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CA05EB" w14:textId="6101283B" w:rsidR="00854DFE" w:rsidRPr="00F95B27" w:rsidRDefault="37E224DC" w:rsidP="5E0953F1">
      <w:pPr>
        <w:pBdr>
          <w:top w:val="single" w:sz="4" w:space="1" w:color="auto"/>
        </w:pBdr>
        <w:spacing w:line="257" w:lineRule="auto"/>
        <w:jc w:val="center"/>
        <w:rPr>
          <w:rFonts w:ascii="Arial" w:eastAsia="Arial" w:hAnsi="Arial" w:cs="Arial"/>
          <w:b/>
          <w:bCs/>
          <w:sz w:val="32"/>
          <w:szCs w:val="32"/>
        </w:rPr>
      </w:pPr>
      <w:r w:rsidRPr="4E4BCDFA">
        <w:rPr>
          <w:rFonts w:ascii="Arial" w:eastAsia="Arial" w:hAnsi="Arial" w:cs="Arial"/>
          <w:b/>
          <w:bCs/>
          <w:sz w:val="32"/>
          <w:szCs w:val="32"/>
        </w:rPr>
        <w:t>Questions and Answers Document</w:t>
      </w:r>
    </w:p>
    <w:p w14:paraId="4BF44456" w14:textId="6101283B" w:rsidR="00854DFE" w:rsidRPr="00F95B27" w:rsidRDefault="37E224DC" w:rsidP="5E0953F1">
      <w:pPr>
        <w:pStyle w:val="Heading1"/>
        <w:rPr>
          <w:rFonts w:ascii="Arial" w:eastAsia="Arial" w:hAnsi="Arial" w:cs="Arial"/>
          <w:b/>
          <w:bCs/>
        </w:rPr>
      </w:pPr>
      <w:r w:rsidRPr="4E4BCDFA">
        <w:rPr>
          <w:rFonts w:ascii="Arial" w:eastAsia="Arial" w:hAnsi="Arial" w:cs="Arial"/>
          <w:b/>
          <w:bCs/>
        </w:rPr>
        <w:t>Disclaimer</w:t>
      </w:r>
    </w:p>
    <w:p w14:paraId="56D0524F" w14:textId="725DF198" w:rsidR="00854DFE" w:rsidRPr="00F95B27" w:rsidRDefault="37E224DC" w:rsidP="5E0953F1">
      <w:pPr>
        <w:pBdr>
          <w:top w:val="single" w:sz="4" w:space="1" w:color="auto"/>
        </w:pBdr>
        <w:spacing w:line="257" w:lineRule="auto"/>
        <w:rPr>
          <w:rFonts w:ascii="Arial" w:eastAsia="Arial" w:hAnsi="Arial" w:cs="Arial"/>
          <w:sz w:val="24"/>
          <w:szCs w:val="24"/>
        </w:rPr>
      </w:pPr>
      <w:r w:rsidRPr="4E4BCDFA">
        <w:rPr>
          <w:rFonts w:ascii="Arial" w:eastAsia="Arial" w:hAnsi="Arial" w:cs="Arial"/>
          <w:sz w:val="24"/>
          <w:szCs w:val="24"/>
        </w:rPr>
        <w:t>The following answers are based on California Energy Commission (CEC) staff’s interpretation of the questions received. It is the Applicant’s responsibility to review the Solicitation Manual and to determine whether their proposed project is eligible for funding by reviewing the Eligibility Requirements within the solicitation. The CEC cannot give definitive advice as to whether a particular project is eligible for funding, because not all proposal details are known.</w:t>
      </w:r>
    </w:p>
    <w:p w14:paraId="29AC1FBE" w14:textId="6101283B" w:rsidR="00854DFE" w:rsidRPr="00F95B27" w:rsidRDefault="37E224DC" w:rsidP="5E0953F1">
      <w:pPr>
        <w:pBdr>
          <w:top w:val="single" w:sz="4" w:space="1" w:color="auto"/>
        </w:pBdr>
        <w:spacing w:line="257" w:lineRule="auto"/>
        <w:rPr>
          <w:rFonts w:ascii="Arial" w:eastAsia="Arial" w:hAnsi="Arial" w:cs="Arial"/>
        </w:rPr>
      </w:pPr>
      <w:r w:rsidRPr="4E4BCDFA">
        <w:rPr>
          <w:rFonts w:ascii="Arial" w:eastAsia="Arial" w:hAnsi="Arial" w:cs="Arial"/>
        </w:rPr>
        <w:t xml:space="preserve"> </w:t>
      </w:r>
    </w:p>
    <w:p w14:paraId="17A5642E" w14:textId="6101283B" w:rsidR="00854DFE" w:rsidRPr="00F95B27" w:rsidRDefault="37E224DC" w:rsidP="5E0953F1">
      <w:pPr>
        <w:pBdr>
          <w:top w:val="single" w:sz="4" w:space="1" w:color="auto"/>
        </w:pBdr>
        <w:spacing w:line="257" w:lineRule="auto"/>
        <w:rPr>
          <w:rFonts w:ascii="Arial" w:eastAsia="Arial" w:hAnsi="Arial" w:cs="Arial"/>
          <w:b/>
          <w:bCs/>
          <w:color w:val="2F5496" w:themeColor="accent1" w:themeShade="BF"/>
          <w:sz w:val="32"/>
          <w:szCs w:val="32"/>
        </w:rPr>
      </w:pPr>
      <w:r w:rsidRPr="4E4BCDFA">
        <w:rPr>
          <w:rFonts w:ascii="Arial" w:eastAsia="Arial" w:hAnsi="Arial" w:cs="Arial"/>
          <w:b/>
          <w:bCs/>
          <w:color w:val="2F5496" w:themeColor="accent1" w:themeShade="BF"/>
          <w:sz w:val="32"/>
          <w:szCs w:val="32"/>
        </w:rPr>
        <w:t>Table of Contents</w:t>
      </w:r>
    </w:p>
    <w:p w14:paraId="0D233A2B" w14:textId="6101283B" w:rsidR="00854DFE" w:rsidRPr="00F95B27" w:rsidRDefault="00D53B01" w:rsidP="5E0953F1">
      <w:pPr>
        <w:pBdr>
          <w:top w:val="single" w:sz="4" w:space="1" w:color="auto"/>
        </w:pBdr>
        <w:tabs>
          <w:tab w:val="right" w:leader="dot" w:pos="9350"/>
        </w:tabs>
        <w:spacing w:line="257" w:lineRule="auto"/>
        <w:rPr>
          <w:rStyle w:val="Hyperlink"/>
          <w:rFonts w:ascii="Arial" w:eastAsia="Arial" w:hAnsi="Arial" w:cs="Arial"/>
          <w:b/>
          <w:bCs/>
          <w:sz w:val="24"/>
          <w:szCs w:val="24"/>
        </w:rPr>
      </w:pPr>
      <w:hyperlink r:id="rId11" w:anchor="_Toc80007874" w:history="1">
        <w:r w:rsidR="37E224DC" w:rsidRPr="4E4BCDFA">
          <w:rPr>
            <w:rFonts w:ascii="Arial" w:eastAsia="Arial" w:hAnsi="Arial" w:cs="Arial"/>
            <w:b/>
            <w:bCs/>
            <w:color w:val="0000FF"/>
            <w:sz w:val="24"/>
            <w:szCs w:val="24"/>
            <w:u w:val="single"/>
          </w:rPr>
          <w:t>Disclaimer</w:t>
        </w:r>
        <w:r w:rsidR="779E6F4F">
          <w:tab/>
        </w:r>
        <w:r w:rsidR="37E224DC" w:rsidRPr="4E4BCDFA">
          <w:rPr>
            <w:rStyle w:val="Hyperlink"/>
            <w:rFonts w:ascii="Arial" w:eastAsia="Arial" w:hAnsi="Arial" w:cs="Arial"/>
            <w:b/>
            <w:bCs/>
            <w:sz w:val="24"/>
            <w:szCs w:val="24"/>
          </w:rPr>
          <w:t>1</w:t>
        </w:r>
      </w:hyperlink>
    </w:p>
    <w:p w14:paraId="2567E489" w14:textId="7A4E20CF" w:rsidR="00854DFE" w:rsidRPr="003802FC" w:rsidRDefault="00D53B01" w:rsidP="6B6EDDF7">
      <w:pPr>
        <w:pBdr>
          <w:top w:val="single" w:sz="4" w:space="1" w:color="auto"/>
        </w:pBdr>
        <w:tabs>
          <w:tab w:val="right" w:leader="dot" w:pos="9350"/>
        </w:tabs>
        <w:spacing w:line="257" w:lineRule="auto"/>
      </w:pPr>
      <w:hyperlink r:id="rId12" w:anchor="_Toc80007875">
        <w:r w:rsidR="37E224DC" w:rsidRPr="6B6EDDF7">
          <w:rPr>
            <w:rFonts w:ascii="Arial" w:eastAsia="Arial" w:hAnsi="Arial" w:cs="Arial"/>
            <w:b/>
            <w:bCs/>
            <w:color w:val="0000FF"/>
            <w:sz w:val="24"/>
            <w:szCs w:val="24"/>
            <w:u w:val="single"/>
          </w:rPr>
          <w:t>General/Administrative</w:t>
        </w:r>
        <w:r w:rsidR="00C62CD6">
          <w:tab/>
        </w:r>
        <w:r w:rsidR="37E224DC" w:rsidRPr="6B6EDDF7">
          <w:rPr>
            <w:rStyle w:val="Hyperlink"/>
            <w:rFonts w:ascii="Arial" w:eastAsia="Arial" w:hAnsi="Arial" w:cs="Arial"/>
            <w:b/>
            <w:bCs/>
            <w:sz w:val="24"/>
            <w:szCs w:val="24"/>
          </w:rPr>
          <w:t>1</w:t>
        </w:r>
      </w:hyperlink>
    </w:p>
    <w:p w14:paraId="6C22EF66" w14:textId="155DC5DA" w:rsidR="00854DFE" w:rsidRPr="00F95B27" w:rsidRDefault="771B2F44" w:rsidP="4E4BCDFA">
      <w:pPr>
        <w:pStyle w:val="Heading1"/>
        <w:pBdr>
          <w:top w:val="single" w:sz="4" w:space="1" w:color="auto"/>
        </w:pBdr>
        <w:rPr>
          <w:rFonts w:ascii="Arial" w:eastAsia="Arial" w:hAnsi="Arial" w:cs="Arial"/>
          <w:b/>
          <w:bCs/>
        </w:rPr>
      </w:pPr>
      <w:r w:rsidRPr="4E4BCDFA">
        <w:rPr>
          <w:rFonts w:ascii="Arial" w:eastAsia="Arial" w:hAnsi="Arial" w:cs="Arial"/>
          <w:b/>
          <w:bCs/>
        </w:rPr>
        <w:t>General</w:t>
      </w:r>
      <w:r w:rsidR="0D43AD4B" w:rsidRPr="4E4BCDFA">
        <w:rPr>
          <w:rFonts w:ascii="Arial" w:eastAsia="Arial" w:hAnsi="Arial" w:cs="Arial"/>
          <w:b/>
          <w:bCs/>
        </w:rPr>
        <w:t>/Administrative</w:t>
      </w:r>
    </w:p>
    <w:p w14:paraId="18E1A0D8" w14:textId="77777777" w:rsidR="00FB61F2" w:rsidRDefault="00FB61F2" w:rsidP="4E4BCDFA">
      <w:pPr>
        <w:spacing w:after="160" w:line="259" w:lineRule="auto"/>
        <w:rPr>
          <w:rFonts w:ascii="Arial" w:eastAsia="Arial" w:hAnsi="Arial" w:cs="Arial"/>
          <w:sz w:val="24"/>
          <w:szCs w:val="24"/>
        </w:rPr>
      </w:pPr>
    </w:p>
    <w:p w14:paraId="443C794E" w14:textId="1FFCA4F9" w:rsidR="00FB61F2" w:rsidRDefault="00FB61F2" w:rsidP="4E4BCDFA">
      <w:pPr>
        <w:spacing w:after="160" w:line="259" w:lineRule="auto"/>
        <w:rPr>
          <w:rFonts w:ascii="Arial" w:eastAsia="Arial" w:hAnsi="Arial" w:cs="Arial"/>
          <w:sz w:val="24"/>
          <w:szCs w:val="24"/>
        </w:rPr>
      </w:pPr>
      <w:r>
        <w:rPr>
          <w:rFonts w:ascii="Tahoma" w:eastAsia="Times New Roman" w:hAnsi="Tahoma" w:cs="Tahoma"/>
          <w:sz w:val="24"/>
          <w:szCs w:val="24"/>
        </w:rPr>
        <w:t>Q1.</w:t>
      </w:r>
      <w:r>
        <w:rPr>
          <w:rFonts w:ascii="Tahoma" w:eastAsia="Times New Roman" w:hAnsi="Tahoma" w:cs="Tahoma"/>
          <w:sz w:val="24"/>
          <w:szCs w:val="24"/>
        </w:rPr>
        <w:tab/>
      </w:r>
      <w:r w:rsidR="0026499D" w:rsidRPr="005E1E33">
        <w:rPr>
          <w:rFonts w:ascii="Arial" w:eastAsia="Arial" w:hAnsi="Arial" w:cs="Arial"/>
          <w:sz w:val="24"/>
          <w:szCs w:val="24"/>
        </w:rPr>
        <w:t>I understand the deadline for CEC proposal submittal is March 1. Is CEC's plan then to make decisions and send a letter of cost share commitment fast enough for the proposal teams to include in the federal proposal submittal by March 13?</w:t>
      </w:r>
    </w:p>
    <w:p w14:paraId="179D0F46" w14:textId="0E660A79" w:rsidR="00FB61F2" w:rsidRDefault="00FB61F2" w:rsidP="4E4BCDFA">
      <w:pPr>
        <w:spacing w:after="160" w:line="259" w:lineRule="auto"/>
        <w:rPr>
          <w:rFonts w:ascii="Arial" w:eastAsia="Arial" w:hAnsi="Arial" w:cs="Arial"/>
          <w:sz w:val="24"/>
          <w:szCs w:val="24"/>
        </w:rPr>
      </w:pPr>
    </w:p>
    <w:p w14:paraId="5B4ED0EA" w14:textId="3095AA0F" w:rsidR="00884CB2" w:rsidRPr="00884CB2" w:rsidRDefault="00FB61F2" w:rsidP="00884CB2">
      <w:pPr>
        <w:ind w:left="720"/>
        <w:rPr>
          <w:rFonts w:ascii="Arial" w:eastAsia="Arial" w:hAnsi="Arial" w:cs="Arial"/>
          <w:color w:val="538135" w:themeColor="accent6" w:themeShade="BF"/>
          <w:sz w:val="24"/>
          <w:szCs w:val="24"/>
        </w:rPr>
      </w:pPr>
      <w:r w:rsidRPr="00F020DE">
        <w:rPr>
          <w:rFonts w:ascii="Arial" w:eastAsia="Arial" w:hAnsi="Arial" w:cs="Arial"/>
          <w:b/>
          <w:bCs/>
          <w:color w:val="538135" w:themeColor="accent6" w:themeShade="BF"/>
          <w:sz w:val="24"/>
          <w:szCs w:val="24"/>
        </w:rPr>
        <w:t>CEC:</w:t>
      </w:r>
      <w:r w:rsidR="00884CB2" w:rsidRPr="00884CB2">
        <w:rPr>
          <w:rFonts w:ascii="Arial" w:eastAsia="Arial" w:hAnsi="Arial" w:cs="Arial"/>
          <w:color w:val="538135" w:themeColor="accent6" w:themeShade="BF"/>
          <w:sz w:val="24"/>
          <w:szCs w:val="24"/>
        </w:rPr>
        <w:t xml:space="preserve"> Yes</w:t>
      </w:r>
      <w:r w:rsidR="00585DE8">
        <w:rPr>
          <w:rFonts w:ascii="Arial" w:eastAsia="Arial" w:hAnsi="Arial" w:cs="Arial"/>
          <w:color w:val="538135" w:themeColor="accent6" w:themeShade="BF"/>
          <w:sz w:val="24"/>
          <w:szCs w:val="24"/>
        </w:rPr>
        <w:t xml:space="preserve">. Proposals are due </w:t>
      </w:r>
      <w:r w:rsidR="007C4F8D">
        <w:rPr>
          <w:rFonts w:ascii="Arial" w:eastAsia="Arial" w:hAnsi="Arial" w:cs="Arial"/>
          <w:color w:val="538135" w:themeColor="accent6" w:themeShade="BF"/>
          <w:sz w:val="24"/>
          <w:szCs w:val="24"/>
        </w:rPr>
        <w:t>to the CEC on March 1. We intend to complete our review of all proposals prior to March 13. Passing proposals will get a letter of commitment</w:t>
      </w:r>
      <w:r w:rsidR="009B21A1">
        <w:rPr>
          <w:rFonts w:ascii="Arial" w:eastAsia="Arial" w:hAnsi="Arial" w:cs="Arial"/>
          <w:color w:val="538135" w:themeColor="accent6" w:themeShade="BF"/>
          <w:sz w:val="24"/>
          <w:szCs w:val="24"/>
        </w:rPr>
        <w:t xml:space="preserve"> for the funding amount specified in the proposal. </w:t>
      </w:r>
    </w:p>
    <w:p w14:paraId="2448F9A9" w14:textId="79B1839C" w:rsidR="00FB61F2" w:rsidRDefault="00FB61F2" w:rsidP="00FB61F2">
      <w:pPr>
        <w:ind w:left="720"/>
        <w:rPr>
          <w:rFonts w:ascii="Arial" w:eastAsia="Arial" w:hAnsi="Arial" w:cs="Arial"/>
          <w:color w:val="538135" w:themeColor="accent6" w:themeShade="BF"/>
          <w:sz w:val="24"/>
          <w:szCs w:val="24"/>
        </w:rPr>
      </w:pPr>
    </w:p>
    <w:p w14:paraId="7BAC83CB" w14:textId="77777777" w:rsidR="00FB61F2" w:rsidRDefault="00FB61F2" w:rsidP="4E4BCDFA">
      <w:pPr>
        <w:spacing w:after="160" w:line="259" w:lineRule="auto"/>
        <w:rPr>
          <w:rFonts w:ascii="Arial" w:eastAsia="Arial" w:hAnsi="Arial" w:cs="Arial"/>
          <w:sz w:val="24"/>
          <w:szCs w:val="24"/>
        </w:rPr>
      </w:pPr>
    </w:p>
    <w:p w14:paraId="67670B61" w14:textId="739FF4C1" w:rsidR="00FB61F2" w:rsidRDefault="00FB61F2" w:rsidP="00FB61F2">
      <w:pPr>
        <w:rPr>
          <w:rFonts w:ascii="Arial" w:eastAsia="Times New Roman" w:hAnsi="Arial" w:cs="Arial"/>
        </w:rPr>
      </w:pPr>
      <w:r>
        <w:rPr>
          <w:rFonts w:ascii="Arial" w:eastAsia="Times New Roman" w:hAnsi="Arial" w:cs="Arial"/>
        </w:rPr>
        <w:t>Q2.</w:t>
      </w:r>
      <w:r>
        <w:rPr>
          <w:rFonts w:ascii="Arial" w:eastAsia="Times New Roman" w:hAnsi="Arial" w:cs="Arial"/>
        </w:rPr>
        <w:tab/>
      </w:r>
      <w:r w:rsidR="00B238E8" w:rsidRPr="005E1E33">
        <w:rPr>
          <w:rFonts w:ascii="Arial" w:eastAsia="Arial" w:hAnsi="Arial" w:cs="Arial"/>
          <w:sz w:val="24"/>
          <w:szCs w:val="24"/>
        </w:rPr>
        <w:t>I see the application process is ongoing.  </w:t>
      </w:r>
      <w:r w:rsidR="00DD3361">
        <w:rPr>
          <w:rFonts w:ascii="Arial" w:eastAsia="Arial" w:hAnsi="Arial" w:cs="Arial"/>
          <w:sz w:val="24"/>
          <w:szCs w:val="24"/>
        </w:rPr>
        <w:t xml:space="preserve">A) </w:t>
      </w:r>
      <w:r w:rsidR="00B238E8" w:rsidRPr="005E1E33">
        <w:rPr>
          <w:rFonts w:ascii="Arial" w:eastAsia="Arial" w:hAnsi="Arial" w:cs="Arial"/>
          <w:sz w:val="24"/>
          <w:szCs w:val="24"/>
        </w:rPr>
        <w:t>Is there a priority or consideration given to application submission order?  </w:t>
      </w:r>
      <w:r w:rsidR="00DD3361">
        <w:rPr>
          <w:rFonts w:ascii="Arial" w:eastAsia="Arial" w:hAnsi="Arial" w:cs="Arial"/>
          <w:sz w:val="24"/>
          <w:szCs w:val="24"/>
        </w:rPr>
        <w:t xml:space="preserve">B) </w:t>
      </w:r>
      <w:r w:rsidR="00B238E8" w:rsidRPr="005E1E33">
        <w:rPr>
          <w:rFonts w:ascii="Arial" w:eastAsia="Arial" w:hAnsi="Arial" w:cs="Arial"/>
          <w:sz w:val="24"/>
          <w:szCs w:val="24"/>
        </w:rPr>
        <w:t>In other words, does award depend upon the timing of the application such that submitting early creates an advantage - or does that not matter in the process</w:t>
      </w:r>
      <w:r w:rsidRPr="005E1E33">
        <w:rPr>
          <w:rFonts w:ascii="Arial" w:eastAsia="Arial" w:hAnsi="Arial" w:cs="Arial"/>
          <w:sz w:val="24"/>
          <w:szCs w:val="24"/>
        </w:rPr>
        <w:t>?</w:t>
      </w:r>
      <w:r>
        <w:rPr>
          <w:rFonts w:ascii="Arial" w:eastAsia="Times New Roman" w:hAnsi="Arial" w:cs="Arial"/>
        </w:rPr>
        <w:t>  </w:t>
      </w:r>
    </w:p>
    <w:p w14:paraId="764A6611" w14:textId="1E9E8610" w:rsidR="00FB61F2" w:rsidRDefault="00FB61F2" w:rsidP="4E4BCDFA">
      <w:pPr>
        <w:spacing w:after="160" w:line="259" w:lineRule="auto"/>
        <w:rPr>
          <w:rFonts w:ascii="Arial" w:eastAsia="Arial" w:hAnsi="Arial" w:cs="Arial"/>
          <w:sz w:val="24"/>
          <w:szCs w:val="24"/>
        </w:rPr>
      </w:pPr>
    </w:p>
    <w:p w14:paraId="1E2D4424" w14:textId="77777777" w:rsidR="00DD3361" w:rsidRDefault="00FB61F2" w:rsidP="00FB61F2">
      <w:pPr>
        <w:ind w:left="720"/>
        <w:rPr>
          <w:rFonts w:ascii="Arial" w:eastAsia="Arial" w:hAnsi="Arial" w:cs="Arial"/>
          <w:color w:val="538135" w:themeColor="accent6" w:themeShade="BF"/>
          <w:sz w:val="24"/>
          <w:szCs w:val="24"/>
        </w:rPr>
      </w:pPr>
      <w:r w:rsidRPr="00F020DE">
        <w:rPr>
          <w:rFonts w:ascii="Arial" w:eastAsia="Arial" w:hAnsi="Arial" w:cs="Arial"/>
          <w:b/>
          <w:bCs/>
          <w:color w:val="538135" w:themeColor="accent6" w:themeShade="BF"/>
          <w:sz w:val="24"/>
          <w:szCs w:val="24"/>
        </w:rPr>
        <w:t>CEC:</w:t>
      </w:r>
      <w:r w:rsidR="001F3951">
        <w:rPr>
          <w:rFonts w:ascii="Arial" w:eastAsia="Arial" w:hAnsi="Arial" w:cs="Arial"/>
          <w:color w:val="538135" w:themeColor="accent6" w:themeShade="BF"/>
          <w:sz w:val="24"/>
          <w:szCs w:val="24"/>
        </w:rPr>
        <w:t xml:space="preserve"> </w:t>
      </w:r>
    </w:p>
    <w:p w14:paraId="37CDE9CA" w14:textId="6C73A61F" w:rsidR="00DD3361" w:rsidRDefault="00DD3361" w:rsidP="00DD3361">
      <w:pPr>
        <w:pStyle w:val="ListParagraph"/>
        <w:numPr>
          <w:ilvl w:val="0"/>
          <w:numId w:val="30"/>
        </w:numPr>
        <w:rPr>
          <w:rFonts w:ascii="Arial" w:eastAsia="Arial" w:hAnsi="Arial" w:cs="Arial"/>
          <w:color w:val="538135" w:themeColor="accent6" w:themeShade="BF"/>
          <w:sz w:val="24"/>
          <w:szCs w:val="24"/>
        </w:rPr>
      </w:pPr>
      <w:r w:rsidRPr="76A0BA6E">
        <w:rPr>
          <w:rFonts w:ascii="Arial" w:eastAsia="Arial" w:hAnsi="Arial" w:cs="Arial"/>
          <w:color w:val="538135" w:themeColor="accent6" w:themeShade="BF"/>
          <w:sz w:val="24"/>
          <w:szCs w:val="24"/>
        </w:rPr>
        <w:t>No</w:t>
      </w:r>
      <w:r w:rsidR="36455E27" w:rsidRPr="76A0BA6E">
        <w:rPr>
          <w:rFonts w:ascii="Arial" w:eastAsia="Arial" w:hAnsi="Arial" w:cs="Arial"/>
          <w:color w:val="538135" w:themeColor="accent6" w:themeShade="BF"/>
          <w:sz w:val="24"/>
          <w:szCs w:val="24"/>
        </w:rPr>
        <w:t>.</w:t>
      </w:r>
    </w:p>
    <w:p w14:paraId="27322D09" w14:textId="3A0414A2" w:rsidR="00240B88" w:rsidRPr="00DD3361" w:rsidRDefault="00DD3361" w:rsidP="00DD3361">
      <w:pPr>
        <w:pStyle w:val="ListParagraph"/>
        <w:numPr>
          <w:ilvl w:val="0"/>
          <w:numId w:val="30"/>
        </w:numPr>
        <w:rPr>
          <w:rFonts w:ascii="Arial" w:eastAsia="Arial" w:hAnsi="Arial" w:cs="Arial"/>
          <w:color w:val="538135" w:themeColor="accent6" w:themeShade="BF"/>
          <w:sz w:val="24"/>
          <w:szCs w:val="24"/>
        </w:rPr>
      </w:pPr>
      <w:r>
        <w:rPr>
          <w:rFonts w:ascii="Arial" w:eastAsia="Arial" w:hAnsi="Arial" w:cs="Arial"/>
          <w:color w:val="538135" w:themeColor="accent6" w:themeShade="BF"/>
          <w:sz w:val="24"/>
          <w:szCs w:val="24"/>
        </w:rPr>
        <w:t>No. All applications received by March 1 will be evaluated.</w:t>
      </w:r>
      <w:r w:rsidR="007F719E" w:rsidRPr="00DD3361">
        <w:rPr>
          <w:rFonts w:ascii="Arial" w:eastAsia="Arial" w:hAnsi="Arial" w:cs="Arial"/>
          <w:color w:val="538135" w:themeColor="accent6" w:themeShade="BF"/>
          <w:sz w:val="24"/>
          <w:szCs w:val="24"/>
        </w:rPr>
        <w:t xml:space="preserve"> </w:t>
      </w:r>
    </w:p>
    <w:p w14:paraId="62C03865" w14:textId="77777777" w:rsidR="007A27A0" w:rsidRDefault="007A27A0" w:rsidP="00FB61F2">
      <w:pPr>
        <w:ind w:left="720"/>
        <w:rPr>
          <w:rFonts w:ascii="Arial" w:eastAsia="Arial" w:hAnsi="Arial" w:cs="Arial"/>
          <w:b/>
          <w:bCs/>
          <w:color w:val="538135" w:themeColor="accent6" w:themeShade="BF"/>
          <w:sz w:val="24"/>
          <w:szCs w:val="24"/>
        </w:rPr>
      </w:pPr>
    </w:p>
    <w:p w14:paraId="4289DA18" w14:textId="0D637A89" w:rsidR="00FB61F2" w:rsidRPr="0026499D" w:rsidRDefault="00FB61F2" w:rsidP="005E1E33">
      <w:pPr>
        <w:pStyle w:val="ListParagraph"/>
        <w:ind w:left="1440"/>
        <w:rPr>
          <w:rFonts w:ascii="Arial" w:eastAsia="Arial" w:hAnsi="Arial" w:cs="Arial"/>
          <w:sz w:val="24"/>
          <w:szCs w:val="24"/>
        </w:rPr>
      </w:pPr>
    </w:p>
    <w:p w14:paraId="553E8F05" w14:textId="21D8D7B0" w:rsidR="0080327E" w:rsidRDefault="1AE22517" w:rsidP="0080327E">
      <w:r w:rsidRPr="6B6EDDF7">
        <w:rPr>
          <w:rFonts w:ascii="Arial" w:eastAsia="Arial" w:hAnsi="Arial" w:cs="Arial"/>
          <w:sz w:val="24"/>
          <w:szCs w:val="24"/>
        </w:rPr>
        <w:lastRenderedPageBreak/>
        <w:t>Q3.</w:t>
      </w:r>
      <w:r w:rsidR="00FB61F2">
        <w:tab/>
      </w:r>
      <w:r w:rsidR="08689068" w:rsidRPr="6B6EDDF7">
        <w:rPr>
          <w:rFonts w:ascii="Arial" w:eastAsia="Arial" w:hAnsi="Arial" w:cs="Arial"/>
          <w:sz w:val="24"/>
          <w:szCs w:val="24"/>
        </w:rPr>
        <w:t>We have two questions for you regarding GFO-22-901 Cost Share for Federal Clean Energy Funding Opportunities, Carbon Removal Innovation Support Program</w:t>
      </w:r>
      <w:r w:rsidR="538CA865" w:rsidRPr="6B6EDDF7">
        <w:rPr>
          <w:rFonts w:ascii="Arial" w:eastAsia="Arial" w:hAnsi="Arial" w:cs="Arial"/>
          <w:sz w:val="24"/>
          <w:szCs w:val="24"/>
        </w:rPr>
        <w:t xml:space="preserve"> (CRISP)</w:t>
      </w:r>
      <w:r w:rsidR="08689068" w:rsidRPr="6B6EDDF7">
        <w:rPr>
          <w:rFonts w:ascii="Arial" w:eastAsia="Arial" w:hAnsi="Arial" w:cs="Arial"/>
          <w:sz w:val="24"/>
          <w:szCs w:val="24"/>
        </w:rPr>
        <w:t>.</w:t>
      </w:r>
      <w:r w:rsidR="08689068" w:rsidRPr="6B6EDDF7">
        <w:rPr>
          <w:b/>
          <w:bCs/>
        </w:rPr>
        <w:t xml:space="preserve"> </w:t>
      </w:r>
    </w:p>
    <w:p w14:paraId="5C01A575" w14:textId="77777777" w:rsidR="0080327E" w:rsidRPr="00DD3361" w:rsidRDefault="0080327E" w:rsidP="0080327E">
      <w:pPr>
        <w:rPr>
          <w:rFonts w:ascii="Arial" w:eastAsia="Arial" w:hAnsi="Arial" w:cs="Arial"/>
          <w:sz w:val="24"/>
          <w:szCs w:val="24"/>
        </w:rPr>
      </w:pPr>
      <w:r>
        <w:rPr>
          <w:b/>
          <w:bCs/>
        </w:rPr>
        <w:t> </w:t>
      </w:r>
    </w:p>
    <w:p w14:paraId="46354FE5" w14:textId="303C6F68" w:rsidR="0080327E" w:rsidRPr="00DD3361" w:rsidRDefault="08689068" w:rsidP="76A0BA6E">
      <w:pPr>
        <w:pStyle w:val="ListParagraph"/>
        <w:numPr>
          <w:ilvl w:val="0"/>
          <w:numId w:val="29"/>
        </w:numPr>
        <w:spacing w:after="0" w:line="240" w:lineRule="auto"/>
        <w:rPr>
          <w:rFonts w:ascii="Arial" w:eastAsia="Arial" w:hAnsi="Arial" w:cs="Arial"/>
          <w:sz w:val="24"/>
          <w:szCs w:val="24"/>
        </w:rPr>
      </w:pPr>
      <w:r w:rsidRPr="6B6EDDF7">
        <w:rPr>
          <w:rFonts w:ascii="Arial" w:eastAsia="Arial" w:hAnsi="Arial" w:cs="Arial"/>
          <w:sz w:val="24"/>
          <w:szCs w:val="24"/>
        </w:rPr>
        <w:t xml:space="preserve">Do we qualify for a grant in this program? CarbonCapture Inc. is applying as the Prime Recipient for a TA-2 </w:t>
      </w:r>
      <w:r w:rsidR="032B0772" w:rsidRPr="6B6EDDF7">
        <w:rPr>
          <w:rFonts w:ascii="Arial" w:eastAsia="Arial" w:hAnsi="Arial" w:cs="Arial"/>
          <w:sz w:val="24"/>
          <w:szCs w:val="24"/>
        </w:rPr>
        <w:t>direct air capture (</w:t>
      </w:r>
      <w:r w:rsidRPr="6B6EDDF7">
        <w:rPr>
          <w:rFonts w:ascii="Arial" w:eastAsia="Arial" w:hAnsi="Arial" w:cs="Arial"/>
          <w:sz w:val="24"/>
          <w:szCs w:val="24"/>
        </w:rPr>
        <w:t>DAC</w:t>
      </w:r>
      <w:r w:rsidR="1B313ACD" w:rsidRPr="6B6EDDF7">
        <w:rPr>
          <w:rFonts w:ascii="Arial" w:eastAsia="Arial" w:hAnsi="Arial" w:cs="Arial"/>
          <w:sz w:val="24"/>
          <w:szCs w:val="24"/>
        </w:rPr>
        <w:t>)</w:t>
      </w:r>
      <w:r w:rsidRPr="6B6EDDF7">
        <w:rPr>
          <w:rFonts w:ascii="Arial" w:eastAsia="Arial" w:hAnsi="Arial" w:cs="Arial"/>
          <w:sz w:val="24"/>
          <w:szCs w:val="24"/>
        </w:rPr>
        <w:t xml:space="preserve"> hub that will be developed in W</w:t>
      </w:r>
      <w:r w:rsidR="6D01C43C" w:rsidRPr="6B6EDDF7">
        <w:rPr>
          <w:rFonts w:ascii="Arial" w:eastAsia="Arial" w:hAnsi="Arial" w:cs="Arial"/>
          <w:sz w:val="24"/>
          <w:szCs w:val="24"/>
        </w:rPr>
        <w:t>yoming</w:t>
      </w:r>
      <w:r w:rsidRPr="6B6EDDF7">
        <w:rPr>
          <w:rFonts w:ascii="Arial" w:eastAsia="Arial" w:hAnsi="Arial" w:cs="Arial"/>
          <w:sz w:val="24"/>
          <w:szCs w:val="24"/>
        </w:rPr>
        <w:t>. However, most of our employees live, work, and pay state income taxes in C</w:t>
      </w:r>
      <w:r w:rsidR="042DE87C" w:rsidRPr="6B6EDDF7">
        <w:rPr>
          <w:rFonts w:ascii="Arial" w:eastAsia="Arial" w:hAnsi="Arial" w:cs="Arial"/>
          <w:sz w:val="24"/>
          <w:szCs w:val="24"/>
        </w:rPr>
        <w:t>alifornia</w:t>
      </w:r>
      <w:r w:rsidRPr="6B6EDDF7">
        <w:rPr>
          <w:rFonts w:ascii="Arial" w:eastAsia="Arial" w:hAnsi="Arial" w:cs="Arial"/>
          <w:sz w:val="24"/>
          <w:szCs w:val="24"/>
        </w:rPr>
        <w:t xml:space="preserve"> at our L</w:t>
      </w:r>
      <w:r w:rsidR="266EAEC0" w:rsidRPr="6B6EDDF7">
        <w:rPr>
          <w:rFonts w:ascii="Arial" w:eastAsia="Arial" w:hAnsi="Arial" w:cs="Arial"/>
          <w:sz w:val="24"/>
          <w:szCs w:val="24"/>
        </w:rPr>
        <w:t xml:space="preserve">os </w:t>
      </w:r>
      <w:r w:rsidRPr="6B6EDDF7">
        <w:rPr>
          <w:rFonts w:ascii="Arial" w:eastAsia="Arial" w:hAnsi="Arial" w:cs="Arial"/>
          <w:sz w:val="24"/>
          <w:szCs w:val="24"/>
        </w:rPr>
        <w:t>A</w:t>
      </w:r>
      <w:r w:rsidR="0B94102F" w:rsidRPr="6B6EDDF7">
        <w:rPr>
          <w:rFonts w:ascii="Arial" w:eastAsia="Arial" w:hAnsi="Arial" w:cs="Arial"/>
          <w:sz w:val="24"/>
          <w:szCs w:val="24"/>
        </w:rPr>
        <w:t>ngeles</w:t>
      </w:r>
      <w:r w:rsidRPr="6B6EDDF7">
        <w:rPr>
          <w:rFonts w:ascii="Arial" w:eastAsia="Arial" w:hAnsi="Arial" w:cs="Arial"/>
          <w:sz w:val="24"/>
          <w:szCs w:val="24"/>
        </w:rPr>
        <w:t xml:space="preserve">-based facility. Furthermore, we are doing our Pre-FEED </w:t>
      </w:r>
      <w:r w:rsidR="45083009" w:rsidRPr="6B6EDDF7">
        <w:rPr>
          <w:rFonts w:ascii="Arial" w:eastAsia="Arial" w:hAnsi="Arial" w:cs="Arial"/>
          <w:sz w:val="24"/>
          <w:szCs w:val="24"/>
        </w:rPr>
        <w:t>r</w:t>
      </w:r>
      <w:r w:rsidR="7DFAECD0" w:rsidRPr="6B6EDDF7">
        <w:rPr>
          <w:rFonts w:ascii="Arial" w:eastAsia="Arial" w:hAnsi="Arial" w:cs="Arial"/>
          <w:sz w:val="24"/>
          <w:szCs w:val="24"/>
        </w:rPr>
        <w:t xml:space="preserve">esearch </w:t>
      </w:r>
      <w:r w:rsidR="6AE03032" w:rsidRPr="6B6EDDF7">
        <w:rPr>
          <w:rFonts w:ascii="Arial" w:eastAsia="Arial" w:hAnsi="Arial" w:cs="Arial"/>
          <w:sz w:val="24"/>
          <w:szCs w:val="24"/>
        </w:rPr>
        <w:t>and d</w:t>
      </w:r>
      <w:r w:rsidR="038FC34C" w:rsidRPr="6B6EDDF7">
        <w:rPr>
          <w:rFonts w:ascii="Arial" w:eastAsia="Arial" w:hAnsi="Arial" w:cs="Arial"/>
          <w:sz w:val="24"/>
          <w:szCs w:val="24"/>
        </w:rPr>
        <w:t>evelopment</w:t>
      </w:r>
      <w:r w:rsidRPr="6B6EDDF7">
        <w:rPr>
          <w:rFonts w:ascii="Arial" w:eastAsia="Arial" w:hAnsi="Arial" w:cs="Arial"/>
          <w:sz w:val="24"/>
          <w:szCs w:val="24"/>
        </w:rPr>
        <w:t xml:space="preserve"> </w:t>
      </w:r>
      <w:r w:rsidR="2A84FD5C" w:rsidRPr="6B6EDDF7">
        <w:rPr>
          <w:rFonts w:ascii="Arial" w:eastAsia="Arial" w:hAnsi="Arial" w:cs="Arial"/>
          <w:sz w:val="24"/>
          <w:szCs w:val="24"/>
        </w:rPr>
        <w:t xml:space="preserve">(R&amp;D) </w:t>
      </w:r>
      <w:r w:rsidRPr="6B6EDDF7">
        <w:rPr>
          <w:rFonts w:ascii="Arial" w:eastAsia="Arial" w:hAnsi="Arial" w:cs="Arial"/>
          <w:sz w:val="24"/>
          <w:szCs w:val="24"/>
        </w:rPr>
        <w:t>work in California and will manufacture a lot of the components that will go into our FEED study at our C</w:t>
      </w:r>
      <w:r w:rsidR="35041228" w:rsidRPr="6B6EDDF7">
        <w:rPr>
          <w:rFonts w:ascii="Arial" w:eastAsia="Arial" w:hAnsi="Arial" w:cs="Arial"/>
          <w:sz w:val="24"/>
          <w:szCs w:val="24"/>
        </w:rPr>
        <w:t>alifornia</w:t>
      </w:r>
      <w:r w:rsidRPr="6B6EDDF7">
        <w:rPr>
          <w:rFonts w:ascii="Arial" w:eastAsia="Arial" w:hAnsi="Arial" w:cs="Arial"/>
          <w:sz w:val="24"/>
          <w:szCs w:val="24"/>
        </w:rPr>
        <w:t xml:space="preserve"> </w:t>
      </w:r>
      <w:r w:rsidR="709095BC" w:rsidRPr="6B6EDDF7">
        <w:rPr>
          <w:rFonts w:ascii="Arial" w:eastAsia="Arial" w:hAnsi="Arial" w:cs="Arial"/>
          <w:sz w:val="24"/>
          <w:szCs w:val="24"/>
        </w:rPr>
        <w:t>headquarters</w:t>
      </w:r>
      <w:r w:rsidRPr="6B6EDDF7">
        <w:rPr>
          <w:rFonts w:ascii="Arial" w:eastAsia="Arial" w:hAnsi="Arial" w:cs="Arial"/>
          <w:sz w:val="24"/>
          <w:szCs w:val="24"/>
        </w:rPr>
        <w:t>. I understand the project must be in C</w:t>
      </w:r>
      <w:r w:rsidR="3E1E7900" w:rsidRPr="6B6EDDF7">
        <w:rPr>
          <w:rFonts w:ascii="Arial" w:eastAsia="Arial" w:hAnsi="Arial" w:cs="Arial"/>
          <w:sz w:val="24"/>
          <w:szCs w:val="24"/>
        </w:rPr>
        <w:t>alifornia</w:t>
      </w:r>
      <w:r w:rsidRPr="6B6EDDF7">
        <w:rPr>
          <w:rFonts w:ascii="Arial" w:eastAsia="Arial" w:hAnsi="Arial" w:cs="Arial"/>
          <w:sz w:val="24"/>
          <w:szCs w:val="24"/>
        </w:rPr>
        <w:t>, and to be clear, our actual FEED will be deployed in W</w:t>
      </w:r>
      <w:r w:rsidR="45CCD54E" w:rsidRPr="6B6EDDF7">
        <w:rPr>
          <w:rFonts w:ascii="Arial" w:eastAsia="Arial" w:hAnsi="Arial" w:cs="Arial"/>
          <w:sz w:val="24"/>
          <w:szCs w:val="24"/>
        </w:rPr>
        <w:t>yoming</w:t>
      </w:r>
      <w:r w:rsidRPr="6B6EDDF7">
        <w:rPr>
          <w:rFonts w:ascii="Arial" w:eastAsia="Arial" w:hAnsi="Arial" w:cs="Arial"/>
          <w:sz w:val="24"/>
          <w:szCs w:val="24"/>
        </w:rPr>
        <w:t>, but since we have most of our R&amp;D and initial activities generating benefit to C</w:t>
      </w:r>
      <w:r w:rsidR="08426DDE" w:rsidRPr="6B6EDDF7">
        <w:rPr>
          <w:rFonts w:ascii="Arial" w:eastAsia="Arial" w:hAnsi="Arial" w:cs="Arial"/>
          <w:sz w:val="24"/>
          <w:szCs w:val="24"/>
        </w:rPr>
        <w:t>alifornia</w:t>
      </w:r>
      <w:r w:rsidRPr="6B6EDDF7">
        <w:rPr>
          <w:rFonts w:ascii="Arial" w:eastAsia="Arial" w:hAnsi="Arial" w:cs="Arial"/>
          <w:sz w:val="24"/>
          <w:szCs w:val="24"/>
        </w:rPr>
        <w:t xml:space="preserve">, we weren’t sure whether we qualify for these CRISP funds. </w:t>
      </w:r>
    </w:p>
    <w:p w14:paraId="0646EE98" w14:textId="50972552" w:rsidR="0080327E" w:rsidRPr="00DD3361" w:rsidRDefault="08689068" w:rsidP="6B6EDDF7">
      <w:pPr>
        <w:pStyle w:val="ListParagraph"/>
        <w:numPr>
          <w:ilvl w:val="0"/>
          <w:numId w:val="29"/>
        </w:numPr>
        <w:spacing w:after="0" w:line="240" w:lineRule="auto"/>
        <w:rPr>
          <w:rFonts w:ascii="Arial" w:eastAsia="Arial" w:hAnsi="Arial" w:cs="Arial"/>
          <w:sz w:val="24"/>
          <w:szCs w:val="24"/>
        </w:rPr>
      </w:pPr>
      <w:r w:rsidRPr="6B6EDDF7">
        <w:rPr>
          <w:rFonts w:ascii="Arial" w:eastAsia="Arial" w:hAnsi="Arial" w:cs="Arial"/>
          <w:sz w:val="24"/>
          <w:szCs w:val="24"/>
        </w:rPr>
        <w:t xml:space="preserve">If CEC is not able to spend its $15M allocated for this program to benefit DAC hubs in CA, how do they plan to spend these appropriations to benefit DAC companies based in CA? Would there be new </w:t>
      </w:r>
      <w:r w:rsidR="711001E1" w:rsidRPr="6B6EDDF7">
        <w:rPr>
          <w:rFonts w:ascii="Arial" w:eastAsia="Arial" w:hAnsi="Arial" w:cs="Arial"/>
          <w:sz w:val="24"/>
          <w:szCs w:val="24"/>
        </w:rPr>
        <w:t>funding opportunity announcements (</w:t>
      </w:r>
      <w:r w:rsidRPr="6B6EDDF7">
        <w:rPr>
          <w:rFonts w:ascii="Arial" w:eastAsia="Arial" w:hAnsi="Arial" w:cs="Arial"/>
          <w:sz w:val="24"/>
          <w:szCs w:val="24"/>
        </w:rPr>
        <w:t>FOAs</w:t>
      </w:r>
      <w:r w:rsidR="0CCEBF42" w:rsidRPr="6B6EDDF7">
        <w:rPr>
          <w:rFonts w:ascii="Arial" w:eastAsia="Arial" w:hAnsi="Arial" w:cs="Arial"/>
          <w:sz w:val="24"/>
          <w:szCs w:val="24"/>
        </w:rPr>
        <w:t>)</w:t>
      </w:r>
      <w:r w:rsidRPr="6B6EDDF7">
        <w:rPr>
          <w:rFonts w:ascii="Arial" w:eastAsia="Arial" w:hAnsi="Arial" w:cs="Arial"/>
          <w:sz w:val="24"/>
          <w:szCs w:val="24"/>
        </w:rPr>
        <w:t xml:space="preserve"> for other types of DAC</w:t>
      </w:r>
      <w:r w:rsidR="17A5AB46" w:rsidRPr="6B6EDDF7">
        <w:rPr>
          <w:rFonts w:ascii="Arial" w:eastAsia="Arial" w:hAnsi="Arial" w:cs="Arial"/>
          <w:sz w:val="24"/>
          <w:szCs w:val="24"/>
        </w:rPr>
        <w:t xml:space="preserve"> </w:t>
      </w:r>
      <w:r w:rsidRPr="6B6EDDF7">
        <w:rPr>
          <w:rFonts w:ascii="Arial" w:eastAsia="Arial" w:hAnsi="Arial" w:cs="Arial"/>
          <w:sz w:val="24"/>
          <w:szCs w:val="24"/>
        </w:rPr>
        <w:t>support in CA?</w:t>
      </w:r>
    </w:p>
    <w:p w14:paraId="2EF204D9" w14:textId="5FF1F1BA" w:rsidR="00FB61F2" w:rsidRDefault="00FB61F2" w:rsidP="00FB61F2">
      <w:pPr>
        <w:spacing w:after="160" w:line="259" w:lineRule="auto"/>
        <w:rPr>
          <w:rFonts w:ascii="Arial" w:eastAsia="Arial" w:hAnsi="Arial" w:cs="Arial"/>
          <w:sz w:val="24"/>
          <w:szCs w:val="24"/>
        </w:rPr>
      </w:pPr>
    </w:p>
    <w:p w14:paraId="4BFE053E" w14:textId="0D271EA4" w:rsidR="00FB61F2" w:rsidRDefault="00FB61F2" w:rsidP="00FB61F2">
      <w:pPr>
        <w:ind w:left="720"/>
        <w:rPr>
          <w:rFonts w:ascii="Arial" w:eastAsia="Arial" w:hAnsi="Arial" w:cs="Arial"/>
          <w:color w:val="538135" w:themeColor="accent6" w:themeShade="BF"/>
          <w:sz w:val="24"/>
          <w:szCs w:val="24"/>
        </w:rPr>
      </w:pPr>
      <w:r w:rsidRPr="00F020DE">
        <w:rPr>
          <w:rFonts w:ascii="Arial" w:eastAsia="Arial" w:hAnsi="Arial" w:cs="Arial"/>
          <w:b/>
          <w:bCs/>
          <w:color w:val="538135" w:themeColor="accent6" w:themeShade="BF"/>
          <w:sz w:val="24"/>
          <w:szCs w:val="24"/>
        </w:rPr>
        <w:t>CEC:</w:t>
      </w:r>
    </w:p>
    <w:p w14:paraId="150C1A43" w14:textId="13A497C4" w:rsidR="00DD3361" w:rsidRDefault="00485990" w:rsidP="00DD3361">
      <w:pPr>
        <w:pStyle w:val="ListParagraph"/>
        <w:numPr>
          <w:ilvl w:val="0"/>
          <w:numId w:val="31"/>
        </w:numPr>
        <w:rPr>
          <w:rFonts w:ascii="Arial" w:eastAsia="Arial" w:hAnsi="Arial" w:cs="Arial"/>
          <w:color w:val="538135" w:themeColor="accent6" w:themeShade="BF"/>
          <w:sz w:val="24"/>
          <w:szCs w:val="24"/>
        </w:rPr>
      </w:pPr>
      <w:r>
        <w:rPr>
          <w:rFonts w:ascii="Arial" w:eastAsia="Arial" w:hAnsi="Arial" w:cs="Arial"/>
          <w:color w:val="538135" w:themeColor="accent6" w:themeShade="BF"/>
          <w:sz w:val="24"/>
          <w:szCs w:val="24"/>
        </w:rPr>
        <w:t xml:space="preserve">The </w:t>
      </w:r>
      <w:r w:rsidR="005B0D89">
        <w:rPr>
          <w:rFonts w:ascii="Arial" w:eastAsia="Arial" w:hAnsi="Arial" w:cs="Arial"/>
          <w:color w:val="538135" w:themeColor="accent6" w:themeShade="BF"/>
          <w:sz w:val="24"/>
          <w:szCs w:val="24"/>
        </w:rPr>
        <w:t>DAC Hub must be in California. The goal of this solicitation to fund a hub that would benefit California</w:t>
      </w:r>
      <w:r w:rsidR="00916982">
        <w:rPr>
          <w:rFonts w:ascii="Arial" w:eastAsia="Arial" w:hAnsi="Arial" w:cs="Arial"/>
          <w:color w:val="538135" w:themeColor="accent6" w:themeShade="BF"/>
          <w:sz w:val="24"/>
          <w:szCs w:val="24"/>
        </w:rPr>
        <w:t xml:space="preserve">. </w:t>
      </w:r>
      <w:r w:rsidR="005156C5">
        <w:rPr>
          <w:rFonts w:ascii="Arial" w:eastAsia="Arial" w:hAnsi="Arial" w:cs="Arial"/>
          <w:color w:val="538135" w:themeColor="accent6" w:themeShade="BF"/>
          <w:sz w:val="24"/>
          <w:szCs w:val="24"/>
        </w:rPr>
        <w:t>We appreciate that m</w:t>
      </w:r>
      <w:r w:rsidR="00916982">
        <w:rPr>
          <w:rFonts w:ascii="Arial" w:eastAsia="Arial" w:hAnsi="Arial" w:cs="Arial"/>
          <w:color w:val="538135" w:themeColor="accent6" w:themeShade="BF"/>
          <w:sz w:val="24"/>
          <w:szCs w:val="24"/>
        </w:rPr>
        <w:t>any of your researchers and manufacturing will be in California</w:t>
      </w:r>
      <w:r w:rsidR="005156C5">
        <w:rPr>
          <w:rFonts w:ascii="Arial" w:eastAsia="Arial" w:hAnsi="Arial" w:cs="Arial"/>
          <w:color w:val="538135" w:themeColor="accent6" w:themeShade="BF"/>
          <w:sz w:val="24"/>
          <w:szCs w:val="24"/>
        </w:rPr>
        <w:t xml:space="preserve">. However, the hub must be in California to be eligible. </w:t>
      </w:r>
    </w:p>
    <w:p w14:paraId="51639749" w14:textId="7FA83517" w:rsidR="005156C5" w:rsidRPr="00DD3361" w:rsidRDefault="005156C5" w:rsidP="00DD3361">
      <w:pPr>
        <w:pStyle w:val="ListParagraph"/>
        <w:numPr>
          <w:ilvl w:val="0"/>
          <w:numId w:val="31"/>
        </w:numPr>
        <w:rPr>
          <w:rFonts w:ascii="Arial" w:eastAsia="Arial" w:hAnsi="Arial" w:cs="Arial"/>
          <w:color w:val="538135" w:themeColor="accent6" w:themeShade="BF"/>
          <w:sz w:val="24"/>
          <w:szCs w:val="24"/>
        </w:rPr>
      </w:pPr>
      <w:r>
        <w:rPr>
          <w:rFonts w:ascii="Arial" w:eastAsia="Arial" w:hAnsi="Arial" w:cs="Arial"/>
          <w:color w:val="538135" w:themeColor="accent6" w:themeShade="BF"/>
          <w:sz w:val="24"/>
          <w:szCs w:val="24"/>
        </w:rPr>
        <w:t xml:space="preserve">This federal cost share solicitation is on-going. We’ll add </w:t>
      </w:r>
      <w:r w:rsidR="00022601">
        <w:rPr>
          <w:rFonts w:ascii="Arial" w:eastAsia="Arial" w:hAnsi="Arial" w:cs="Arial"/>
          <w:color w:val="538135" w:themeColor="accent6" w:themeShade="BF"/>
          <w:sz w:val="24"/>
          <w:szCs w:val="24"/>
        </w:rPr>
        <w:t xml:space="preserve">other FOAs in the future </w:t>
      </w:r>
      <w:r w:rsidR="007241C4">
        <w:rPr>
          <w:rFonts w:ascii="Arial" w:eastAsia="Arial" w:hAnsi="Arial" w:cs="Arial"/>
          <w:color w:val="538135" w:themeColor="accent6" w:themeShade="BF"/>
          <w:sz w:val="24"/>
          <w:szCs w:val="24"/>
        </w:rPr>
        <w:t xml:space="preserve">for direct air capture projects that support California. This federal cost share solicitation is part of our Carbon Removal Innovation Support Program (CRISP) </w:t>
      </w:r>
      <w:r w:rsidR="001A3740">
        <w:rPr>
          <w:rFonts w:ascii="Arial" w:eastAsia="Arial" w:hAnsi="Arial" w:cs="Arial"/>
          <w:color w:val="538135" w:themeColor="accent6" w:themeShade="BF"/>
          <w:sz w:val="24"/>
          <w:szCs w:val="24"/>
        </w:rPr>
        <w:t>that was funded by Assembly Bill 209.</w:t>
      </w:r>
    </w:p>
    <w:p w14:paraId="5FD36607" w14:textId="6B1BE82C" w:rsidR="00FB61F2" w:rsidRDefault="00FB61F2" w:rsidP="00FB61F2">
      <w:pPr>
        <w:spacing w:after="160" w:line="259" w:lineRule="auto"/>
        <w:rPr>
          <w:rFonts w:ascii="Arial" w:eastAsia="Arial" w:hAnsi="Arial" w:cs="Arial"/>
          <w:sz w:val="24"/>
          <w:szCs w:val="24"/>
        </w:rPr>
      </w:pPr>
    </w:p>
    <w:p w14:paraId="076C3FCE" w14:textId="43701C2B" w:rsidR="00DD3361" w:rsidRDefault="00FB61F2" w:rsidP="00DD3361">
      <w:pPr>
        <w:pStyle w:val="xmsonormal"/>
      </w:pPr>
      <w:r>
        <w:rPr>
          <w:rFonts w:ascii="Arial" w:eastAsia="Arial" w:hAnsi="Arial" w:cs="Arial"/>
          <w:sz w:val="24"/>
          <w:szCs w:val="24"/>
        </w:rPr>
        <w:t>Q4.</w:t>
      </w:r>
      <w:r>
        <w:rPr>
          <w:rFonts w:ascii="Arial" w:eastAsia="Arial" w:hAnsi="Arial" w:cs="Arial"/>
          <w:sz w:val="24"/>
          <w:szCs w:val="24"/>
        </w:rPr>
        <w:tab/>
      </w:r>
      <w:r w:rsidR="001A3740">
        <w:rPr>
          <w:rFonts w:ascii="Arial" w:eastAsia="Arial" w:hAnsi="Arial" w:cs="Arial"/>
          <w:sz w:val="24"/>
          <w:szCs w:val="24"/>
        </w:rPr>
        <w:t xml:space="preserve">A) </w:t>
      </w:r>
      <w:r w:rsidR="00DD3361" w:rsidRPr="001A3740">
        <w:rPr>
          <w:rFonts w:ascii="Arial" w:eastAsia="Arial" w:hAnsi="Arial" w:cs="Arial"/>
          <w:sz w:val="24"/>
          <w:szCs w:val="24"/>
        </w:rPr>
        <w:t>Can a subcontractor on a DAC Hub application be the prime applicant for the CRISP program?</w:t>
      </w:r>
      <w:r w:rsidR="001A3740">
        <w:rPr>
          <w:rFonts w:ascii="Arial" w:eastAsia="Arial" w:hAnsi="Arial" w:cs="Arial"/>
          <w:sz w:val="24"/>
          <w:szCs w:val="24"/>
        </w:rPr>
        <w:t xml:space="preserve">  B)</w:t>
      </w:r>
      <w:r w:rsidR="00DD3361" w:rsidRPr="001A3740">
        <w:rPr>
          <w:rFonts w:ascii="Arial" w:eastAsia="Arial" w:hAnsi="Arial" w:cs="Arial"/>
          <w:sz w:val="24"/>
          <w:szCs w:val="24"/>
        </w:rPr>
        <w:t>. If the DAC Hub is located outside California but the activities of the CRISP applicant occur in California, are those costs eligible</w:t>
      </w:r>
      <w:r w:rsidR="00DD3361">
        <w:rPr>
          <w:rFonts w:ascii="Arial" w:hAnsi="Arial" w:cs="Arial"/>
          <w:color w:val="000000"/>
        </w:rPr>
        <w:t>?</w:t>
      </w:r>
    </w:p>
    <w:p w14:paraId="3AF68903" w14:textId="28470FCE" w:rsidR="00FB61F2" w:rsidRDefault="00FB61F2" w:rsidP="00FB61F2">
      <w:pPr>
        <w:spacing w:after="160" w:line="259" w:lineRule="auto"/>
        <w:rPr>
          <w:rFonts w:ascii="Arial" w:eastAsia="Arial" w:hAnsi="Arial" w:cs="Arial"/>
          <w:sz w:val="24"/>
          <w:szCs w:val="24"/>
        </w:rPr>
      </w:pPr>
    </w:p>
    <w:p w14:paraId="3CA6CF7F" w14:textId="3368664A" w:rsidR="00FB61F2" w:rsidRDefault="00FB61F2" w:rsidP="00FB61F2">
      <w:pPr>
        <w:ind w:left="720"/>
        <w:rPr>
          <w:rFonts w:ascii="Arial" w:eastAsia="Arial" w:hAnsi="Arial" w:cs="Arial"/>
          <w:color w:val="538135" w:themeColor="accent6" w:themeShade="BF"/>
          <w:sz w:val="24"/>
          <w:szCs w:val="24"/>
        </w:rPr>
      </w:pPr>
      <w:r w:rsidRPr="00F020DE">
        <w:rPr>
          <w:rFonts w:ascii="Arial" w:eastAsia="Arial" w:hAnsi="Arial" w:cs="Arial"/>
          <w:b/>
          <w:bCs/>
          <w:color w:val="538135" w:themeColor="accent6" w:themeShade="BF"/>
          <w:sz w:val="24"/>
          <w:szCs w:val="24"/>
        </w:rPr>
        <w:t>CEC:</w:t>
      </w:r>
    </w:p>
    <w:p w14:paraId="253C7D64" w14:textId="1C96241C" w:rsidR="008F00CD" w:rsidRDefault="001A3740" w:rsidP="001A3740">
      <w:pPr>
        <w:pStyle w:val="ListParagraph"/>
        <w:numPr>
          <w:ilvl w:val="0"/>
          <w:numId w:val="32"/>
        </w:numPr>
        <w:rPr>
          <w:rFonts w:ascii="Arial" w:eastAsia="Arial" w:hAnsi="Arial" w:cs="Arial"/>
          <w:color w:val="538135" w:themeColor="accent6" w:themeShade="BF"/>
          <w:sz w:val="24"/>
          <w:szCs w:val="24"/>
        </w:rPr>
      </w:pPr>
      <w:r>
        <w:rPr>
          <w:rFonts w:ascii="Arial" w:eastAsia="Arial" w:hAnsi="Arial" w:cs="Arial"/>
          <w:color w:val="538135" w:themeColor="accent6" w:themeShade="BF"/>
          <w:sz w:val="24"/>
          <w:szCs w:val="24"/>
        </w:rPr>
        <w:t xml:space="preserve">No. </w:t>
      </w:r>
      <w:r w:rsidR="0075159D">
        <w:rPr>
          <w:rFonts w:ascii="Arial" w:eastAsia="Arial" w:hAnsi="Arial" w:cs="Arial"/>
          <w:color w:val="538135" w:themeColor="accent6" w:themeShade="BF"/>
          <w:sz w:val="24"/>
          <w:szCs w:val="24"/>
        </w:rPr>
        <w:t xml:space="preserve">The applicant for this solicitation </w:t>
      </w:r>
      <w:r w:rsidR="00CE7581">
        <w:rPr>
          <w:rFonts w:ascii="Arial" w:eastAsia="Arial" w:hAnsi="Arial" w:cs="Arial"/>
          <w:color w:val="538135" w:themeColor="accent6" w:themeShade="BF"/>
          <w:sz w:val="24"/>
          <w:szCs w:val="24"/>
        </w:rPr>
        <w:t>must also be the applicant to the federal FOA</w:t>
      </w:r>
      <w:r w:rsidR="00FC72A6">
        <w:rPr>
          <w:rFonts w:ascii="Arial" w:eastAsia="Arial" w:hAnsi="Arial" w:cs="Arial"/>
          <w:color w:val="538135" w:themeColor="accent6" w:themeShade="BF"/>
          <w:sz w:val="24"/>
          <w:szCs w:val="24"/>
        </w:rPr>
        <w:t xml:space="preserve">.  </w:t>
      </w:r>
      <w:r w:rsidR="00A740E7">
        <w:rPr>
          <w:rFonts w:ascii="Arial" w:eastAsia="Arial" w:hAnsi="Arial" w:cs="Arial"/>
          <w:color w:val="538135" w:themeColor="accent6" w:themeShade="BF"/>
          <w:sz w:val="24"/>
          <w:szCs w:val="24"/>
        </w:rPr>
        <w:t>If your application ranks high</w:t>
      </w:r>
      <w:r w:rsidR="009F402F">
        <w:rPr>
          <w:rFonts w:ascii="Arial" w:eastAsia="Arial" w:hAnsi="Arial" w:cs="Arial"/>
          <w:color w:val="538135" w:themeColor="accent6" w:themeShade="BF"/>
          <w:sz w:val="24"/>
          <w:szCs w:val="24"/>
        </w:rPr>
        <w:t xml:space="preserve"> and we provide a commitment letter </w:t>
      </w:r>
      <w:r w:rsidR="001E0507">
        <w:rPr>
          <w:rFonts w:ascii="Arial" w:eastAsia="Arial" w:hAnsi="Arial" w:cs="Arial"/>
          <w:color w:val="538135" w:themeColor="accent6" w:themeShade="BF"/>
          <w:sz w:val="24"/>
          <w:szCs w:val="24"/>
        </w:rPr>
        <w:t>that indicates our funds would be available if you receive the federal award</w:t>
      </w:r>
      <w:r w:rsidR="008F00CD">
        <w:rPr>
          <w:rFonts w:ascii="Arial" w:eastAsia="Arial" w:hAnsi="Arial" w:cs="Arial"/>
          <w:color w:val="538135" w:themeColor="accent6" w:themeShade="BF"/>
          <w:sz w:val="24"/>
          <w:szCs w:val="24"/>
        </w:rPr>
        <w:t xml:space="preserve">, the company on the commitment letter must match the name of the federal </w:t>
      </w:r>
      <w:r w:rsidR="384F4994" w:rsidRPr="30BA375B">
        <w:rPr>
          <w:rFonts w:ascii="Arial" w:eastAsia="Arial" w:hAnsi="Arial" w:cs="Arial"/>
          <w:color w:val="538135" w:themeColor="accent6" w:themeShade="BF"/>
          <w:sz w:val="24"/>
          <w:szCs w:val="24"/>
        </w:rPr>
        <w:t>award</w:t>
      </w:r>
      <w:r w:rsidR="04AA39EF" w:rsidRPr="30BA375B">
        <w:rPr>
          <w:rFonts w:ascii="Arial" w:eastAsia="Arial" w:hAnsi="Arial" w:cs="Arial"/>
          <w:color w:val="538135" w:themeColor="accent6" w:themeShade="BF"/>
          <w:sz w:val="24"/>
          <w:szCs w:val="24"/>
        </w:rPr>
        <w:t>ee</w:t>
      </w:r>
      <w:r w:rsidR="384F4994" w:rsidRPr="30BA375B">
        <w:rPr>
          <w:rFonts w:ascii="Arial" w:eastAsia="Arial" w:hAnsi="Arial" w:cs="Arial"/>
          <w:color w:val="538135" w:themeColor="accent6" w:themeShade="BF"/>
          <w:sz w:val="24"/>
          <w:szCs w:val="24"/>
        </w:rPr>
        <w:t>.</w:t>
      </w:r>
    </w:p>
    <w:p w14:paraId="49362142" w14:textId="4027F29D" w:rsidR="00FB61F2" w:rsidRPr="00FB61F2" w:rsidRDefault="00AE163E" w:rsidP="30BA375B">
      <w:pPr>
        <w:pStyle w:val="ListParagraph"/>
        <w:numPr>
          <w:ilvl w:val="0"/>
          <w:numId w:val="32"/>
        </w:numPr>
        <w:rPr>
          <w:rFonts w:ascii="Arial" w:eastAsia="Arial" w:hAnsi="Arial" w:cs="Arial"/>
          <w:color w:val="538135" w:themeColor="accent6" w:themeShade="BF"/>
          <w:sz w:val="24"/>
          <w:szCs w:val="24"/>
        </w:rPr>
      </w:pPr>
      <w:r>
        <w:rPr>
          <w:rFonts w:ascii="Arial" w:eastAsia="Arial" w:hAnsi="Arial" w:cs="Arial"/>
          <w:color w:val="538135" w:themeColor="accent6" w:themeShade="BF"/>
          <w:sz w:val="24"/>
          <w:szCs w:val="24"/>
        </w:rPr>
        <w:t>No. The DAC Hub must be in California, including all related costs. See response to Q3.</w:t>
      </w:r>
    </w:p>
    <w:sectPr w:rsidR="00FB61F2" w:rsidRPr="00FB61F2" w:rsidSect="00F21ED8">
      <w:headerReference w:type="default" r:id="rId13"/>
      <w:footerReference w:type="default" r:id="rId14"/>
      <w:headerReference w:type="first" r:id="rId15"/>
      <w:footerReference w:type="first" r:id="rId16"/>
      <w:pgSz w:w="12240" w:h="15840"/>
      <w:pgMar w:top="1440" w:right="126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CDAB3F" w14:textId="77777777" w:rsidR="007671D0" w:rsidRDefault="007671D0" w:rsidP="00E46476">
      <w:r>
        <w:separator/>
      </w:r>
    </w:p>
  </w:endnote>
  <w:endnote w:type="continuationSeparator" w:id="0">
    <w:p w14:paraId="0C25FFB0" w14:textId="77777777" w:rsidR="007671D0" w:rsidRDefault="007671D0" w:rsidP="00E46476">
      <w:r>
        <w:continuationSeparator/>
      </w:r>
    </w:p>
  </w:endnote>
  <w:endnote w:type="continuationNotice" w:id="1">
    <w:p w14:paraId="1C3EBD6F" w14:textId="77777777" w:rsidR="007671D0" w:rsidRDefault="007671D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Light"/>
      <w:tblW w:w="0" w:type="auto"/>
      <w:tblLayout w:type="fixed"/>
      <w:tblLook w:val="06A0" w:firstRow="1" w:lastRow="0" w:firstColumn="1" w:lastColumn="0" w:noHBand="1" w:noVBand="1"/>
    </w:tblPr>
    <w:tblGrid>
      <w:gridCol w:w="3120"/>
      <w:gridCol w:w="3120"/>
      <w:gridCol w:w="3120"/>
    </w:tblGrid>
    <w:tr w:rsidR="2B98C0F3" w14:paraId="5D98B1C3" w14:textId="77777777" w:rsidTr="00AE30FB">
      <w:tc>
        <w:tcPr>
          <w:tcW w:w="3120" w:type="dxa"/>
        </w:tcPr>
        <w:p w14:paraId="24716105" w14:textId="218C77B1" w:rsidR="2B98C0F3" w:rsidRDefault="2B98C0F3" w:rsidP="0002645F">
          <w:pPr>
            <w:pStyle w:val="Header"/>
            <w:ind w:left="-115"/>
          </w:pPr>
        </w:p>
      </w:tc>
      <w:tc>
        <w:tcPr>
          <w:tcW w:w="3120" w:type="dxa"/>
        </w:tcPr>
        <w:p w14:paraId="06507698" w14:textId="699003F9" w:rsidR="2B98C0F3" w:rsidRPr="00306BC9" w:rsidRDefault="4E4BCDFA" w:rsidP="0002645F">
          <w:pPr>
            <w:pStyle w:val="Header"/>
            <w:jc w:val="center"/>
            <w:rPr>
              <w:rFonts w:ascii="Arial" w:hAnsi="Arial" w:cs="Arial"/>
            </w:rPr>
          </w:pPr>
          <w:r w:rsidRPr="001D6568">
            <w:rPr>
              <w:rFonts w:ascii="Arial" w:hAnsi="Arial" w:cs="Arial"/>
            </w:rPr>
            <w:t xml:space="preserve">Page </w:t>
          </w:r>
          <w:r w:rsidR="2B98C0F3" w:rsidRPr="001D6568">
            <w:rPr>
              <w:rFonts w:ascii="Arial" w:hAnsi="Arial" w:cs="Arial"/>
            </w:rPr>
            <w:fldChar w:fldCharType="begin"/>
          </w:r>
          <w:r w:rsidR="2B98C0F3" w:rsidRPr="001D6568">
            <w:rPr>
              <w:rFonts w:ascii="Arial" w:hAnsi="Arial" w:cs="Arial"/>
            </w:rPr>
            <w:instrText>PAGE</w:instrText>
          </w:r>
          <w:r w:rsidR="2B98C0F3" w:rsidRPr="001D6568">
            <w:rPr>
              <w:rFonts w:ascii="Arial" w:hAnsi="Arial" w:cs="Arial"/>
            </w:rPr>
            <w:fldChar w:fldCharType="separate"/>
          </w:r>
          <w:r w:rsidR="00E83946" w:rsidRPr="001D6568">
            <w:rPr>
              <w:rFonts w:ascii="Arial" w:hAnsi="Arial" w:cs="Arial"/>
              <w:noProof/>
            </w:rPr>
            <w:t>2</w:t>
          </w:r>
          <w:r w:rsidR="2B98C0F3" w:rsidRPr="001D6568">
            <w:rPr>
              <w:rFonts w:ascii="Arial" w:hAnsi="Arial" w:cs="Arial"/>
            </w:rPr>
            <w:fldChar w:fldCharType="end"/>
          </w:r>
          <w:r w:rsidRPr="001D6568">
            <w:rPr>
              <w:rFonts w:ascii="Arial" w:hAnsi="Arial" w:cs="Arial"/>
            </w:rPr>
            <w:t xml:space="preserve"> of </w:t>
          </w:r>
          <w:r w:rsidR="2B98C0F3" w:rsidRPr="001D6568">
            <w:rPr>
              <w:rFonts w:ascii="Arial" w:hAnsi="Arial" w:cs="Arial"/>
            </w:rPr>
            <w:fldChar w:fldCharType="begin"/>
          </w:r>
          <w:r w:rsidR="2B98C0F3" w:rsidRPr="001D6568">
            <w:rPr>
              <w:rFonts w:ascii="Arial" w:hAnsi="Arial" w:cs="Arial"/>
            </w:rPr>
            <w:instrText>NUMPAGES</w:instrText>
          </w:r>
          <w:r w:rsidR="2B98C0F3" w:rsidRPr="001D6568">
            <w:rPr>
              <w:rFonts w:ascii="Arial" w:hAnsi="Arial" w:cs="Arial"/>
            </w:rPr>
            <w:fldChar w:fldCharType="separate"/>
          </w:r>
          <w:r w:rsidR="00E83946" w:rsidRPr="001D6568">
            <w:rPr>
              <w:rFonts w:ascii="Arial" w:hAnsi="Arial" w:cs="Arial"/>
              <w:noProof/>
            </w:rPr>
            <w:t>6</w:t>
          </w:r>
          <w:r w:rsidR="2B98C0F3" w:rsidRPr="001D6568">
            <w:rPr>
              <w:rFonts w:ascii="Arial" w:hAnsi="Arial" w:cs="Arial"/>
            </w:rPr>
            <w:fldChar w:fldCharType="end"/>
          </w:r>
        </w:p>
      </w:tc>
      <w:tc>
        <w:tcPr>
          <w:tcW w:w="3120" w:type="dxa"/>
        </w:tcPr>
        <w:p w14:paraId="7FA57F83" w14:textId="75E3E01A" w:rsidR="2B98C0F3" w:rsidRDefault="2B98C0F3" w:rsidP="00F21ED8">
          <w:pPr>
            <w:pStyle w:val="Header"/>
            <w:ind w:right="-115"/>
            <w:jc w:val="right"/>
          </w:pPr>
        </w:p>
      </w:tc>
    </w:tr>
  </w:tbl>
  <w:p w14:paraId="7E2AA598" w14:textId="729C13A2" w:rsidR="2B98C0F3" w:rsidRDefault="2B98C0F3" w:rsidP="000264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Light"/>
      <w:tblW w:w="0" w:type="auto"/>
      <w:tblLayout w:type="fixed"/>
      <w:tblLook w:val="06A0" w:firstRow="1" w:lastRow="0" w:firstColumn="1" w:lastColumn="0" w:noHBand="1" w:noVBand="1"/>
    </w:tblPr>
    <w:tblGrid>
      <w:gridCol w:w="3180"/>
      <w:gridCol w:w="3180"/>
      <w:gridCol w:w="3180"/>
    </w:tblGrid>
    <w:tr w:rsidR="4E4BCDFA" w14:paraId="078E2308" w14:textId="77777777" w:rsidTr="00472AB3">
      <w:tc>
        <w:tcPr>
          <w:tcW w:w="3180" w:type="dxa"/>
        </w:tcPr>
        <w:p w14:paraId="22B6B592" w14:textId="43466ACD" w:rsidR="4E4BCDFA" w:rsidRDefault="4E4BCDFA" w:rsidP="00F21ED8">
          <w:pPr>
            <w:pStyle w:val="Header"/>
            <w:ind w:left="-115"/>
          </w:pPr>
        </w:p>
      </w:tc>
      <w:tc>
        <w:tcPr>
          <w:tcW w:w="3180" w:type="dxa"/>
        </w:tcPr>
        <w:p w14:paraId="7BDBEDA5" w14:textId="1A8BE5E0" w:rsidR="4E4BCDFA" w:rsidRPr="00306BC9" w:rsidRDefault="00306BC9" w:rsidP="00F21ED8">
          <w:pPr>
            <w:pStyle w:val="Header"/>
            <w:jc w:val="center"/>
            <w:rPr>
              <w:rFonts w:ascii="Arial" w:hAnsi="Arial" w:cs="Arial"/>
            </w:rPr>
          </w:pPr>
          <w:r w:rsidRPr="00306BC9">
            <w:rPr>
              <w:rFonts w:ascii="Arial" w:hAnsi="Arial" w:cs="Arial"/>
            </w:rPr>
            <w:t>Page 1 of 5</w:t>
          </w:r>
        </w:p>
      </w:tc>
      <w:tc>
        <w:tcPr>
          <w:tcW w:w="3180" w:type="dxa"/>
        </w:tcPr>
        <w:p w14:paraId="612F790C" w14:textId="04D4E926" w:rsidR="4E4BCDFA" w:rsidRDefault="4E4BCDFA" w:rsidP="00F21ED8">
          <w:pPr>
            <w:pStyle w:val="Header"/>
            <w:ind w:right="-115"/>
            <w:jc w:val="right"/>
          </w:pPr>
        </w:p>
      </w:tc>
    </w:tr>
  </w:tbl>
  <w:p w14:paraId="58E3F266" w14:textId="3B6B4019" w:rsidR="4E4BCDFA" w:rsidRDefault="4E4BCDFA" w:rsidP="00F21E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DE8BF4" w14:textId="77777777" w:rsidR="007671D0" w:rsidRDefault="007671D0" w:rsidP="00E46476">
      <w:r>
        <w:separator/>
      </w:r>
    </w:p>
  </w:footnote>
  <w:footnote w:type="continuationSeparator" w:id="0">
    <w:p w14:paraId="67719BAC" w14:textId="77777777" w:rsidR="007671D0" w:rsidRDefault="007671D0" w:rsidP="00E46476">
      <w:r>
        <w:continuationSeparator/>
      </w:r>
    </w:p>
  </w:footnote>
  <w:footnote w:type="continuationNotice" w:id="1">
    <w:p w14:paraId="711E4DD7" w14:textId="77777777" w:rsidR="007671D0" w:rsidRDefault="007671D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Light"/>
      <w:tblW w:w="0" w:type="auto"/>
      <w:tblLayout w:type="fixed"/>
      <w:tblLook w:val="06A0" w:firstRow="1" w:lastRow="0" w:firstColumn="1" w:lastColumn="0" w:noHBand="1" w:noVBand="1"/>
    </w:tblPr>
    <w:tblGrid>
      <w:gridCol w:w="3180"/>
      <w:gridCol w:w="3180"/>
      <w:gridCol w:w="3180"/>
    </w:tblGrid>
    <w:tr w:rsidR="4E84A01F" w14:paraId="1CAEE3A8" w14:textId="77777777" w:rsidTr="00AE30FB">
      <w:tc>
        <w:tcPr>
          <w:tcW w:w="3180" w:type="dxa"/>
        </w:tcPr>
        <w:p w14:paraId="7EED009C" w14:textId="4528504F" w:rsidR="4E84A01F" w:rsidRDefault="4E84A01F" w:rsidP="006056CA">
          <w:pPr>
            <w:pStyle w:val="Header"/>
            <w:ind w:left="-115"/>
          </w:pPr>
        </w:p>
      </w:tc>
      <w:tc>
        <w:tcPr>
          <w:tcW w:w="3180" w:type="dxa"/>
        </w:tcPr>
        <w:p w14:paraId="7DCB446B" w14:textId="2D6054BC" w:rsidR="4E84A01F" w:rsidRDefault="4E84A01F" w:rsidP="006056CA">
          <w:pPr>
            <w:pStyle w:val="Header"/>
            <w:jc w:val="center"/>
          </w:pPr>
        </w:p>
      </w:tc>
      <w:tc>
        <w:tcPr>
          <w:tcW w:w="3180" w:type="dxa"/>
        </w:tcPr>
        <w:p w14:paraId="5D5FEA55" w14:textId="0CBBC117" w:rsidR="4E84A01F" w:rsidRDefault="4E84A01F" w:rsidP="006056CA">
          <w:pPr>
            <w:pStyle w:val="Header"/>
            <w:ind w:right="-115"/>
            <w:jc w:val="right"/>
          </w:pPr>
        </w:p>
      </w:tc>
    </w:tr>
  </w:tbl>
  <w:p w14:paraId="5C6DD688" w14:textId="3C92E5E8" w:rsidR="00805A63" w:rsidRDefault="00805A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Light"/>
      <w:tblW w:w="0" w:type="auto"/>
      <w:tblLayout w:type="fixed"/>
      <w:tblLook w:val="06A0" w:firstRow="1" w:lastRow="0" w:firstColumn="1" w:lastColumn="0" w:noHBand="1" w:noVBand="1"/>
    </w:tblPr>
    <w:tblGrid>
      <w:gridCol w:w="3180"/>
      <w:gridCol w:w="3180"/>
      <w:gridCol w:w="3180"/>
    </w:tblGrid>
    <w:tr w:rsidR="4E4BCDFA" w14:paraId="000EF9DA" w14:textId="77777777" w:rsidTr="00472AB3">
      <w:tc>
        <w:tcPr>
          <w:tcW w:w="3180" w:type="dxa"/>
        </w:tcPr>
        <w:p w14:paraId="4D031CCB" w14:textId="192660A9" w:rsidR="4E4BCDFA" w:rsidRDefault="4E4BCDFA" w:rsidP="00F21ED8">
          <w:pPr>
            <w:pStyle w:val="Header"/>
            <w:ind w:left="-115"/>
          </w:pPr>
        </w:p>
      </w:tc>
      <w:tc>
        <w:tcPr>
          <w:tcW w:w="3180" w:type="dxa"/>
        </w:tcPr>
        <w:p w14:paraId="7583DA20" w14:textId="6C1171CA" w:rsidR="4E4BCDFA" w:rsidRDefault="4E4BCDFA" w:rsidP="00F21ED8">
          <w:pPr>
            <w:pStyle w:val="Header"/>
            <w:jc w:val="center"/>
          </w:pPr>
        </w:p>
      </w:tc>
      <w:tc>
        <w:tcPr>
          <w:tcW w:w="3180" w:type="dxa"/>
        </w:tcPr>
        <w:p w14:paraId="6B28AA00" w14:textId="70066238" w:rsidR="4E4BCDFA" w:rsidRDefault="4E4BCDFA" w:rsidP="00F21ED8">
          <w:pPr>
            <w:pStyle w:val="Header"/>
            <w:ind w:right="-115"/>
            <w:jc w:val="right"/>
          </w:pPr>
        </w:p>
      </w:tc>
    </w:tr>
  </w:tbl>
  <w:p w14:paraId="5B02CF81" w14:textId="77777777" w:rsidR="00CE2F13" w:rsidRDefault="00F21ED8" w:rsidP="00295453">
    <w:pPr>
      <w:jc w:val="center"/>
      <w:rPr>
        <w:rFonts w:ascii="Arial" w:eastAsia="Arial" w:hAnsi="Arial" w:cs="Arial"/>
        <w:b/>
        <w:bCs/>
        <w:sz w:val="28"/>
        <w:szCs w:val="28"/>
      </w:rPr>
    </w:pPr>
    <w:r>
      <w:rPr>
        <w:noProof/>
      </w:rPr>
      <mc:AlternateContent>
        <mc:Choice Requires="wps">
          <w:drawing>
            <wp:inline distT="0" distB="0" distL="0" distR="0" wp14:anchorId="09A0C732" wp14:editId="2F0F8D7A">
              <wp:extent cx="5950039" cy="270457"/>
              <wp:effectExtent l="0" t="0" r="0" b="1905"/>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Arial" w:hAnsi="Arial" w:cs="Arial"/>
                              <w:caps/>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23631466" w14:textId="338DEFB4" w:rsidR="00F21ED8" w:rsidRPr="00F21ED8" w:rsidRDefault="00CE2F13" w:rsidP="00F21ED8">
                              <w:pPr>
                                <w:pStyle w:val="Header"/>
                                <w:tabs>
                                  <w:tab w:val="clear" w:pos="4680"/>
                                  <w:tab w:val="clear" w:pos="9360"/>
                                </w:tabs>
                                <w:jc w:val="center"/>
                                <w:rPr>
                                  <w:caps/>
                                </w:rPr>
                              </w:pPr>
                              <w:r w:rsidRPr="003B609C">
                                <w:rPr>
                                  <w:rFonts w:ascii="Arial" w:hAnsi="Arial" w:cs="Arial"/>
                                  <w:caps/>
                                </w:rPr>
                                <w:t>GFO-22-</w:t>
                              </w:r>
                              <w:r>
                                <w:rPr>
                                  <w:rFonts w:ascii="Arial" w:hAnsi="Arial" w:cs="Arial"/>
                                  <w:caps/>
                                </w:rPr>
                                <w:t>901</w:t>
                              </w:r>
                              <w:r w:rsidRPr="003B609C">
                                <w:rPr>
                                  <w:rFonts w:ascii="Arial" w:hAnsi="Arial" w:cs="Arial"/>
                                  <w:caps/>
                                </w:rPr>
                                <w:t xml:space="preserve"> Q&amp;A</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inline>
          </w:drawing>
        </mc:Choice>
        <mc:Fallback>
          <w:pict>
            <v:rect w14:anchorId="09A0C732" id="Rectangle 197" o:spid="_x0000_s1026" style="width:468.5pt;height:21.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" fillcolor="#4472c4 [3204]" stroked="f" strokeweight="1pt">
              <v:textbox style="mso-fit-shape-to-text:t">
                <w:txbxContent>
                  <w:sdt>
                    <w:sdtPr>
                      <w:rPr>
                        <w:rFonts w:ascii="Arial" w:hAnsi="Arial" w:cs="Arial"/>
                        <w:caps/>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23631466" w14:textId="338DEFB4" w:rsidR="00F21ED8" w:rsidRPr="00F21ED8" w:rsidRDefault="00CE2F13" w:rsidP="00F21ED8">
                        <w:pPr>
                          <w:pStyle w:val="Header"/>
                          <w:tabs>
                            <w:tab w:val="clear" w:pos="4680"/>
                            <w:tab w:val="clear" w:pos="9360"/>
                          </w:tabs>
                          <w:jc w:val="center"/>
                          <w:rPr>
                            <w:caps/>
                          </w:rPr>
                        </w:pPr>
                        <w:r w:rsidRPr="003B609C">
                          <w:rPr>
                            <w:rFonts w:ascii="Arial" w:hAnsi="Arial" w:cs="Arial"/>
                            <w:caps/>
                          </w:rPr>
                          <w:t>GFO-22-</w:t>
                        </w:r>
                        <w:r>
                          <w:rPr>
                            <w:rFonts w:ascii="Arial" w:hAnsi="Arial" w:cs="Arial"/>
                            <w:caps/>
                          </w:rPr>
                          <w:t>901</w:t>
                        </w:r>
                        <w:r w:rsidRPr="003B609C">
                          <w:rPr>
                            <w:rFonts w:ascii="Arial" w:hAnsi="Arial" w:cs="Arial"/>
                            <w:caps/>
                          </w:rPr>
                          <w:t xml:space="preserve"> Q&amp;A</w:t>
                        </w:r>
                      </w:p>
                    </w:sdtContent>
                  </w:sdt>
                </w:txbxContent>
              </v:textbox>
              <w10:anchorlock/>
            </v:rect>
          </w:pict>
        </mc:Fallback>
      </mc:AlternateContent>
    </w:r>
    <w:r w:rsidR="00CE2F13" w:rsidRPr="005E1E33">
      <w:rPr>
        <w:rFonts w:ascii="Arial" w:eastAsia="Arial" w:hAnsi="Arial" w:cs="Arial"/>
        <w:b/>
        <w:bCs/>
        <w:sz w:val="28"/>
        <w:szCs w:val="28"/>
      </w:rPr>
      <w:t xml:space="preserve">Cost Share for Federal Clean Energy Funding Opportunities, </w:t>
    </w:r>
  </w:p>
  <w:p w14:paraId="5AC01526" w14:textId="6264543C" w:rsidR="00295453" w:rsidRDefault="00CE2F13" w:rsidP="00295453">
    <w:pPr>
      <w:jc w:val="center"/>
      <w:rPr>
        <w:rFonts w:ascii="Arial" w:eastAsia="Arial" w:hAnsi="Arial" w:cs="Arial"/>
        <w:sz w:val="28"/>
        <w:szCs w:val="28"/>
      </w:rPr>
    </w:pPr>
    <w:r w:rsidRPr="005E1E33">
      <w:rPr>
        <w:rFonts w:ascii="Arial" w:eastAsia="Arial" w:hAnsi="Arial" w:cs="Arial"/>
        <w:b/>
        <w:bCs/>
        <w:sz w:val="28"/>
        <w:szCs w:val="28"/>
      </w:rPr>
      <w:t>Carbon Removal Innovation Support Program</w:t>
    </w:r>
    <w:r>
      <w:rPr>
        <w:rFonts w:ascii="Arial" w:eastAsia="Arial" w:hAnsi="Arial" w:cs="Arial"/>
        <w:b/>
        <w:bCs/>
        <w:sz w:val="28"/>
        <w:szCs w:val="28"/>
      </w:rPr>
      <w:t xml:space="preserve"> </w:t>
    </w:r>
    <w:r w:rsidR="00F21ED8" w:rsidRPr="4E4BCDFA">
      <w:rPr>
        <w:rFonts w:ascii="Arial" w:eastAsia="Arial" w:hAnsi="Arial" w:cs="Arial"/>
        <w:sz w:val="28"/>
        <w:szCs w:val="28"/>
      </w:rPr>
      <w:t xml:space="preserve"> </w:t>
    </w:r>
  </w:p>
  <w:p w14:paraId="778A2455" w14:textId="1C7206E4" w:rsidR="00F21ED8" w:rsidRDefault="00FB61F2" w:rsidP="00295453">
    <w:pPr>
      <w:jc w:val="center"/>
      <w:rPr>
        <w:rFonts w:ascii="Arial" w:eastAsia="Arial" w:hAnsi="Arial" w:cs="Arial"/>
        <w:sz w:val="24"/>
        <w:szCs w:val="24"/>
      </w:rPr>
    </w:pPr>
    <w:r>
      <w:rPr>
        <w:rFonts w:ascii="Arial" w:eastAsia="Arial" w:hAnsi="Arial" w:cs="Arial"/>
        <w:color w:val="3B3838" w:themeColor="background2" w:themeShade="40"/>
        <w:sz w:val="24"/>
        <w:szCs w:val="24"/>
      </w:rPr>
      <w:t xml:space="preserve">February </w:t>
    </w:r>
    <w:r w:rsidR="00CE2F13">
      <w:rPr>
        <w:rFonts w:ascii="Arial" w:eastAsia="Arial" w:hAnsi="Arial" w:cs="Arial"/>
        <w:color w:val="3B3838" w:themeColor="background2" w:themeShade="40"/>
        <w:sz w:val="24"/>
        <w:szCs w:val="24"/>
      </w:rPr>
      <w:t xml:space="preserve"> 2</w:t>
    </w:r>
    <w:r w:rsidR="002F3561">
      <w:rPr>
        <w:rFonts w:ascii="Arial" w:eastAsia="Arial" w:hAnsi="Arial" w:cs="Arial"/>
        <w:color w:val="3B3838" w:themeColor="background2" w:themeShade="40"/>
        <w:sz w:val="24"/>
        <w:szCs w:val="24"/>
      </w:rPr>
      <w:t>7</w:t>
    </w:r>
    <w:r w:rsidR="00F21ED8" w:rsidRPr="00295453">
      <w:rPr>
        <w:rFonts w:ascii="Arial" w:eastAsia="Arial" w:hAnsi="Arial" w:cs="Arial"/>
        <w:color w:val="3B3838" w:themeColor="background2" w:themeShade="40"/>
        <w:sz w:val="24"/>
        <w:szCs w:val="24"/>
      </w:rPr>
      <w:t>, 202</w:t>
    </w:r>
    <w:r>
      <w:rPr>
        <w:rFonts w:ascii="Arial" w:eastAsia="Arial" w:hAnsi="Arial" w:cs="Arial"/>
        <w:color w:val="3B3838" w:themeColor="background2" w:themeShade="40"/>
        <w:sz w:val="24"/>
        <w:szCs w:val="24"/>
      </w:rPr>
      <w:t>3</w:t>
    </w:r>
  </w:p>
  <w:p w14:paraId="73968E63" w14:textId="69F5DA51" w:rsidR="4E4BCDFA" w:rsidRDefault="4E4BCDFA" w:rsidP="00F21E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168CF"/>
    <w:multiLevelType w:val="hybridMultilevel"/>
    <w:tmpl w:val="1B980D74"/>
    <w:lvl w:ilvl="0" w:tplc="4F1A1B7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0A36932"/>
    <w:multiLevelType w:val="hybridMultilevel"/>
    <w:tmpl w:val="D57A541A"/>
    <w:lvl w:ilvl="0" w:tplc="E66C498C">
      <w:start w:val="1"/>
      <w:numFmt w:val="bullet"/>
      <w:lvlText w:val=""/>
      <w:lvlJc w:val="left"/>
      <w:pPr>
        <w:ind w:left="1530" w:hanging="360"/>
      </w:pPr>
      <w:rPr>
        <w:rFonts w:ascii="Symbol" w:hAnsi="Symbol" w:hint="default"/>
      </w:rPr>
    </w:lvl>
    <w:lvl w:ilvl="1" w:tplc="F028C05A" w:tentative="1">
      <w:start w:val="1"/>
      <w:numFmt w:val="bullet"/>
      <w:lvlText w:val="o"/>
      <w:lvlJc w:val="left"/>
      <w:pPr>
        <w:ind w:left="2250" w:hanging="360"/>
      </w:pPr>
      <w:rPr>
        <w:rFonts w:ascii="Courier New" w:hAnsi="Courier New" w:hint="default"/>
      </w:rPr>
    </w:lvl>
    <w:lvl w:ilvl="2" w:tplc="DB283344" w:tentative="1">
      <w:start w:val="1"/>
      <w:numFmt w:val="bullet"/>
      <w:lvlText w:val=""/>
      <w:lvlJc w:val="left"/>
      <w:pPr>
        <w:ind w:left="2970" w:hanging="360"/>
      </w:pPr>
      <w:rPr>
        <w:rFonts w:ascii="Wingdings" w:hAnsi="Wingdings" w:hint="default"/>
      </w:rPr>
    </w:lvl>
    <w:lvl w:ilvl="3" w:tplc="27D0C152" w:tentative="1">
      <w:start w:val="1"/>
      <w:numFmt w:val="bullet"/>
      <w:lvlText w:val=""/>
      <w:lvlJc w:val="left"/>
      <w:pPr>
        <w:ind w:left="3690" w:hanging="360"/>
      </w:pPr>
      <w:rPr>
        <w:rFonts w:ascii="Symbol" w:hAnsi="Symbol" w:hint="default"/>
      </w:rPr>
    </w:lvl>
    <w:lvl w:ilvl="4" w:tplc="E2EE6A16" w:tentative="1">
      <w:start w:val="1"/>
      <w:numFmt w:val="bullet"/>
      <w:lvlText w:val="o"/>
      <w:lvlJc w:val="left"/>
      <w:pPr>
        <w:ind w:left="4410" w:hanging="360"/>
      </w:pPr>
      <w:rPr>
        <w:rFonts w:ascii="Courier New" w:hAnsi="Courier New" w:hint="default"/>
      </w:rPr>
    </w:lvl>
    <w:lvl w:ilvl="5" w:tplc="6848208C" w:tentative="1">
      <w:start w:val="1"/>
      <w:numFmt w:val="bullet"/>
      <w:lvlText w:val=""/>
      <w:lvlJc w:val="left"/>
      <w:pPr>
        <w:ind w:left="5130" w:hanging="360"/>
      </w:pPr>
      <w:rPr>
        <w:rFonts w:ascii="Wingdings" w:hAnsi="Wingdings" w:hint="default"/>
      </w:rPr>
    </w:lvl>
    <w:lvl w:ilvl="6" w:tplc="1AD24EAA" w:tentative="1">
      <w:start w:val="1"/>
      <w:numFmt w:val="bullet"/>
      <w:lvlText w:val=""/>
      <w:lvlJc w:val="left"/>
      <w:pPr>
        <w:ind w:left="5850" w:hanging="360"/>
      </w:pPr>
      <w:rPr>
        <w:rFonts w:ascii="Symbol" w:hAnsi="Symbol" w:hint="default"/>
      </w:rPr>
    </w:lvl>
    <w:lvl w:ilvl="7" w:tplc="66AEB666" w:tentative="1">
      <w:start w:val="1"/>
      <w:numFmt w:val="bullet"/>
      <w:lvlText w:val="o"/>
      <w:lvlJc w:val="left"/>
      <w:pPr>
        <w:ind w:left="6570" w:hanging="360"/>
      </w:pPr>
      <w:rPr>
        <w:rFonts w:ascii="Courier New" w:hAnsi="Courier New" w:hint="default"/>
      </w:rPr>
    </w:lvl>
    <w:lvl w:ilvl="8" w:tplc="FA46D664" w:tentative="1">
      <w:start w:val="1"/>
      <w:numFmt w:val="bullet"/>
      <w:lvlText w:val=""/>
      <w:lvlJc w:val="left"/>
      <w:pPr>
        <w:ind w:left="7290" w:hanging="360"/>
      </w:pPr>
      <w:rPr>
        <w:rFonts w:ascii="Wingdings" w:hAnsi="Wingdings" w:hint="default"/>
      </w:rPr>
    </w:lvl>
  </w:abstractNum>
  <w:abstractNum w:abstractNumId="2" w15:restartNumberingAfterBreak="0">
    <w:nsid w:val="15F16377"/>
    <w:multiLevelType w:val="hybridMultilevel"/>
    <w:tmpl w:val="558A0D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960D9C"/>
    <w:multiLevelType w:val="hybridMultilevel"/>
    <w:tmpl w:val="C512E1BA"/>
    <w:lvl w:ilvl="0" w:tplc="7DFE0F9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DF62067"/>
    <w:multiLevelType w:val="hybridMultilevel"/>
    <w:tmpl w:val="9552E850"/>
    <w:lvl w:ilvl="0" w:tplc="22D254F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F88660C"/>
    <w:multiLevelType w:val="hybridMultilevel"/>
    <w:tmpl w:val="FFFFFFFF"/>
    <w:lvl w:ilvl="0" w:tplc="E1A4E3DC">
      <w:start w:val="1"/>
      <w:numFmt w:val="decimal"/>
      <w:lvlText w:val="%1."/>
      <w:lvlJc w:val="left"/>
      <w:pPr>
        <w:ind w:left="720" w:hanging="360"/>
      </w:pPr>
    </w:lvl>
    <w:lvl w:ilvl="1" w:tplc="FFFFFFFF">
      <w:start w:val="20"/>
      <w:numFmt w:val="decimal"/>
      <w:lvlText w:val="Q%2."/>
      <w:lvlJc w:val="left"/>
      <w:pPr>
        <w:ind w:left="1440" w:hanging="360"/>
      </w:pPr>
    </w:lvl>
    <w:lvl w:ilvl="2" w:tplc="219EF114">
      <w:start w:val="1"/>
      <w:numFmt w:val="lowerRoman"/>
      <w:lvlText w:val="%3."/>
      <w:lvlJc w:val="right"/>
      <w:pPr>
        <w:ind w:left="2160" w:hanging="180"/>
      </w:pPr>
    </w:lvl>
    <w:lvl w:ilvl="3" w:tplc="379A8B20">
      <w:start w:val="1"/>
      <w:numFmt w:val="decimal"/>
      <w:lvlText w:val="%4."/>
      <w:lvlJc w:val="left"/>
      <w:pPr>
        <w:ind w:left="2880" w:hanging="360"/>
      </w:pPr>
    </w:lvl>
    <w:lvl w:ilvl="4" w:tplc="C3F297CC">
      <w:start w:val="1"/>
      <w:numFmt w:val="lowerLetter"/>
      <w:lvlText w:val="%5."/>
      <w:lvlJc w:val="left"/>
      <w:pPr>
        <w:ind w:left="3600" w:hanging="360"/>
      </w:pPr>
    </w:lvl>
    <w:lvl w:ilvl="5" w:tplc="FDDEEE48">
      <w:start w:val="1"/>
      <w:numFmt w:val="lowerRoman"/>
      <w:lvlText w:val="%6."/>
      <w:lvlJc w:val="right"/>
      <w:pPr>
        <w:ind w:left="4320" w:hanging="180"/>
      </w:pPr>
    </w:lvl>
    <w:lvl w:ilvl="6" w:tplc="E354A828">
      <w:start w:val="1"/>
      <w:numFmt w:val="decimal"/>
      <w:lvlText w:val="%7."/>
      <w:lvlJc w:val="left"/>
      <w:pPr>
        <w:ind w:left="5040" w:hanging="360"/>
      </w:pPr>
    </w:lvl>
    <w:lvl w:ilvl="7" w:tplc="74B254E0">
      <w:start w:val="1"/>
      <w:numFmt w:val="lowerLetter"/>
      <w:lvlText w:val="%8."/>
      <w:lvlJc w:val="left"/>
      <w:pPr>
        <w:ind w:left="5760" w:hanging="360"/>
      </w:pPr>
    </w:lvl>
    <w:lvl w:ilvl="8" w:tplc="A0E272C0">
      <w:start w:val="1"/>
      <w:numFmt w:val="lowerRoman"/>
      <w:lvlText w:val="%9."/>
      <w:lvlJc w:val="right"/>
      <w:pPr>
        <w:ind w:left="6480" w:hanging="180"/>
      </w:pPr>
    </w:lvl>
  </w:abstractNum>
  <w:abstractNum w:abstractNumId="6" w15:restartNumberingAfterBreak="0">
    <w:nsid w:val="23635356"/>
    <w:multiLevelType w:val="hybridMultilevel"/>
    <w:tmpl w:val="FDD0B486"/>
    <w:lvl w:ilvl="0" w:tplc="12021E8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3CB4979"/>
    <w:multiLevelType w:val="hybridMultilevel"/>
    <w:tmpl w:val="C3A64258"/>
    <w:lvl w:ilvl="0" w:tplc="AC0CE200">
      <w:start w:val="1"/>
      <w:numFmt w:val="upp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8" w15:restartNumberingAfterBreak="0">
    <w:nsid w:val="26862A79"/>
    <w:multiLevelType w:val="hybridMultilevel"/>
    <w:tmpl w:val="C65426F4"/>
    <w:lvl w:ilvl="0" w:tplc="A3764E30">
      <w:start w:val="1"/>
      <w:numFmt w:val="decimal"/>
      <w:lvlText w:val="%1."/>
      <w:lvlJc w:val="left"/>
      <w:pPr>
        <w:ind w:left="1080" w:hanging="360"/>
      </w:pPr>
      <w:rPr>
        <w:strike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FEC38CD"/>
    <w:multiLevelType w:val="hybridMultilevel"/>
    <w:tmpl w:val="60D8A5BC"/>
    <w:lvl w:ilvl="0" w:tplc="F048B258">
      <w:start w:val="1"/>
      <w:numFmt w:val="decimal"/>
      <w:lvlText w:val="Q%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03941B0"/>
    <w:multiLevelType w:val="hybridMultilevel"/>
    <w:tmpl w:val="F984DF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0E503D7"/>
    <w:multiLevelType w:val="hybridMultilevel"/>
    <w:tmpl w:val="B9B025B0"/>
    <w:lvl w:ilvl="0" w:tplc="C60A063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19A2EA9"/>
    <w:multiLevelType w:val="hybridMultilevel"/>
    <w:tmpl w:val="ADA40BF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89D1E6C"/>
    <w:multiLevelType w:val="hybridMultilevel"/>
    <w:tmpl w:val="B2724708"/>
    <w:lvl w:ilvl="0" w:tplc="32C04D8C">
      <w:start w:val="1"/>
      <w:numFmt w:val="bullet"/>
      <w:lvlText w:val=""/>
      <w:lvlJc w:val="left"/>
      <w:pPr>
        <w:ind w:left="1800" w:hanging="360"/>
      </w:pPr>
      <w:rPr>
        <w:rFonts w:ascii="Symbol" w:hAnsi="Symbol" w:hint="default"/>
        <w:sz w:val="24"/>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38E4B42D"/>
    <w:multiLevelType w:val="hybridMultilevel"/>
    <w:tmpl w:val="3F7280A0"/>
    <w:lvl w:ilvl="0" w:tplc="FFFFFFFF">
      <w:start w:val="3"/>
      <w:numFmt w:val="decimal"/>
      <w:lvlText w:val="Q%1."/>
      <w:lvlJc w:val="left"/>
      <w:pPr>
        <w:ind w:left="360" w:hanging="360"/>
      </w:pPr>
    </w:lvl>
    <w:lvl w:ilvl="1" w:tplc="DB2E07E8">
      <w:start w:val="1"/>
      <w:numFmt w:val="lowerLetter"/>
      <w:lvlText w:val="%2."/>
      <w:lvlJc w:val="left"/>
      <w:pPr>
        <w:ind w:left="1080" w:hanging="360"/>
      </w:pPr>
    </w:lvl>
    <w:lvl w:ilvl="2" w:tplc="BD469D32">
      <w:start w:val="1"/>
      <w:numFmt w:val="lowerRoman"/>
      <w:lvlText w:val="%3."/>
      <w:lvlJc w:val="right"/>
      <w:pPr>
        <w:ind w:left="1800" w:hanging="180"/>
      </w:pPr>
    </w:lvl>
    <w:lvl w:ilvl="3" w:tplc="015EB430">
      <w:start w:val="1"/>
      <w:numFmt w:val="decimal"/>
      <w:lvlText w:val="%4."/>
      <w:lvlJc w:val="left"/>
      <w:pPr>
        <w:ind w:left="2520" w:hanging="360"/>
      </w:pPr>
    </w:lvl>
    <w:lvl w:ilvl="4" w:tplc="21200BB4">
      <w:start w:val="1"/>
      <w:numFmt w:val="lowerLetter"/>
      <w:lvlText w:val="%5."/>
      <w:lvlJc w:val="left"/>
      <w:pPr>
        <w:ind w:left="3240" w:hanging="360"/>
      </w:pPr>
    </w:lvl>
    <w:lvl w:ilvl="5" w:tplc="352A158E">
      <w:start w:val="1"/>
      <w:numFmt w:val="lowerRoman"/>
      <w:lvlText w:val="%6."/>
      <w:lvlJc w:val="right"/>
      <w:pPr>
        <w:ind w:left="3960" w:hanging="180"/>
      </w:pPr>
    </w:lvl>
    <w:lvl w:ilvl="6" w:tplc="61243798">
      <w:start w:val="1"/>
      <w:numFmt w:val="decimal"/>
      <w:lvlText w:val="%7."/>
      <w:lvlJc w:val="left"/>
      <w:pPr>
        <w:ind w:left="4680" w:hanging="360"/>
      </w:pPr>
    </w:lvl>
    <w:lvl w:ilvl="7" w:tplc="46F82F12">
      <w:start w:val="1"/>
      <w:numFmt w:val="lowerLetter"/>
      <w:lvlText w:val="%8."/>
      <w:lvlJc w:val="left"/>
      <w:pPr>
        <w:ind w:left="5400" w:hanging="360"/>
      </w:pPr>
    </w:lvl>
    <w:lvl w:ilvl="8" w:tplc="1F38EE5C">
      <w:start w:val="1"/>
      <w:numFmt w:val="lowerRoman"/>
      <w:lvlText w:val="%9."/>
      <w:lvlJc w:val="right"/>
      <w:pPr>
        <w:ind w:left="6120" w:hanging="180"/>
      </w:pPr>
    </w:lvl>
  </w:abstractNum>
  <w:abstractNum w:abstractNumId="15" w15:restartNumberingAfterBreak="0">
    <w:nsid w:val="40582ED6"/>
    <w:multiLevelType w:val="hybridMultilevel"/>
    <w:tmpl w:val="0BB214A0"/>
    <w:lvl w:ilvl="0" w:tplc="DB0860FC">
      <w:start w:val="2"/>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6" w15:restartNumberingAfterBreak="0">
    <w:nsid w:val="42B27490"/>
    <w:multiLevelType w:val="hybridMultilevel"/>
    <w:tmpl w:val="1A4C2D72"/>
    <w:lvl w:ilvl="0" w:tplc="D5B659D8">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7C35706"/>
    <w:multiLevelType w:val="hybridMultilevel"/>
    <w:tmpl w:val="418E6454"/>
    <w:lvl w:ilvl="0" w:tplc="2FC065F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8F2356B"/>
    <w:multiLevelType w:val="hybridMultilevel"/>
    <w:tmpl w:val="9E34DE80"/>
    <w:lvl w:ilvl="0" w:tplc="ACBE7EE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3616585"/>
    <w:multiLevelType w:val="hybridMultilevel"/>
    <w:tmpl w:val="C0C00FCC"/>
    <w:lvl w:ilvl="0" w:tplc="32C04D8C">
      <w:start w:val="1"/>
      <w:numFmt w:val="bullet"/>
      <w:lvlText w:val=""/>
      <w:lvlJc w:val="left"/>
      <w:pPr>
        <w:ind w:left="1506" w:hanging="360"/>
      </w:pPr>
      <w:rPr>
        <w:rFonts w:ascii="Symbol" w:hAnsi="Symbol" w:hint="default"/>
        <w:sz w:val="24"/>
      </w:rPr>
    </w:lvl>
    <w:lvl w:ilvl="1" w:tplc="04090003" w:tentative="1">
      <w:start w:val="1"/>
      <w:numFmt w:val="bullet"/>
      <w:lvlText w:val="o"/>
      <w:lvlJc w:val="left"/>
      <w:pPr>
        <w:ind w:left="2226" w:hanging="360"/>
      </w:pPr>
      <w:rPr>
        <w:rFonts w:ascii="Courier New" w:hAnsi="Courier New" w:cs="Courier New" w:hint="default"/>
      </w:rPr>
    </w:lvl>
    <w:lvl w:ilvl="2" w:tplc="04090005" w:tentative="1">
      <w:start w:val="1"/>
      <w:numFmt w:val="bullet"/>
      <w:lvlText w:val=""/>
      <w:lvlJc w:val="left"/>
      <w:pPr>
        <w:ind w:left="2946" w:hanging="360"/>
      </w:pPr>
      <w:rPr>
        <w:rFonts w:ascii="Wingdings" w:hAnsi="Wingdings" w:hint="default"/>
      </w:rPr>
    </w:lvl>
    <w:lvl w:ilvl="3" w:tplc="04090001" w:tentative="1">
      <w:start w:val="1"/>
      <w:numFmt w:val="bullet"/>
      <w:lvlText w:val=""/>
      <w:lvlJc w:val="left"/>
      <w:pPr>
        <w:ind w:left="3666" w:hanging="360"/>
      </w:pPr>
      <w:rPr>
        <w:rFonts w:ascii="Symbol" w:hAnsi="Symbol" w:hint="default"/>
      </w:rPr>
    </w:lvl>
    <w:lvl w:ilvl="4" w:tplc="04090003" w:tentative="1">
      <w:start w:val="1"/>
      <w:numFmt w:val="bullet"/>
      <w:lvlText w:val="o"/>
      <w:lvlJc w:val="left"/>
      <w:pPr>
        <w:ind w:left="4386" w:hanging="360"/>
      </w:pPr>
      <w:rPr>
        <w:rFonts w:ascii="Courier New" w:hAnsi="Courier New" w:cs="Courier New" w:hint="default"/>
      </w:rPr>
    </w:lvl>
    <w:lvl w:ilvl="5" w:tplc="04090005" w:tentative="1">
      <w:start w:val="1"/>
      <w:numFmt w:val="bullet"/>
      <w:lvlText w:val=""/>
      <w:lvlJc w:val="left"/>
      <w:pPr>
        <w:ind w:left="5106" w:hanging="360"/>
      </w:pPr>
      <w:rPr>
        <w:rFonts w:ascii="Wingdings" w:hAnsi="Wingdings" w:hint="default"/>
      </w:rPr>
    </w:lvl>
    <w:lvl w:ilvl="6" w:tplc="04090001" w:tentative="1">
      <w:start w:val="1"/>
      <w:numFmt w:val="bullet"/>
      <w:lvlText w:val=""/>
      <w:lvlJc w:val="left"/>
      <w:pPr>
        <w:ind w:left="5826" w:hanging="360"/>
      </w:pPr>
      <w:rPr>
        <w:rFonts w:ascii="Symbol" w:hAnsi="Symbol" w:hint="default"/>
      </w:rPr>
    </w:lvl>
    <w:lvl w:ilvl="7" w:tplc="04090003" w:tentative="1">
      <w:start w:val="1"/>
      <w:numFmt w:val="bullet"/>
      <w:lvlText w:val="o"/>
      <w:lvlJc w:val="left"/>
      <w:pPr>
        <w:ind w:left="6546" w:hanging="360"/>
      </w:pPr>
      <w:rPr>
        <w:rFonts w:ascii="Courier New" w:hAnsi="Courier New" w:cs="Courier New" w:hint="default"/>
      </w:rPr>
    </w:lvl>
    <w:lvl w:ilvl="8" w:tplc="04090005" w:tentative="1">
      <w:start w:val="1"/>
      <w:numFmt w:val="bullet"/>
      <w:lvlText w:val=""/>
      <w:lvlJc w:val="left"/>
      <w:pPr>
        <w:ind w:left="7266" w:hanging="360"/>
      </w:pPr>
      <w:rPr>
        <w:rFonts w:ascii="Wingdings" w:hAnsi="Wingdings" w:hint="default"/>
      </w:rPr>
    </w:lvl>
  </w:abstractNum>
  <w:abstractNum w:abstractNumId="20" w15:restartNumberingAfterBreak="0">
    <w:nsid w:val="54160FE7"/>
    <w:multiLevelType w:val="hybridMultilevel"/>
    <w:tmpl w:val="1BE45BA6"/>
    <w:lvl w:ilvl="0" w:tplc="D6D64C3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BA767E9"/>
    <w:multiLevelType w:val="hybridMultilevel"/>
    <w:tmpl w:val="C3C4DA46"/>
    <w:lvl w:ilvl="0" w:tplc="61C2E242">
      <w:start w:val="1"/>
      <w:numFmt w:val="bullet"/>
      <w:lvlText w:val=""/>
      <w:lvlJc w:val="left"/>
      <w:pPr>
        <w:ind w:left="720" w:hanging="360"/>
      </w:pPr>
      <w:rPr>
        <w:rFonts w:ascii="Symbol" w:hAnsi="Symbol" w:hint="default"/>
      </w:rPr>
    </w:lvl>
    <w:lvl w:ilvl="1" w:tplc="AEF8FEF8">
      <w:start w:val="1"/>
      <w:numFmt w:val="bullet"/>
      <w:lvlText w:val=""/>
      <w:lvlJc w:val="left"/>
      <w:pPr>
        <w:ind w:left="1440" w:hanging="360"/>
      </w:pPr>
      <w:rPr>
        <w:rFonts w:ascii="Symbol" w:hAnsi="Symbol" w:hint="default"/>
      </w:rPr>
    </w:lvl>
    <w:lvl w:ilvl="2" w:tplc="3DB80F2E">
      <w:start w:val="1"/>
      <w:numFmt w:val="bullet"/>
      <w:lvlText w:val=""/>
      <w:lvlJc w:val="left"/>
      <w:pPr>
        <w:ind w:left="2160" w:hanging="360"/>
      </w:pPr>
      <w:rPr>
        <w:rFonts w:ascii="Wingdings" w:hAnsi="Wingdings" w:hint="default"/>
      </w:rPr>
    </w:lvl>
    <w:lvl w:ilvl="3" w:tplc="AC9EBF08">
      <w:start w:val="1"/>
      <w:numFmt w:val="bullet"/>
      <w:lvlText w:val=""/>
      <w:lvlJc w:val="left"/>
      <w:pPr>
        <w:ind w:left="2880" w:hanging="360"/>
      </w:pPr>
      <w:rPr>
        <w:rFonts w:ascii="Symbol" w:hAnsi="Symbol" w:hint="default"/>
      </w:rPr>
    </w:lvl>
    <w:lvl w:ilvl="4" w:tplc="3E42B8C6">
      <w:start w:val="1"/>
      <w:numFmt w:val="bullet"/>
      <w:lvlText w:val="o"/>
      <w:lvlJc w:val="left"/>
      <w:pPr>
        <w:ind w:left="3600" w:hanging="360"/>
      </w:pPr>
      <w:rPr>
        <w:rFonts w:ascii="Courier New" w:hAnsi="Courier New" w:hint="default"/>
      </w:rPr>
    </w:lvl>
    <w:lvl w:ilvl="5" w:tplc="2B525410">
      <w:start w:val="1"/>
      <w:numFmt w:val="bullet"/>
      <w:lvlText w:val=""/>
      <w:lvlJc w:val="left"/>
      <w:pPr>
        <w:ind w:left="4320" w:hanging="360"/>
      </w:pPr>
      <w:rPr>
        <w:rFonts w:ascii="Wingdings" w:hAnsi="Wingdings" w:hint="default"/>
      </w:rPr>
    </w:lvl>
    <w:lvl w:ilvl="6" w:tplc="63B236E4">
      <w:start w:val="1"/>
      <w:numFmt w:val="bullet"/>
      <w:lvlText w:val=""/>
      <w:lvlJc w:val="left"/>
      <w:pPr>
        <w:ind w:left="5040" w:hanging="360"/>
      </w:pPr>
      <w:rPr>
        <w:rFonts w:ascii="Symbol" w:hAnsi="Symbol" w:hint="default"/>
      </w:rPr>
    </w:lvl>
    <w:lvl w:ilvl="7" w:tplc="31609510">
      <w:start w:val="1"/>
      <w:numFmt w:val="bullet"/>
      <w:lvlText w:val="o"/>
      <w:lvlJc w:val="left"/>
      <w:pPr>
        <w:ind w:left="5760" w:hanging="360"/>
      </w:pPr>
      <w:rPr>
        <w:rFonts w:ascii="Courier New" w:hAnsi="Courier New" w:hint="default"/>
      </w:rPr>
    </w:lvl>
    <w:lvl w:ilvl="8" w:tplc="2A60F408">
      <w:start w:val="1"/>
      <w:numFmt w:val="bullet"/>
      <w:lvlText w:val=""/>
      <w:lvlJc w:val="left"/>
      <w:pPr>
        <w:ind w:left="6480" w:hanging="360"/>
      </w:pPr>
      <w:rPr>
        <w:rFonts w:ascii="Wingdings" w:hAnsi="Wingdings" w:hint="default"/>
      </w:rPr>
    </w:lvl>
  </w:abstractNum>
  <w:abstractNum w:abstractNumId="22" w15:restartNumberingAfterBreak="0">
    <w:nsid w:val="60A555E9"/>
    <w:multiLevelType w:val="multilevel"/>
    <w:tmpl w:val="CF8E07F4"/>
    <w:lvl w:ilvl="0">
      <w:start w:val="1"/>
      <w:numFmt w:val="upperLetter"/>
      <w:lvlText w:val="%1)"/>
      <w:lvlJc w:val="left"/>
      <w:pPr>
        <w:tabs>
          <w:tab w:val="num" w:pos="1080"/>
        </w:tabs>
        <w:ind w:left="1080" w:hanging="360"/>
      </w:pPr>
      <w:rPr>
        <w:rFonts w:asciiTheme="minorHAnsi" w:eastAsia="Times New Roman" w:hAnsiTheme="minorHAnsi" w:cstheme="minorBidi"/>
      </w:rPr>
    </w:lvl>
    <w:lvl w:ilvl="1">
      <w:start w:val="1"/>
      <w:numFmt w:val="decimal"/>
      <w:lvlText w:val="%2."/>
      <w:lvlJc w:val="left"/>
      <w:pPr>
        <w:tabs>
          <w:tab w:val="num" w:pos="1800"/>
        </w:tabs>
        <w:ind w:left="1800" w:hanging="360"/>
      </w:pPr>
    </w:lvl>
    <w:lvl w:ilvl="2">
      <w:start w:val="1"/>
      <w:numFmt w:val="decimal"/>
      <w:lvlText w:val="%3."/>
      <w:lvlJc w:val="left"/>
      <w:pPr>
        <w:tabs>
          <w:tab w:val="num" w:pos="2520"/>
        </w:tabs>
        <w:ind w:left="2520" w:hanging="360"/>
      </w:pPr>
    </w:lvl>
    <w:lvl w:ilvl="3">
      <w:start w:val="1"/>
      <w:numFmt w:val="decimal"/>
      <w:lvlText w:val="%4."/>
      <w:lvlJc w:val="left"/>
      <w:pPr>
        <w:tabs>
          <w:tab w:val="num" w:pos="3240"/>
        </w:tabs>
        <w:ind w:left="3240" w:hanging="360"/>
      </w:pPr>
    </w:lvl>
    <w:lvl w:ilvl="4">
      <w:start w:val="1"/>
      <w:numFmt w:val="decimal"/>
      <w:lvlText w:val="%5."/>
      <w:lvlJc w:val="left"/>
      <w:pPr>
        <w:tabs>
          <w:tab w:val="num" w:pos="3960"/>
        </w:tabs>
        <w:ind w:left="3960" w:hanging="360"/>
      </w:pPr>
    </w:lvl>
    <w:lvl w:ilvl="5">
      <w:start w:val="1"/>
      <w:numFmt w:val="decimal"/>
      <w:lvlText w:val="%6."/>
      <w:lvlJc w:val="left"/>
      <w:pPr>
        <w:tabs>
          <w:tab w:val="num" w:pos="4680"/>
        </w:tabs>
        <w:ind w:left="4680" w:hanging="360"/>
      </w:pPr>
    </w:lvl>
    <w:lvl w:ilvl="6">
      <w:start w:val="1"/>
      <w:numFmt w:val="decimal"/>
      <w:lvlText w:val="%7."/>
      <w:lvlJc w:val="left"/>
      <w:pPr>
        <w:tabs>
          <w:tab w:val="num" w:pos="5400"/>
        </w:tabs>
        <w:ind w:left="5400" w:hanging="360"/>
      </w:pPr>
    </w:lvl>
    <w:lvl w:ilvl="7">
      <w:start w:val="1"/>
      <w:numFmt w:val="decimal"/>
      <w:lvlText w:val="%8."/>
      <w:lvlJc w:val="left"/>
      <w:pPr>
        <w:tabs>
          <w:tab w:val="num" w:pos="6120"/>
        </w:tabs>
        <w:ind w:left="6120" w:hanging="360"/>
      </w:pPr>
    </w:lvl>
    <w:lvl w:ilvl="8">
      <w:start w:val="1"/>
      <w:numFmt w:val="decimal"/>
      <w:lvlText w:val="%9."/>
      <w:lvlJc w:val="left"/>
      <w:pPr>
        <w:tabs>
          <w:tab w:val="num" w:pos="6840"/>
        </w:tabs>
        <w:ind w:left="6840" w:hanging="360"/>
      </w:pPr>
    </w:lvl>
  </w:abstractNum>
  <w:abstractNum w:abstractNumId="23" w15:restartNumberingAfterBreak="0">
    <w:nsid w:val="6953A206"/>
    <w:multiLevelType w:val="hybridMultilevel"/>
    <w:tmpl w:val="25E2D354"/>
    <w:lvl w:ilvl="0" w:tplc="EFF41574">
      <w:start w:val="1"/>
      <w:numFmt w:val="bullet"/>
      <w:lvlText w:val=""/>
      <w:lvlJc w:val="left"/>
      <w:pPr>
        <w:ind w:left="720" w:hanging="360"/>
      </w:pPr>
      <w:rPr>
        <w:rFonts w:ascii="Symbol" w:hAnsi="Symbol" w:hint="default"/>
      </w:rPr>
    </w:lvl>
    <w:lvl w:ilvl="1" w:tplc="85244D9A">
      <w:start w:val="1"/>
      <w:numFmt w:val="bullet"/>
      <w:lvlText w:val=""/>
      <w:lvlJc w:val="left"/>
      <w:pPr>
        <w:ind w:left="1440" w:hanging="360"/>
      </w:pPr>
      <w:rPr>
        <w:rFonts w:ascii="Symbol" w:hAnsi="Symbol" w:hint="default"/>
      </w:rPr>
    </w:lvl>
    <w:lvl w:ilvl="2" w:tplc="5FF46A6C">
      <w:start w:val="1"/>
      <w:numFmt w:val="bullet"/>
      <w:lvlText w:val=""/>
      <w:lvlJc w:val="left"/>
      <w:pPr>
        <w:ind w:left="2160" w:hanging="360"/>
      </w:pPr>
      <w:rPr>
        <w:rFonts w:ascii="Wingdings" w:hAnsi="Wingdings" w:hint="default"/>
      </w:rPr>
    </w:lvl>
    <w:lvl w:ilvl="3" w:tplc="097AE0AC">
      <w:start w:val="1"/>
      <w:numFmt w:val="bullet"/>
      <w:lvlText w:val=""/>
      <w:lvlJc w:val="left"/>
      <w:pPr>
        <w:ind w:left="2880" w:hanging="360"/>
      </w:pPr>
      <w:rPr>
        <w:rFonts w:ascii="Symbol" w:hAnsi="Symbol" w:hint="default"/>
      </w:rPr>
    </w:lvl>
    <w:lvl w:ilvl="4" w:tplc="EAE86888">
      <w:start w:val="1"/>
      <w:numFmt w:val="bullet"/>
      <w:lvlText w:val="o"/>
      <w:lvlJc w:val="left"/>
      <w:pPr>
        <w:ind w:left="3600" w:hanging="360"/>
      </w:pPr>
      <w:rPr>
        <w:rFonts w:ascii="Courier New" w:hAnsi="Courier New" w:hint="default"/>
      </w:rPr>
    </w:lvl>
    <w:lvl w:ilvl="5" w:tplc="AA32AE40">
      <w:start w:val="1"/>
      <w:numFmt w:val="bullet"/>
      <w:lvlText w:val=""/>
      <w:lvlJc w:val="left"/>
      <w:pPr>
        <w:ind w:left="4320" w:hanging="360"/>
      </w:pPr>
      <w:rPr>
        <w:rFonts w:ascii="Wingdings" w:hAnsi="Wingdings" w:hint="default"/>
      </w:rPr>
    </w:lvl>
    <w:lvl w:ilvl="6" w:tplc="56D48F9C">
      <w:start w:val="1"/>
      <w:numFmt w:val="bullet"/>
      <w:lvlText w:val=""/>
      <w:lvlJc w:val="left"/>
      <w:pPr>
        <w:ind w:left="5040" w:hanging="360"/>
      </w:pPr>
      <w:rPr>
        <w:rFonts w:ascii="Symbol" w:hAnsi="Symbol" w:hint="default"/>
      </w:rPr>
    </w:lvl>
    <w:lvl w:ilvl="7" w:tplc="F5B82EDA">
      <w:start w:val="1"/>
      <w:numFmt w:val="bullet"/>
      <w:lvlText w:val="o"/>
      <w:lvlJc w:val="left"/>
      <w:pPr>
        <w:ind w:left="5760" w:hanging="360"/>
      </w:pPr>
      <w:rPr>
        <w:rFonts w:ascii="Courier New" w:hAnsi="Courier New" w:hint="default"/>
      </w:rPr>
    </w:lvl>
    <w:lvl w:ilvl="8" w:tplc="E534942A">
      <w:start w:val="1"/>
      <w:numFmt w:val="bullet"/>
      <w:lvlText w:val=""/>
      <w:lvlJc w:val="left"/>
      <w:pPr>
        <w:ind w:left="6480" w:hanging="360"/>
      </w:pPr>
      <w:rPr>
        <w:rFonts w:ascii="Wingdings" w:hAnsi="Wingdings" w:hint="default"/>
      </w:rPr>
    </w:lvl>
  </w:abstractNum>
  <w:abstractNum w:abstractNumId="24" w15:restartNumberingAfterBreak="0">
    <w:nsid w:val="6DE94C69"/>
    <w:multiLevelType w:val="hybridMultilevel"/>
    <w:tmpl w:val="DAE04886"/>
    <w:lvl w:ilvl="0" w:tplc="7980AB2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E8B45B4"/>
    <w:multiLevelType w:val="hybridMultilevel"/>
    <w:tmpl w:val="CFF217D6"/>
    <w:lvl w:ilvl="0" w:tplc="B210A4C4">
      <w:start w:val="1"/>
      <w:numFmt w:val="bullet"/>
      <w:lvlText w:val=""/>
      <w:lvlJc w:val="left"/>
      <w:pPr>
        <w:ind w:left="720" w:hanging="360"/>
      </w:pPr>
      <w:rPr>
        <w:rFonts w:ascii="Symbol" w:hAnsi="Symbol" w:hint="default"/>
      </w:rPr>
    </w:lvl>
    <w:lvl w:ilvl="1" w:tplc="9208CEE4">
      <w:start w:val="1"/>
      <w:numFmt w:val="bullet"/>
      <w:lvlText w:val=""/>
      <w:lvlJc w:val="left"/>
      <w:pPr>
        <w:ind w:left="1440" w:hanging="360"/>
      </w:pPr>
      <w:rPr>
        <w:rFonts w:ascii="Symbol" w:hAnsi="Symbol" w:hint="default"/>
      </w:rPr>
    </w:lvl>
    <w:lvl w:ilvl="2" w:tplc="A672CD2A">
      <w:start w:val="1"/>
      <w:numFmt w:val="bullet"/>
      <w:lvlText w:val=""/>
      <w:lvlJc w:val="left"/>
      <w:pPr>
        <w:ind w:left="2160" w:hanging="360"/>
      </w:pPr>
      <w:rPr>
        <w:rFonts w:ascii="Wingdings" w:hAnsi="Wingdings" w:hint="default"/>
      </w:rPr>
    </w:lvl>
    <w:lvl w:ilvl="3" w:tplc="57DCFF10">
      <w:start w:val="1"/>
      <w:numFmt w:val="bullet"/>
      <w:lvlText w:val=""/>
      <w:lvlJc w:val="left"/>
      <w:pPr>
        <w:ind w:left="2880" w:hanging="360"/>
      </w:pPr>
      <w:rPr>
        <w:rFonts w:ascii="Symbol" w:hAnsi="Symbol" w:hint="default"/>
      </w:rPr>
    </w:lvl>
    <w:lvl w:ilvl="4" w:tplc="9040495A">
      <w:start w:val="1"/>
      <w:numFmt w:val="bullet"/>
      <w:lvlText w:val="o"/>
      <w:lvlJc w:val="left"/>
      <w:pPr>
        <w:ind w:left="3600" w:hanging="360"/>
      </w:pPr>
      <w:rPr>
        <w:rFonts w:ascii="Courier New" w:hAnsi="Courier New" w:hint="default"/>
      </w:rPr>
    </w:lvl>
    <w:lvl w:ilvl="5" w:tplc="575AA1FA">
      <w:start w:val="1"/>
      <w:numFmt w:val="bullet"/>
      <w:lvlText w:val=""/>
      <w:lvlJc w:val="left"/>
      <w:pPr>
        <w:ind w:left="4320" w:hanging="360"/>
      </w:pPr>
      <w:rPr>
        <w:rFonts w:ascii="Wingdings" w:hAnsi="Wingdings" w:hint="default"/>
      </w:rPr>
    </w:lvl>
    <w:lvl w:ilvl="6" w:tplc="7A661A42">
      <w:start w:val="1"/>
      <w:numFmt w:val="bullet"/>
      <w:lvlText w:val=""/>
      <w:lvlJc w:val="left"/>
      <w:pPr>
        <w:ind w:left="5040" w:hanging="360"/>
      </w:pPr>
      <w:rPr>
        <w:rFonts w:ascii="Symbol" w:hAnsi="Symbol" w:hint="default"/>
      </w:rPr>
    </w:lvl>
    <w:lvl w:ilvl="7" w:tplc="CE7AC608">
      <w:start w:val="1"/>
      <w:numFmt w:val="bullet"/>
      <w:lvlText w:val="o"/>
      <w:lvlJc w:val="left"/>
      <w:pPr>
        <w:ind w:left="5760" w:hanging="360"/>
      </w:pPr>
      <w:rPr>
        <w:rFonts w:ascii="Courier New" w:hAnsi="Courier New" w:hint="default"/>
      </w:rPr>
    </w:lvl>
    <w:lvl w:ilvl="8" w:tplc="9FBA1648">
      <w:start w:val="1"/>
      <w:numFmt w:val="bullet"/>
      <w:lvlText w:val=""/>
      <w:lvlJc w:val="left"/>
      <w:pPr>
        <w:ind w:left="6480" w:hanging="360"/>
      </w:pPr>
      <w:rPr>
        <w:rFonts w:ascii="Wingdings" w:hAnsi="Wingdings" w:hint="default"/>
      </w:rPr>
    </w:lvl>
  </w:abstractNum>
  <w:abstractNum w:abstractNumId="26" w15:restartNumberingAfterBreak="0">
    <w:nsid w:val="70AE1E3E"/>
    <w:multiLevelType w:val="hybridMultilevel"/>
    <w:tmpl w:val="2AE60D46"/>
    <w:lvl w:ilvl="0" w:tplc="83D4DC2E">
      <w:start w:val="1"/>
      <w:numFmt w:val="decimal"/>
      <w:pStyle w:val="HeadingNew1"/>
      <w:lvlText w:val="%1."/>
      <w:lvlJc w:val="left"/>
      <w:pPr>
        <w:ind w:left="990" w:hanging="360"/>
      </w:pPr>
      <w:rPr>
        <w:rFonts w:hint="default"/>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36544A3"/>
    <w:multiLevelType w:val="hybridMultilevel"/>
    <w:tmpl w:val="AB3475BE"/>
    <w:lvl w:ilvl="0" w:tplc="32C04D8C">
      <w:start w:val="1"/>
      <w:numFmt w:val="bullet"/>
      <w:lvlText w:val=""/>
      <w:lvlJc w:val="left"/>
      <w:pPr>
        <w:ind w:left="1440" w:hanging="360"/>
      </w:pPr>
      <w:rPr>
        <w:rFonts w:ascii="Symbol" w:hAnsi="Symbol" w:hint="default"/>
        <w:sz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75305892"/>
    <w:multiLevelType w:val="multilevel"/>
    <w:tmpl w:val="FFFFFFFF"/>
    <w:lvl w:ilvl="0">
      <w:start w:val="1"/>
      <w:numFmt w:val="decimal"/>
      <w:lvlText w:val="%1."/>
      <w:lvlJc w:val="left"/>
      <w:pPr>
        <w:ind w:left="720" w:hanging="360"/>
      </w:pPr>
    </w:lvl>
    <w:lvl w:ilvl="1">
      <w:start w:val="3"/>
      <w:numFmt w:val="decimal"/>
      <w:lvlText w:val="Q%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59A6348"/>
    <w:multiLevelType w:val="hybridMultilevel"/>
    <w:tmpl w:val="EA2ADF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7B926552"/>
    <w:multiLevelType w:val="hybridMultilevel"/>
    <w:tmpl w:val="A53C9566"/>
    <w:lvl w:ilvl="0" w:tplc="32C04D8C">
      <w:start w:val="1"/>
      <w:numFmt w:val="bullet"/>
      <w:lvlText w:val=""/>
      <w:lvlJc w:val="left"/>
      <w:pPr>
        <w:ind w:left="2226" w:hanging="360"/>
      </w:pPr>
      <w:rPr>
        <w:rFonts w:ascii="Symbol" w:hAnsi="Symbol" w:hint="default"/>
        <w:sz w:val="24"/>
      </w:rPr>
    </w:lvl>
    <w:lvl w:ilvl="1" w:tplc="04090003" w:tentative="1">
      <w:start w:val="1"/>
      <w:numFmt w:val="bullet"/>
      <w:lvlText w:val="o"/>
      <w:lvlJc w:val="left"/>
      <w:pPr>
        <w:ind w:left="2946" w:hanging="360"/>
      </w:pPr>
      <w:rPr>
        <w:rFonts w:ascii="Courier New" w:hAnsi="Courier New" w:cs="Courier New" w:hint="default"/>
      </w:rPr>
    </w:lvl>
    <w:lvl w:ilvl="2" w:tplc="04090005" w:tentative="1">
      <w:start w:val="1"/>
      <w:numFmt w:val="bullet"/>
      <w:lvlText w:val=""/>
      <w:lvlJc w:val="left"/>
      <w:pPr>
        <w:ind w:left="3666" w:hanging="360"/>
      </w:pPr>
      <w:rPr>
        <w:rFonts w:ascii="Wingdings" w:hAnsi="Wingdings" w:hint="default"/>
      </w:rPr>
    </w:lvl>
    <w:lvl w:ilvl="3" w:tplc="04090001" w:tentative="1">
      <w:start w:val="1"/>
      <w:numFmt w:val="bullet"/>
      <w:lvlText w:val=""/>
      <w:lvlJc w:val="left"/>
      <w:pPr>
        <w:ind w:left="4386" w:hanging="360"/>
      </w:pPr>
      <w:rPr>
        <w:rFonts w:ascii="Symbol" w:hAnsi="Symbol" w:hint="default"/>
      </w:rPr>
    </w:lvl>
    <w:lvl w:ilvl="4" w:tplc="04090003" w:tentative="1">
      <w:start w:val="1"/>
      <w:numFmt w:val="bullet"/>
      <w:lvlText w:val="o"/>
      <w:lvlJc w:val="left"/>
      <w:pPr>
        <w:ind w:left="5106" w:hanging="360"/>
      </w:pPr>
      <w:rPr>
        <w:rFonts w:ascii="Courier New" w:hAnsi="Courier New" w:cs="Courier New" w:hint="default"/>
      </w:rPr>
    </w:lvl>
    <w:lvl w:ilvl="5" w:tplc="04090005" w:tentative="1">
      <w:start w:val="1"/>
      <w:numFmt w:val="bullet"/>
      <w:lvlText w:val=""/>
      <w:lvlJc w:val="left"/>
      <w:pPr>
        <w:ind w:left="5826" w:hanging="360"/>
      </w:pPr>
      <w:rPr>
        <w:rFonts w:ascii="Wingdings" w:hAnsi="Wingdings" w:hint="default"/>
      </w:rPr>
    </w:lvl>
    <w:lvl w:ilvl="6" w:tplc="04090001" w:tentative="1">
      <w:start w:val="1"/>
      <w:numFmt w:val="bullet"/>
      <w:lvlText w:val=""/>
      <w:lvlJc w:val="left"/>
      <w:pPr>
        <w:ind w:left="6546" w:hanging="360"/>
      </w:pPr>
      <w:rPr>
        <w:rFonts w:ascii="Symbol" w:hAnsi="Symbol" w:hint="default"/>
      </w:rPr>
    </w:lvl>
    <w:lvl w:ilvl="7" w:tplc="04090003" w:tentative="1">
      <w:start w:val="1"/>
      <w:numFmt w:val="bullet"/>
      <w:lvlText w:val="o"/>
      <w:lvlJc w:val="left"/>
      <w:pPr>
        <w:ind w:left="7266" w:hanging="360"/>
      </w:pPr>
      <w:rPr>
        <w:rFonts w:ascii="Courier New" w:hAnsi="Courier New" w:cs="Courier New" w:hint="default"/>
      </w:rPr>
    </w:lvl>
    <w:lvl w:ilvl="8" w:tplc="04090005" w:tentative="1">
      <w:start w:val="1"/>
      <w:numFmt w:val="bullet"/>
      <w:lvlText w:val=""/>
      <w:lvlJc w:val="left"/>
      <w:pPr>
        <w:ind w:left="7986" w:hanging="360"/>
      </w:pPr>
      <w:rPr>
        <w:rFonts w:ascii="Wingdings" w:hAnsi="Wingdings" w:hint="default"/>
      </w:rPr>
    </w:lvl>
  </w:abstractNum>
  <w:abstractNum w:abstractNumId="31" w15:restartNumberingAfterBreak="0">
    <w:nsid w:val="7F441D06"/>
    <w:multiLevelType w:val="hybridMultilevel"/>
    <w:tmpl w:val="D6A62C4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413162018">
    <w:abstractNumId w:val="5"/>
  </w:num>
  <w:num w:numId="2" w16cid:durableId="887642900">
    <w:abstractNumId w:val="28"/>
  </w:num>
  <w:num w:numId="3" w16cid:durableId="164831437">
    <w:abstractNumId w:val="14"/>
  </w:num>
  <w:num w:numId="4" w16cid:durableId="325330104">
    <w:abstractNumId w:val="12"/>
  </w:num>
  <w:num w:numId="5" w16cid:durableId="301615226">
    <w:abstractNumId w:val="31"/>
  </w:num>
  <w:num w:numId="6" w16cid:durableId="581645999">
    <w:abstractNumId w:val="2"/>
  </w:num>
  <w:num w:numId="7" w16cid:durableId="681005361">
    <w:abstractNumId w:val="9"/>
  </w:num>
  <w:num w:numId="8" w16cid:durableId="1038974388">
    <w:abstractNumId w:val="1"/>
  </w:num>
  <w:num w:numId="9" w16cid:durableId="717776713">
    <w:abstractNumId w:val="25"/>
  </w:num>
  <w:num w:numId="10" w16cid:durableId="517040318">
    <w:abstractNumId w:val="21"/>
  </w:num>
  <w:num w:numId="11" w16cid:durableId="1599874847">
    <w:abstractNumId w:val="23"/>
  </w:num>
  <w:num w:numId="12" w16cid:durableId="325519604">
    <w:abstractNumId w:val="10"/>
  </w:num>
  <w:num w:numId="13" w16cid:durableId="325207434">
    <w:abstractNumId w:val="29"/>
  </w:num>
  <w:num w:numId="14" w16cid:durableId="927156668">
    <w:abstractNumId w:val="11"/>
  </w:num>
  <w:num w:numId="15" w16cid:durableId="1233542603">
    <w:abstractNumId w:val="4"/>
  </w:num>
  <w:num w:numId="16" w16cid:durableId="943421901">
    <w:abstractNumId w:val="6"/>
  </w:num>
  <w:num w:numId="17" w16cid:durableId="1314523201">
    <w:abstractNumId w:val="7"/>
  </w:num>
  <w:num w:numId="18" w16cid:durableId="2108232020">
    <w:abstractNumId w:val="0"/>
  </w:num>
  <w:num w:numId="19" w16cid:durableId="2084838620">
    <w:abstractNumId w:val="30"/>
  </w:num>
  <w:num w:numId="20" w16cid:durableId="1732117655">
    <w:abstractNumId w:val="18"/>
  </w:num>
  <w:num w:numId="21" w16cid:durableId="798382144">
    <w:abstractNumId w:val="19"/>
  </w:num>
  <w:num w:numId="22" w16cid:durableId="1361541794">
    <w:abstractNumId w:val="27"/>
  </w:num>
  <w:num w:numId="23" w16cid:durableId="644625936">
    <w:abstractNumId w:val="26"/>
    <w:lvlOverride w:ilvl="0">
      <w:startOverride w:val="1"/>
    </w:lvlOverride>
  </w:num>
  <w:num w:numId="24" w16cid:durableId="383407445">
    <w:abstractNumId w:val="15"/>
  </w:num>
  <w:num w:numId="25" w16cid:durableId="19165530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652249420">
    <w:abstractNumId w:val="3"/>
  </w:num>
  <w:num w:numId="27" w16cid:durableId="2033873631">
    <w:abstractNumId w:val="13"/>
  </w:num>
  <w:num w:numId="28" w16cid:durableId="257257608">
    <w:abstractNumId w:val="16"/>
  </w:num>
  <w:num w:numId="29" w16cid:durableId="135839105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946230073">
    <w:abstractNumId w:val="24"/>
  </w:num>
  <w:num w:numId="31" w16cid:durableId="1124544705">
    <w:abstractNumId w:val="17"/>
  </w:num>
  <w:num w:numId="32" w16cid:durableId="32952485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BAIzM1NzM2NzUwMDcyUdpeDU4uLM/DyQApNaALN/P00sAAAA"/>
  </w:docVars>
  <w:rsids>
    <w:rsidRoot w:val="00E46476"/>
    <w:rsid w:val="00000109"/>
    <w:rsid w:val="000012BD"/>
    <w:rsid w:val="00001367"/>
    <w:rsid w:val="00001BF7"/>
    <w:rsid w:val="000024FC"/>
    <w:rsid w:val="0000428A"/>
    <w:rsid w:val="00005967"/>
    <w:rsid w:val="00006164"/>
    <w:rsid w:val="000078D3"/>
    <w:rsid w:val="00010ED7"/>
    <w:rsid w:val="000121DB"/>
    <w:rsid w:val="00012764"/>
    <w:rsid w:val="00014883"/>
    <w:rsid w:val="00014ADA"/>
    <w:rsid w:val="000162FA"/>
    <w:rsid w:val="00016C57"/>
    <w:rsid w:val="00016CA6"/>
    <w:rsid w:val="00022601"/>
    <w:rsid w:val="00023727"/>
    <w:rsid w:val="00025B3E"/>
    <w:rsid w:val="0002645F"/>
    <w:rsid w:val="000270D7"/>
    <w:rsid w:val="00027B3B"/>
    <w:rsid w:val="00030B78"/>
    <w:rsid w:val="000334CA"/>
    <w:rsid w:val="00033DED"/>
    <w:rsid w:val="0003459F"/>
    <w:rsid w:val="00035530"/>
    <w:rsid w:val="000357FD"/>
    <w:rsid w:val="00036ACD"/>
    <w:rsid w:val="0003782A"/>
    <w:rsid w:val="00037E20"/>
    <w:rsid w:val="00042512"/>
    <w:rsid w:val="00042CEF"/>
    <w:rsid w:val="00043AF4"/>
    <w:rsid w:val="00044246"/>
    <w:rsid w:val="00045291"/>
    <w:rsid w:val="00045F26"/>
    <w:rsid w:val="0004673C"/>
    <w:rsid w:val="0004765F"/>
    <w:rsid w:val="000501B5"/>
    <w:rsid w:val="0005068F"/>
    <w:rsid w:val="00050A63"/>
    <w:rsid w:val="00050E19"/>
    <w:rsid w:val="00052E56"/>
    <w:rsid w:val="00052FC9"/>
    <w:rsid w:val="00053807"/>
    <w:rsid w:val="00055BA3"/>
    <w:rsid w:val="000570A0"/>
    <w:rsid w:val="000572CB"/>
    <w:rsid w:val="00057F17"/>
    <w:rsid w:val="0006031E"/>
    <w:rsid w:val="00060F93"/>
    <w:rsid w:val="00061E2A"/>
    <w:rsid w:val="00062478"/>
    <w:rsid w:val="00063368"/>
    <w:rsid w:val="000641E4"/>
    <w:rsid w:val="000663EA"/>
    <w:rsid w:val="000670D2"/>
    <w:rsid w:val="000706D3"/>
    <w:rsid w:val="0007137A"/>
    <w:rsid w:val="00071854"/>
    <w:rsid w:val="00071BC6"/>
    <w:rsid w:val="00072257"/>
    <w:rsid w:val="00072374"/>
    <w:rsid w:val="0007438D"/>
    <w:rsid w:val="000748D6"/>
    <w:rsid w:val="00075B94"/>
    <w:rsid w:val="000766D9"/>
    <w:rsid w:val="00077726"/>
    <w:rsid w:val="0007D41E"/>
    <w:rsid w:val="00084FEE"/>
    <w:rsid w:val="0008520A"/>
    <w:rsid w:val="00085F86"/>
    <w:rsid w:val="000908B3"/>
    <w:rsid w:val="000908C0"/>
    <w:rsid w:val="00090B67"/>
    <w:rsid w:val="0009158A"/>
    <w:rsid w:val="00091CC2"/>
    <w:rsid w:val="00093A02"/>
    <w:rsid w:val="000941A6"/>
    <w:rsid w:val="0009733C"/>
    <w:rsid w:val="00097AA5"/>
    <w:rsid w:val="00097C1F"/>
    <w:rsid w:val="000A08E5"/>
    <w:rsid w:val="000A1D90"/>
    <w:rsid w:val="000A2E44"/>
    <w:rsid w:val="000A6226"/>
    <w:rsid w:val="000A65D6"/>
    <w:rsid w:val="000A6EF1"/>
    <w:rsid w:val="000A7CE6"/>
    <w:rsid w:val="000B0575"/>
    <w:rsid w:val="000B0ADB"/>
    <w:rsid w:val="000B0ECF"/>
    <w:rsid w:val="000B1935"/>
    <w:rsid w:val="000B3951"/>
    <w:rsid w:val="000B447B"/>
    <w:rsid w:val="000B5ABC"/>
    <w:rsid w:val="000B60F4"/>
    <w:rsid w:val="000B6451"/>
    <w:rsid w:val="000B6B98"/>
    <w:rsid w:val="000C2369"/>
    <w:rsid w:val="000C2425"/>
    <w:rsid w:val="000C4247"/>
    <w:rsid w:val="000C4A95"/>
    <w:rsid w:val="000C4CA7"/>
    <w:rsid w:val="000C54AE"/>
    <w:rsid w:val="000C5EE0"/>
    <w:rsid w:val="000C6224"/>
    <w:rsid w:val="000C6CE8"/>
    <w:rsid w:val="000C6D7D"/>
    <w:rsid w:val="000C6F42"/>
    <w:rsid w:val="000C70E0"/>
    <w:rsid w:val="000C7C99"/>
    <w:rsid w:val="000D2978"/>
    <w:rsid w:val="000D407D"/>
    <w:rsid w:val="000D6615"/>
    <w:rsid w:val="000D6D3D"/>
    <w:rsid w:val="000D7ADC"/>
    <w:rsid w:val="000E2218"/>
    <w:rsid w:val="000E4A77"/>
    <w:rsid w:val="000E73AE"/>
    <w:rsid w:val="000E7E97"/>
    <w:rsid w:val="000E7EFD"/>
    <w:rsid w:val="000E7F42"/>
    <w:rsid w:val="000F397F"/>
    <w:rsid w:val="000F407E"/>
    <w:rsid w:val="000F70B0"/>
    <w:rsid w:val="000F7838"/>
    <w:rsid w:val="000F7B1F"/>
    <w:rsid w:val="000F7DDB"/>
    <w:rsid w:val="001008BF"/>
    <w:rsid w:val="0010231C"/>
    <w:rsid w:val="00102B46"/>
    <w:rsid w:val="00103564"/>
    <w:rsid w:val="0010438E"/>
    <w:rsid w:val="00110350"/>
    <w:rsid w:val="00110F7C"/>
    <w:rsid w:val="0011137C"/>
    <w:rsid w:val="00111428"/>
    <w:rsid w:val="0011146F"/>
    <w:rsid w:val="001117F8"/>
    <w:rsid w:val="001118E9"/>
    <w:rsid w:val="0011619E"/>
    <w:rsid w:val="001165A5"/>
    <w:rsid w:val="00120E98"/>
    <w:rsid w:val="00122B2F"/>
    <w:rsid w:val="00123012"/>
    <w:rsid w:val="0012320B"/>
    <w:rsid w:val="0012336E"/>
    <w:rsid w:val="00123399"/>
    <w:rsid w:val="00123FFA"/>
    <w:rsid w:val="0012421E"/>
    <w:rsid w:val="00124679"/>
    <w:rsid w:val="001248C8"/>
    <w:rsid w:val="001252F6"/>
    <w:rsid w:val="001254BC"/>
    <w:rsid w:val="0013057D"/>
    <w:rsid w:val="0013062E"/>
    <w:rsid w:val="00132A02"/>
    <w:rsid w:val="00132F91"/>
    <w:rsid w:val="00133632"/>
    <w:rsid w:val="00136C2F"/>
    <w:rsid w:val="00140B92"/>
    <w:rsid w:val="001418D6"/>
    <w:rsid w:val="0014191F"/>
    <w:rsid w:val="00141CD3"/>
    <w:rsid w:val="00143AB9"/>
    <w:rsid w:val="00144C0F"/>
    <w:rsid w:val="00144F6A"/>
    <w:rsid w:val="00144F7D"/>
    <w:rsid w:val="0014621F"/>
    <w:rsid w:val="00146BBB"/>
    <w:rsid w:val="00147F3C"/>
    <w:rsid w:val="00153527"/>
    <w:rsid w:val="001538F6"/>
    <w:rsid w:val="00154DF7"/>
    <w:rsid w:val="001557FE"/>
    <w:rsid w:val="00156814"/>
    <w:rsid w:val="00161551"/>
    <w:rsid w:val="0016327A"/>
    <w:rsid w:val="00163775"/>
    <w:rsid w:val="0016529C"/>
    <w:rsid w:val="001666F7"/>
    <w:rsid w:val="001675A0"/>
    <w:rsid w:val="00167BCA"/>
    <w:rsid w:val="0017164A"/>
    <w:rsid w:val="00172124"/>
    <w:rsid w:val="001729B2"/>
    <w:rsid w:val="001748AA"/>
    <w:rsid w:val="001756D0"/>
    <w:rsid w:val="00175DC4"/>
    <w:rsid w:val="00182848"/>
    <w:rsid w:val="00183165"/>
    <w:rsid w:val="0018532A"/>
    <w:rsid w:val="00185C83"/>
    <w:rsid w:val="001865B7"/>
    <w:rsid w:val="00186A0B"/>
    <w:rsid w:val="00186C8A"/>
    <w:rsid w:val="00187047"/>
    <w:rsid w:val="001903D3"/>
    <w:rsid w:val="00193C57"/>
    <w:rsid w:val="0019503A"/>
    <w:rsid w:val="00195D0A"/>
    <w:rsid w:val="00196192"/>
    <w:rsid w:val="00197661"/>
    <w:rsid w:val="001976C4"/>
    <w:rsid w:val="00197B4C"/>
    <w:rsid w:val="001A1098"/>
    <w:rsid w:val="001A24C1"/>
    <w:rsid w:val="001A3740"/>
    <w:rsid w:val="001B049C"/>
    <w:rsid w:val="001B2017"/>
    <w:rsid w:val="001B2627"/>
    <w:rsid w:val="001B4250"/>
    <w:rsid w:val="001B4852"/>
    <w:rsid w:val="001C047F"/>
    <w:rsid w:val="001C08EF"/>
    <w:rsid w:val="001C20A0"/>
    <w:rsid w:val="001C29E2"/>
    <w:rsid w:val="001C3029"/>
    <w:rsid w:val="001C45C7"/>
    <w:rsid w:val="001C4A0C"/>
    <w:rsid w:val="001C7303"/>
    <w:rsid w:val="001C7738"/>
    <w:rsid w:val="001C7ADA"/>
    <w:rsid w:val="001C7AE4"/>
    <w:rsid w:val="001D2403"/>
    <w:rsid w:val="001D3784"/>
    <w:rsid w:val="001D4138"/>
    <w:rsid w:val="001D480E"/>
    <w:rsid w:val="001D6568"/>
    <w:rsid w:val="001D7005"/>
    <w:rsid w:val="001D79D4"/>
    <w:rsid w:val="001E0507"/>
    <w:rsid w:val="001E18AE"/>
    <w:rsid w:val="001E2F98"/>
    <w:rsid w:val="001E305F"/>
    <w:rsid w:val="001E34D8"/>
    <w:rsid w:val="001E5831"/>
    <w:rsid w:val="001F0224"/>
    <w:rsid w:val="001F1349"/>
    <w:rsid w:val="001F1786"/>
    <w:rsid w:val="001F229C"/>
    <w:rsid w:val="001F3951"/>
    <w:rsid w:val="001F4AAC"/>
    <w:rsid w:val="001F6647"/>
    <w:rsid w:val="001F687C"/>
    <w:rsid w:val="001F78AF"/>
    <w:rsid w:val="00200342"/>
    <w:rsid w:val="00201900"/>
    <w:rsid w:val="00201BB9"/>
    <w:rsid w:val="002022FD"/>
    <w:rsid w:val="00203FE5"/>
    <w:rsid w:val="002045B6"/>
    <w:rsid w:val="0020487E"/>
    <w:rsid w:val="002053FD"/>
    <w:rsid w:val="00210FC9"/>
    <w:rsid w:val="00212EED"/>
    <w:rsid w:val="002143A2"/>
    <w:rsid w:val="002163AF"/>
    <w:rsid w:val="00216838"/>
    <w:rsid w:val="00220A9A"/>
    <w:rsid w:val="00221700"/>
    <w:rsid w:val="00221C61"/>
    <w:rsid w:val="00221D14"/>
    <w:rsid w:val="00222506"/>
    <w:rsid w:val="00223146"/>
    <w:rsid w:val="0022362E"/>
    <w:rsid w:val="002245B4"/>
    <w:rsid w:val="00224BFE"/>
    <w:rsid w:val="002251E8"/>
    <w:rsid w:val="00225ED0"/>
    <w:rsid w:val="00226881"/>
    <w:rsid w:val="00232249"/>
    <w:rsid w:val="002327A3"/>
    <w:rsid w:val="00232AA6"/>
    <w:rsid w:val="00234F16"/>
    <w:rsid w:val="00236409"/>
    <w:rsid w:val="002367AE"/>
    <w:rsid w:val="002369F7"/>
    <w:rsid w:val="00237170"/>
    <w:rsid w:val="00240B88"/>
    <w:rsid w:val="00240B9C"/>
    <w:rsid w:val="002431E9"/>
    <w:rsid w:val="0024348F"/>
    <w:rsid w:val="002443A8"/>
    <w:rsid w:val="0024446A"/>
    <w:rsid w:val="00245B99"/>
    <w:rsid w:val="00246A71"/>
    <w:rsid w:val="00246DC2"/>
    <w:rsid w:val="0024781D"/>
    <w:rsid w:val="0025019B"/>
    <w:rsid w:val="0025141B"/>
    <w:rsid w:val="00251C09"/>
    <w:rsid w:val="00251C4E"/>
    <w:rsid w:val="00252B29"/>
    <w:rsid w:val="00252D49"/>
    <w:rsid w:val="0025370B"/>
    <w:rsid w:val="00253EB8"/>
    <w:rsid w:val="0025547D"/>
    <w:rsid w:val="00255A5D"/>
    <w:rsid w:val="0025652D"/>
    <w:rsid w:val="00256981"/>
    <w:rsid w:val="00256F56"/>
    <w:rsid w:val="002575D6"/>
    <w:rsid w:val="00260AD5"/>
    <w:rsid w:val="002626B1"/>
    <w:rsid w:val="0026499D"/>
    <w:rsid w:val="00267581"/>
    <w:rsid w:val="00267E69"/>
    <w:rsid w:val="00270B0E"/>
    <w:rsid w:val="00270C62"/>
    <w:rsid w:val="002715C0"/>
    <w:rsid w:val="00272948"/>
    <w:rsid w:val="0027538C"/>
    <w:rsid w:val="00275CDD"/>
    <w:rsid w:val="00276431"/>
    <w:rsid w:val="002769D0"/>
    <w:rsid w:val="00277275"/>
    <w:rsid w:val="00277631"/>
    <w:rsid w:val="00277802"/>
    <w:rsid w:val="00277BDA"/>
    <w:rsid w:val="00282E1E"/>
    <w:rsid w:val="00283BBE"/>
    <w:rsid w:val="00284535"/>
    <w:rsid w:val="00285674"/>
    <w:rsid w:val="00292EA4"/>
    <w:rsid w:val="00293996"/>
    <w:rsid w:val="002940A2"/>
    <w:rsid w:val="00294534"/>
    <w:rsid w:val="00295453"/>
    <w:rsid w:val="00295C46"/>
    <w:rsid w:val="002970E8"/>
    <w:rsid w:val="00297277"/>
    <w:rsid w:val="00297921"/>
    <w:rsid w:val="002A0339"/>
    <w:rsid w:val="002A0529"/>
    <w:rsid w:val="002A0AC1"/>
    <w:rsid w:val="002A1A54"/>
    <w:rsid w:val="002A2A1F"/>
    <w:rsid w:val="002A50EC"/>
    <w:rsid w:val="002A6636"/>
    <w:rsid w:val="002A7681"/>
    <w:rsid w:val="002A7CB2"/>
    <w:rsid w:val="002B0E1B"/>
    <w:rsid w:val="002B0EFA"/>
    <w:rsid w:val="002B2626"/>
    <w:rsid w:val="002B3B3D"/>
    <w:rsid w:val="002B45FA"/>
    <w:rsid w:val="002B4EC1"/>
    <w:rsid w:val="002B7DC1"/>
    <w:rsid w:val="002C2403"/>
    <w:rsid w:val="002C2CC8"/>
    <w:rsid w:val="002C3E8A"/>
    <w:rsid w:val="002C5C0E"/>
    <w:rsid w:val="002C5DEA"/>
    <w:rsid w:val="002C6182"/>
    <w:rsid w:val="002C6B14"/>
    <w:rsid w:val="002C6F6D"/>
    <w:rsid w:val="002C7992"/>
    <w:rsid w:val="002D1A82"/>
    <w:rsid w:val="002D1CBF"/>
    <w:rsid w:val="002D2B86"/>
    <w:rsid w:val="002D2F90"/>
    <w:rsid w:val="002D36A1"/>
    <w:rsid w:val="002D36EA"/>
    <w:rsid w:val="002D53E4"/>
    <w:rsid w:val="002D6EF4"/>
    <w:rsid w:val="002D7FD9"/>
    <w:rsid w:val="002E027E"/>
    <w:rsid w:val="002E142B"/>
    <w:rsid w:val="002E6319"/>
    <w:rsid w:val="002E6FF8"/>
    <w:rsid w:val="002E727E"/>
    <w:rsid w:val="002E7F9F"/>
    <w:rsid w:val="002F1094"/>
    <w:rsid w:val="002F1877"/>
    <w:rsid w:val="002F2FEF"/>
    <w:rsid w:val="002F3561"/>
    <w:rsid w:val="002F407B"/>
    <w:rsid w:val="002F4A80"/>
    <w:rsid w:val="002F533D"/>
    <w:rsid w:val="002F5649"/>
    <w:rsid w:val="002F5738"/>
    <w:rsid w:val="002F5776"/>
    <w:rsid w:val="002F7BFE"/>
    <w:rsid w:val="003004B1"/>
    <w:rsid w:val="0030088E"/>
    <w:rsid w:val="00305033"/>
    <w:rsid w:val="0030693F"/>
    <w:rsid w:val="00306BC9"/>
    <w:rsid w:val="00310F00"/>
    <w:rsid w:val="00311051"/>
    <w:rsid w:val="003139FC"/>
    <w:rsid w:val="003148DD"/>
    <w:rsid w:val="003148E1"/>
    <w:rsid w:val="00314B93"/>
    <w:rsid w:val="00316571"/>
    <w:rsid w:val="00316A1D"/>
    <w:rsid w:val="00316EFA"/>
    <w:rsid w:val="00317E24"/>
    <w:rsid w:val="003202E9"/>
    <w:rsid w:val="003203CF"/>
    <w:rsid w:val="003205F5"/>
    <w:rsid w:val="00321D45"/>
    <w:rsid w:val="0032249F"/>
    <w:rsid w:val="00322A54"/>
    <w:rsid w:val="00324098"/>
    <w:rsid w:val="0032560E"/>
    <w:rsid w:val="003257BB"/>
    <w:rsid w:val="0032660C"/>
    <w:rsid w:val="0032680E"/>
    <w:rsid w:val="003301A7"/>
    <w:rsid w:val="00332214"/>
    <w:rsid w:val="00332BDF"/>
    <w:rsid w:val="00333B7B"/>
    <w:rsid w:val="00334B0E"/>
    <w:rsid w:val="00335538"/>
    <w:rsid w:val="00335F7C"/>
    <w:rsid w:val="00337FA1"/>
    <w:rsid w:val="00340DC0"/>
    <w:rsid w:val="0034134C"/>
    <w:rsid w:val="00341903"/>
    <w:rsid w:val="003430C9"/>
    <w:rsid w:val="00343F9C"/>
    <w:rsid w:val="00345A99"/>
    <w:rsid w:val="0034700A"/>
    <w:rsid w:val="00347376"/>
    <w:rsid w:val="00350050"/>
    <w:rsid w:val="003505BF"/>
    <w:rsid w:val="003512EB"/>
    <w:rsid w:val="00352558"/>
    <w:rsid w:val="003546D0"/>
    <w:rsid w:val="003554FB"/>
    <w:rsid w:val="00356340"/>
    <w:rsid w:val="00356A21"/>
    <w:rsid w:val="00357F3E"/>
    <w:rsid w:val="003601C2"/>
    <w:rsid w:val="00360481"/>
    <w:rsid w:val="00362083"/>
    <w:rsid w:val="00362AE7"/>
    <w:rsid w:val="00362E75"/>
    <w:rsid w:val="00363694"/>
    <w:rsid w:val="003639D3"/>
    <w:rsid w:val="00363A80"/>
    <w:rsid w:val="00366FC3"/>
    <w:rsid w:val="00370846"/>
    <w:rsid w:val="003712B8"/>
    <w:rsid w:val="0037246F"/>
    <w:rsid w:val="00372B40"/>
    <w:rsid w:val="00372BC2"/>
    <w:rsid w:val="003731C5"/>
    <w:rsid w:val="0037360F"/>
    <w:rsid w:val="00373B70"/>
    <w:rsid w:val="00374004"/>
    <w:rsid w:val="0037443D"/>
    <w:rsid w:val="00374ED3"/>
    <w:rsid w:val="0037515F"/>
    <w:rsid w:val="00375FF0"/>
    <w:rsid w:val="00377764"/>
    <w:rsid w:val="003802FC"/>
    <w:rsid w:val="003812E0"/>
    <w:rsid w:val="0038186C"/>
    <w:rsid w:val="00385083"/>
    <w:rsid w:val="0038587C"/>
    <w:rsid w:val="00385E31"/>
    <w:rsid w:val="00386B21"/>
    <w:rsid w:val="0038747B"/>
    <w:rsid w:val="00391295"/>
    <w:rsid w:val="003913F3"/>
    <w:rsid w:val="003925ED"/>
    <w:rsid w:val="00393952"/>
    <w:rsid w:val="00395E4B"/>
    <w:rsid w:val="00396877"/>
    <w:rsid w:val="00396A7A"/>
    <w:rsid w:val="003A0266"/>
    <w:rsid w:val="003A399B"/>
    <w:rsid w:val="003A3DE7"/>
    <w:rsid w:val="003A4016"/>
    <w:rsid w:val="003A42FC"/>
    <w:rsid w:val="003B0D78"/>
    <w:rsid w:val="003B1155"/>
    <w:rsid w:val="003B1259"/>
    <w:rsid w:val="003B16C3"/>
    <w:rsid w:val="003B2FD2"/>
    <w:rsid w:val="003B300E"/>
    <w:rsid w:val="003B5CA3"/>
    <w:rsid w:val="003B609C"/>
    <w:rsid w:val="003B6D78"/>
    <w:rsid w:val="003B74AF"/>
    <w:rsid w:val="003B7B62"/>
    <w:rsid w:val="003B7F4D"/>
    <w:rsid w:val="003C04CF"/>
    <w:rsid w:val="003C0FA7"/>
    <w:rsid w:val="003C36E6"/>
    <w:rsid w:val="003C3F61"/>
    <w:rsid w:val="003C451E"/>
    <w:rsid w:val="003C4E95"/>
    <w:rsid w:val="003C6995"/>
    <w:rsid w:val="003C7A7B"/>
    <w:rsid w:val="003D0531"/>
    <w:rsid w:val="003D063C"/>
    <w:rsid w:val="003D11F7"/>
    <w:rsid w:val="003D3D3E"/>
    <w:rsid w:val="003D5AB9"/>
    <w:rsid w:val="003D725F"/>
    <w:rsid w:val="003D73AA"/>
    <w:rsid w:val="003D7B3C"/>
    <w:rsid w:val="003E19C9"/>
    <w:rsid w:val="003E69EC"/>
    <w:rsid w:val="003E6AFA"/>
    <w:rsid w:val="003E70FD"/>
    <w:rsid w:val="003F0C4E"/>
    <w:rsid w:val="003F1110"/>
    <w:rsid w:val="003F16BA"/>
    <w:rsid w:val="003F2687"/>
    <w:rsid w:val="003F343B"/>
    <w:rsid w:val="003F6CF2"/>
    <w:rsid w:val="003F753C"/>
    <w:rsid w:val="003F7889"/>
    <w:rsid w:val="003F789C"/>
    <w:rsid w:val="003F78D4"/>
    <w:rsid w:val="004003FA"/>
    <w:rsid w:val="00400E81"/>
    <w:rsid w:val="00400FD8"/>
    <w:rsid w:val="0040309C"/>
    <w:rsid w:val="0040353B"/>
    <w:rsid w:val="004041F4"/>
    <w:rsid w:val="00404428"/>
    <w:rsid w:val="00404589"/>
    <w:rsid w:val="004047C3"/>
    <w:rsid w:val="0040555C"/>
    <w:rsid w:val="00406EF6"/>
    <w:rsid w:val="00407F63"/>
    <w:rsid w:val="004132A2"/>
    <w:rsid w:val="00413317"/>
    <w:rsid w:val="004165B1"/>
    <w:rsid w:val="00416676"/>
    <w:rsid w:val="004201F8"/>
    <w:rsid w:val="0042103C"/>
    <w:rsid w:val="004228DB"/>
    <w:rsid w:val="00423233"/>
    <w:rsid w:val="00427636"/>
    <w:rsid w:val="0042789B"/>
    <w:rsid w:val="004318C1"/>
    <w:rsid w:val="00431AA9"/>
    <w:rsid w:val="00431DEA"/>
    <w:rsid w:val="004334E6"/>
    <w:rsid w:val="00435AC7"/>
    <w:rsid w:val="00436732"/>
    <w:rsid w:val="00440D5F"/>
    <w:rsid w:val="0044266E"/>
    <w:rsid w:val="00442AD5"/>
    <w:rsid w:val="00443ADF"/>
    <w:rsid w:val="00444197"/>
    <w:rsid w:val="00444324"/>
    <w:rsid w:val="00445134"/>
    <w:rsid w:val="00445E6F"/>
    <w:rsid w:val="0045005C"/>
    <w:rsid w:val="00453152"/>
    <w:rsid w:val="0045492E"/>
    <w:rsid w:val="00455628"/>
    <w:rsid w:val="0046029A"/>
    <w:rsid w:val="00460453"/>
    <w:rsid w:val="00460FBF"/>
    <w:rsid w:val="00462D33"/>
    <w:rsid w:val="00464A06"/>
    <w:rsid w:val="00464C89"/>
    <w:rsid w:val="00464C8D"/>
    <w:rsid w:val="004656A4"/>
    <w:rsid w:val="00465772"/>
    <w:rsid w:val="004700FF"/>
    <w:rsid w:val="00470C47"/>
    <w:rsid w:val="0047253C"/>
    <w:rsid w:val="004726B9"/>
    <w:rsid w:val="00472AB3"/>
    <w:rsid w:val="00472BBC"/>
    <w:rsid w:val="00473616"/>
    <w:rsid w:val="00474A93"/>
    <w:rsid w:val="00476704"/>
    <w:rsid w:val="00477A0A"/>
    <w:rsid w:val="00480B17"/>
    <w:rsid w:val="00481553"/>
    <w:rsid w:val="00482005"/>
    <w:rsid w:val="004822C3"/>
    <w:rsid w:val="00484057"/>
    <w:rsid w:val="00484062"/>
    <w:rsid w:val="00484B99"/>
    <w:rsid w:val="00484DB6"/>
    <w:rsid w:val="00485990"/>
    <w:rsid w:val="00487F08"/>
    <w:rsid w:val="0049052B"/>
    <w:rsid w:val="00491296"/>
    <w:rsid w:val="00491CD4"/>
    <w:rsid w:val="00492F3D"/>
    <w:rsid w:val="00494618"/>
    <w:rsid w:val="00494C2A"/>
    <w:rsid w:val="00494E33"/>
    <w:rsid w:val="00495853"/>
    <w:rsid w:val="004971A2"/>
    <w:rsid w:val="00497B0D"/>
    <w:rsid w:val="004A1626"/>
    <w:rsid w:val="004A1820"/>
    <w:rsid w:val="004A1C55"/>
    <w:rsid w:val="004A2EEC"/>
    <w:rsid w:val="004A2F98"/>
    <w:rsid w:val="004A3529"/>
    <w:rsid w:val="004A5721"/>
    <w:rsid w:val="004A5D94"/>
    <w:rsid w:val="004A5E61"/>
    <w:rsid w:val="004A65C1"/>
    <w:rsid w:val="004B008A"/>
    <w:rsid w:val="004B0E21"/>
    <w:rsid w:val="004B1E65"/>
    <w:rsid w:val="004B2C62"/>
    <w:rsid w:val="004B4649"/>
    <w:rsid w:val="004B5088"/>
    <w:rsid w:val="004B7F50"/>
    <w:rsid w:val="004C191B"/>
    <w:rsid w:val="004C1E4F"/>
    <w:rsid w:val="004C3127"/>
    <w:rsid w:val="004C4DD1"/>
    <w:rsid w:val="004C5823"/>
    <w:rsid w:val="004C6C91"/>
    <w:rsid w:val="004C770E"/>
    <w:rsid w:val="004D0EB6"/>
    <w:rsid w:val="004D1C8C"/>
    <w:rsid w:val="004D2167"/>
    <w:rsid w:val="004D32AB"/>
    <w:rsid w:val="004D450C"/>
    <w:rsid w:val="004D5C31"/>
    <w:rsid w:val="004E08C7"/>
    <w:rsid w:val="004E158B"/>
    <w:rsid w:val="004E1882"/>
    <w:rsid w:val="004E34D1"/>
    <w:rsid w:val="004E6862"/>
    <w:rsid w:val="004E7285"/>
    <w:rsid w:val="004E7650"/>
    <w:rsid w:val="004F0692"/>
    <w:rsid w:val="004F0BA3"/>
    <w:rsid w:val="004F177A"/>
    <w:rsid w:val="004F29F3"/>
    <w:rsid w:val="004F2A6D"/>
    <w:rsid w:val="004F3530"/>
    <w:rsid w:val="004F39AE"/>
    <w:rsid w:val="004F507A"/>
    <w:rsid w:val="004F5D7A"/>
    <w:rsid w:val="004F76AA"/>
    <w:rsid w:val="0050087C"/>
    <w:rsid w:val="0050264C"/>
    <w:rsid w:val="005049CF"/>
    <w:rsid w:val="00505344"/>
    <w:rsid w:val="00505A9F"/>
    <w:rsid w:val="00507F45"/>
    <w:rsid w:val="0051010F"/>
    <w:rsid w:val="0051097D"/>
    <w:rsid w:val="00511D34"/>
    <w:rsid w:val="005156C5"/>
    <w:rsid w:val="00516A4E"/>
    <w:rsid w:val="00520810"/>
    <w:rsid w:val="00522EB6"/>
    <w:rsid w:val="00523CBD"/>
    <w:rsid w:val="005244B3"/>
    <w:rsid w:val="0052494B"/>
    <w:rsid w:val="005259C2"/>
    <w:rsid w:val="00525FF0"/>
    <w:rsid w:val="00527F53"/>
    <w:rsid w:val="005306BB"/>
    <w:rsid w:val="00533190"/>
    <w:rsid w:val="005333F5"/>
    <w:rsid w:val="00534903"/>
    <w:rsid w:val="0053650E"/>
    <w:rsid w:val="0054276D"/>
    <w:rsid w:val="00544457"/>
    <w:rsid w:val="00545191"/>
    <w:rsid w:val="00550F0B"/>
    <w:rsid w:val="00554130"/>
    <w:rsid w:val="00556251"/>
    <w:rsid w:val="00556A45"/>
    <w:rsid w:val="00557BC2"/>
    <w:rsid w:val="00560F0B"/>
    <w:rsid w:val="00562838"/>
    <w:rsid w:val="005636F3"/>
    <w:rsid w:val="005649AC"/>
    <w:rsid w:val="0056972A"/>
    <w:rsid w:val="005727E1"/>
    <w:rsid w:val="005728E6"/>
    <w:rsid w:val="0057302A"/>
    <w:rsid w:val="005731CF"/>
    <w:rsid w:val="00574741"/>
    <w:rsid w:val="00577551"/>
    <w:rsid w:val="00577929"/>
    <w:rsid w:val="00577C11"/>
    <w:rsid w:val="00577F6B"/>
    <w:rsid w:val="00580068"/>
    <w:rsid w:val="00582974"/>
    <w:rsid w:val="00583972"/>
    <w:rsid w:val="00584B5E"/>
    <w:rsid w:val="00585DE8"/>
    <w:rsid w:val="005866F5"/>
    <w:rsid w:val="00586B8D"/>
    <w:rsid w:val="00586F6E"/>
    <w:rsid w:val="00587E44"/>
    <w:rsid w:val="00590C0A"/>
    <w:rsid w:val="00592408"/>
    <w:rsid w:val="00592E8A"/>
    <w:rsid w:val="00592EBB"/>
    <w:rsid w:val="00594A37"/>
    <w:rsid w:val="00594FBB"/>
    <w:rsid w:val="0059544B"/>
    <w:rsid w:val="0059628E"/>
    <w:rsid w:val="00597156"/>
    <w:rsid w:val="0059787C"/>
    <w:rsid w:val="005A076B"/>
    <w:rsid w:val="005A2F90"/>
    <w:rsid w:val="005A38C2"/>
    <w:rsid w:val="005A40E9"/>
    <w:rsid w:val="005A659B"/>
    <w:rsid w:val="005A71AE"/>
    <w:rsid w:val="005B028D"/>
    <w:rsid w:val="005B0946"/>
    <w:rsid w:val="005B0D89"/>
    <w:rsid w:val="005B16D4"/>
    <w:rsid w:val="005B1923"/>
    <w:rsid w:val="005B3202"/>
    <w:rsid w:val="005B44DA"/>
    <w:rsid w:val="005B456F"/>
    <w:rsid w:val="005B56B2"/>
    <w:rsid w:val="005B6242"/>
    <w:rsid w:val="005B715D"/>
    <w:rsid w:val="005B76B4"/>
    <w:rsid w:val="005B7F3D"/>
    <w:rsid w:val="005C0176"/>
    <w:rsid w:val="005C113B"/>
    <w:rsid w:val="005C2A15"/>
    <w:rsid w:val="005C4B7B"/>
    <w:rsid w:val="005C5209"/>
    <w:rsid w:val="005C5ACD"/>
    <w:rsid w:val="005C5FDA"/>
    <w:rsid w:val="005C649A"/>
    <w:rsid w:val="005C6582"/>
    <w:rsid w:val="005C76FE"/>
    <w:rsid w:val="005D0625"/>
    <w:rsid w:val="005D0A82"/>
    <w:rsid w:val="005D2796"/>
    <w:rsid w:val="005D36D1"/>
    <w:rsid w:val="005D5FA5"/>
    <w:rsid w:val="005D6D47"/>
    <w:rsid w:val="005D7753"/>
    <w:rsid w:val="005D77D9"/>
    <w:rsid w:val="005E0657"/>
    <w:rsid w:val="005E101F"/>
    <w:rsid w:val="005E12CF"/>
    <w:rsid w:val="005E15A5"/>
    <w:rsid w:val="005E1E33"/>
    <w:rsid w:val="005E3472"/>
    <w:rsid w:val="005E3B94"/>
    <w:rsid w:val="005E6386"/>
    <w:rsid w:val="005E6C50"/>
    <w:rsid w:val="005E720D"/>
    <w:rsid w:val="005E77CA"/>
    <w:rsid w:val="005F0BF2"/>
    <w:rsid w:val="005F0E4A"/>
    <w:rsid w:val="005F124F"/>
    <w:rsid w:val="005F6622"/>
    <w:rsid w:val="005F684E"/>
    <w:rsid w:val="006012DF"/>
    <w:rsid w:val="00601D1C"/>
    <w:rsid w:val="00601FA1"/>
    <w:rsid w:val="00603323"/>
    <w:rsid w:val="006056CA"/>
    <w:rsid w:val="0060A75D"/>
    <w:rsid w:val="0061102F"/>
    <w:rsid w:val="00611200"/>
    <w:rsid w:val="0061416C"/>
    <w:rsid w:val="00614838"/>
    <w:rsid w:val="006166AA"/>
    <w:rsid w:val="00616CA4"/>
    <w:rsid w:val="00617108"/>
    <w:rsid w:val="006179ED"/>
    <w:rsid w:val="006201B3"/>
    <w:rsid w:val="00620C40"/>
    <w:rsid w:val="00621046"/>
    <w:rsid w:val="006215AB"/>
    <w:rsid w:val="006223E6"/>
    <w:rsid w:val="00625E1E"/>
    <w:rsid w:val="006270AD"/>
    <w:rsid w:val="006303BE"/>
    <w:rsid w:val="00630978"/>
    <w:rsid w:val="00630BD5"/>
    <w:rsid w:val="006369D3"/>
    <w:rsid w:val="0063739A"/>
    <w:rsid w:val="006416EF"/>
    <w:rsid w:val="0064341D"/>
    <w:rsid w:val="00644AE1"/>
    <w:rsid w:val="0064581B"/>
    <w:rsid w:val="00646442"/>
    <w:rsid w:val="006500C2"/>
    <w:rsid w:val="00650D19"/>
    <w:rsid w:val="00653341"/>
    <w:rsid w:val="0065467B"/>
    <w:rsid w:val="00654DDB"/>
    <w:rsid w:val="00657602"/>
    <w:rsid w:val="00657A26"/>
    <w:rsid w:val="00663023"/>
    <w:rsid w:val="006645BC"/>
    <w:rsid w:val="00666696"/>
    <w:rsid w:val="00670289"/>
    <w:rsid w:val="0067067C"/>
    <w:rsid w:val="006715EE"/>
    <w:rsid w:val="00672FE3"/>
    <w:rsid w:val="00673016"/>
    <w:rsid w:val="00673F63"/>
    <w:rsid w:val="006755D8"/>
    <w:rsid w:val="00676D4C"/>
    <w:rsid w:val="0068413A"/>
    <w:rsid w:val="00685A2E"/>
    <w:rsid w:val="00685E8A"/>
    <w:rsid w:val="00686B2C"/>
    <w:rsid w:val="00686E97"/>
    <w:rsid w:val="006879CA"/>
    <w:rsid w:val="00691A0A"/>
    <w:rsid w:val="00691D6F"/>
    <w:rsid w:val="00694347"/>
    <w:rsid w:val="00695016"/>
    <w:rsid w:val="006A06DE"/>
    <w:rsid w:val="006A11E2"/>
    <w:rsid w:val="006A3FBD"/>
    <w:rsid w:val="006A6008"/>
    <w:rsid w:val="006B193B"/>
    <w:rsid w:val="006B2CF4"/>
    <w:rsid w:val="006B3627"/>
    <w:rsid w:val="006B380D"/>
    <w:rsid w:val="006B4076"/>
    <w:rsid w:val="006B5AFF"/>
    <w:rsid w:val="006B6A05"/>
    <w:rsid w:val="006B74F5"/>
    <w:rsid w:val="006B77CE"/>
    <w:rsid w:val="006C2346"/>
    <w:rsid w:val="006C400B"/>
    <w:rsid w:val="006C40E0"/>
    <w:rsid w:val="006C43E0"/>
    <w:rsid w:val="006C4BA8"/>
    <w:rsid w:val="006D13B4"/>
    <w:rsid w:val="006D1A67"/>
    <w:rsid w:val="006D1BCB"/>
    <w:rsid w:val="006D216B"/>
    <w:rsid w:val="006D2B8C"/>
    <w:rsid w:val="006D2C72"/>
    <w:rsid w:val="006D349C"/>
    <w:rsid w:val="006D57C6"/>
    <w:rsid w:val="006D5A8A"/>
    <w:rsid w:val="006D6089"/>
    <w:rsid w:val="006D708B"/>
    <w:rsid w:val="006E1688"/>
    <w:rsid w:val="006E1B37"/>
    <w:rsid w:val="006E212C"/>
    <w:rsid w:val="006E2146"/>
    <w:rsid w:val="006E3120"/>
    <w:rsid w:val="006E400B"/>
    <w:rsid w:val="006E5777"/>
    <w:rsid w:val="006E6E1B"/>
    <w:rsid w:val="006F0CC5"/>
    <w:rsid w:val="006F0F08"/>
    <w:rsid w:val="006F55C2"/>
    <w:rsid w:val="006F6D10"/>
    <w:rsid w:val="006F7FE0"/>
    <w:rsid w:val="007010DB"/>
    <w:rsid w:val="00706742"/>
    <w:rsid w:val="007071B0"/>
    <w:rsid w:val="00710659"/>
    <w:rsid w:val="0071091D"/>
    <w:rsid w:val="00711F3E"/>
    <w:rsid w:val="007146CD"/>
    <w:rsid w:val="0071486E"/>
    <w:rsid w:val="00715275"/>
    <w:rsid w:val="007204C8"/>
    <w:rsid w:val="007208A0"/>
    <w:rsid w:val="00720A8F"/>
    <w:rsid w:val="00720F63"/>
    <w:rsid w:val="00723F7F"/>
    <w:rsid w:val="007241C4"/>
    <w:rsid w:val="00725121"/>
    <w:rsid w:val="00725500"/>
    <w:rsid w:val="00726B16"/>
    <w:rsid w:val="007274AE"/>
    <w:rsid w:val="0073098B"/>
    <w:rsid w:val="00731432"/>
    <w:rsid w:val="00732715"/>
    <w:rsid w:val="007329CF"/>
    <w:rsid w:val="00733107"/>
    <w:rsid w:val="00735524"/>
    <w:rsid w:val="007367E6"/>
    <w:rsid w:val="00736B97"/>
    <w:rsid w:val="007401EA"/>
    <w:rsid w:val="00741B70"/>
    <w:rsid w:val="00741DC6"/>
    <w:rsid w:val="00742376"/>
    <w:rsid w:val="00742C2D"/>
    <w:rsid w:val="00743BD0"/>
    <w:rsid w:val="00745293"/>
    <w:rsid w:val="007457C7"/>
    <w:rsid w:val="0074696B"/>
    <w:rsid w:val="007513EC"/>
    <w:rsid w:val="0075159D"/>
    <w:rsid w:val="00755B2C"/>
    <w:rsid w:val="00756103"/>
    <w:rsid w:val="007570D6"/>
    <w:rsid w:val="007608E1"/>
    <w:rsid w:val="00761CD6"/>
    <w:rsid w:val="007623E5"/>
    <w:rsid w:val="0076304F"/>
    <w:rsid w:val="00763D84"/>
    <w:rsid w:val="00764E30"/>
    <w:rsid w:val="007671D0"/>
    <w:rsid w:val="007701AE"/>
    <w:rsid w:val="007726C7"/>
    <w:rsid w:val="00773066"/>
    <w:rsid w:val="00773542"/>
    <w:rsid w:val="007745F9"/>
    <w:rsid w:val="00775002"/>
    <w:rsid w:val="00775758"/>
    <w:rsid w:val="00777895"/>
    <w:rsid w:val="0078048F"/>
    <w:rsid w:val="007807D8"/>
    <w:rsid w:val="007838C9"/>
    <w:rsid w:val="00783FFE"/>
    <w:rsid w:val="007843C9"/>
    <w:rsid w:val="00784728"/>
    <w:rsid w:val="00784906"/>
    <w:rsid w:val="00784D1B"/>
    <w:rsid w:val="00786F97"/>
    <w:rsid w:val="00792641"/>
    <w:rsid w:val="0079290A"/>
    <w:rsid w:val="0079324F"/>
    <w:rsid w:val="00794347"/>
    <w:rsid w:val="00797C65"/>
    <w:rsid w:val="007A0EBD"/>
    <w:rsid w:val="007A1E43"/>
    <w:rsid w:val="007A27A0"/>
    <w:rsid w:val="007A2F26"/>
    <w:rsid w:val="007A3454"/>
    <w:rsid w:val="007A366C"/>
    <w:rsid w:val="007A3A9C"/>
    <w:rsid w:val="007A4ADF"/>
    <w:rsid w:val="007A5519"/>
    <w:rsid w:val="007A5824"/>
    <w:rsid w:val="007A6261"/>
    <w:rsid w:val="007A6A52"/>
    <w:rsid w:val="007B1432"/>
    <w:rsid w:val="007B189F"/>
    <w:rsid w:val="007B35EB"/>
    <w:rsid w:val="007B3947"/>
    <w:rsid w:val="007B3ABC"/>
    <w:rsid w:val="007B6810"/>
    <w:rsid w:val="007B6E0D"/>
    <w:rsid w:val="007B77FB"/>
    <w:rsid w:val="007B7BAE"/>
    <w:rsid w:val="007B7C4B"/>
    <w:rsid w:val="007B7D53"/>
    <w:rsid w:val="007C1480"/>
    <w:rsid w:val="007C26D9"/>
    <w:rsid w:val="007C27A7"/>
    <w:rsid w:val="007C47CE"/>
    <w:rsid w:val="007C4F8D"/>
    <w:rsid w:val="007C6F9F"/>
    <w:rsid w:val="007C7741"/>
    <w:rsid w:val="007C7F87"/>
    <w:rsid w:val="007D0123"/>
    <w:rsid w:val="007D04D5"/>
    <w:rsid w:val="007D055E"/>
    <w:rsid w:val="007D0C87"/>
    <w:rsid w:val="007D0F2F"/>
    <w:rsid w:val="007D1ED8"/>
    <w:rsid w:val="007D26EA"/>
    <w:rsid w:val="007D2A66"/>
    <w:rsid w:val="007D2B8E"/>
    <w:rsid w:val="007D4521"/>
    <w:rsid w:val="007D45BD"/>
    <w:rsid w:val="007D4D25"/>
    <w:rsid w:val="007D58A6"/>
    <w:rsid w:val="007D65A6"/>
    <w:rsid w:val="007E0C4E"/>
    <w:rsid w:val="007E1075"/>
    <w:rsid w:val="007E130B"/>
    <w:rsid w:val="007E28DE"/>
    <w:rsid w:val="007E3BB8"/>
    <w:rsid w:val="007E54A2"/>
    <w:rsid w:val="007E5A71"/>
    <w:rsid w:val="007E7346"/>
    <w:rsid w:val="007E79DB"/>
    <w:rsid w:val="007F0DDF"/>
    <w:rsid w:val="007F1CCC"/>
    <w:rsid w:val="007F2553"/>
    <w:rsid w:val="007F4B89"/>
    <w:rsid w:val="007F6574"/>
    <w:rsid w:val="007F65E7"/>
    <w:rsid w:val="007F719E"/>
    <w:rsid w:val="007F7507"/>
    <w:rsid w:val="007F7D61"/>
    <w:rsid w:val="0080150E"/>
    <w:rsid w:val="008018B8"/>
    <w:rsid w:val="00802A11"/>
    <w:rsid w:val="00802D6C"/>
    <w:rsid w:val="0080327E"/>
    <w:rsid w:val="00805456"/>
    <w:rsid w:val="0080554E"/>
    <w:rsid w:val="00805A63"/>
    <w:rsid w:val="0080614E"/>
    <w:rsid w:val="008069EA"/>
    <w:rsid w:val="008107E5"/>
    <w:rsid w:val="008109B8"/>
    <w:rsid w:val="00811A1E"/>
    <w:rsid w:val="00813BE5"/>
    <w:rsid w:val="00813C78"/>
    <w:rsid w:val="008146F8"/>
    <w:rsid w:val="00815A32"/>
    <w:rsid w:val="0081630A"/>
    <w:rsid w:val="008203F0"/>
    <w:rsid w:val="008203F4"/>
    <w:rsid w:val="00820F16"/>
    <w:rsid w:val="00821D7A"/>
    <w:rsid w:val="00821DAA"/>
    <w:rsid w:val="00825A5E"/>
    <w:rsid w:val="00826275"/>
    <w:rsid w:val="008263F2"/>
    <w:rsid w:val="00826549"/>
    <w:rsid w:val="00826630"/>
    <w:rsid w:val="008279A2"/>
    <w:rsid w:val="00827A5F"/>
    <w:rsid w:val="00832069"/>
    <w:rsid w:val="00832EDB"/>
    <w:rsid w:val="008337E9"/>
    <w:rsid w:val="00833E2B"/>
    <w:rsid w:val="00834326"/>
    <w:rsid w:val="00835B77"/>
    <w:rsid w:val="008363C1"/>
    <w:rsid w:val="008408DB"/>
    <w:rsid w:val="00840DD9"/>
    <w:rsid w:val="00841240"/>
    <w:rsid w:val="0084133E"/>
    <w:rsid w:val="00841FEE"/>
    <w:rsid w:val="00842231"/>
    <w:rsid w:val="00843EEF"/>
    <w:rsid w:val="008455F9"/>
    <w:rsid w:val="00845F2D"/>
    <w:rsid w:val="008460BA"/>
    <w:rsid w:val="00846444"/>
    <w:rsid w:val="00847E92"/>
    <w:rsid w:val="00851EB6"/>
    <w:rsid w:val="00853288"/>
    <w:rsid w:val="0085395C"/>
    <w:rsid w:val="00853A77"/>
    <w:rsid w:val="00854DFE"/>
    <w:rsid w:val="00856EAF"/>
    <w:rsid w:val="00857457"/>
    <w:rsid w:val="00861EB9"/>
    <w:rsid w:val="00862870"/>
    <w:rsid w:val="00862AF7"/>
    <w:rsid w:val="00863C28"/>
    <w:rsid w:val="00863F30"/>
    <w:rsid w:val="008648CB"/>
    <w:rsid w:val="00864FC9"/>
    <w:rsid w:val="00865392"/>
    <w:rsid w:val="0087079D"/>
    <w:rsid w:val="0087094C"/>
    <w:rsid w:val="008714BF"/>
    <w:rsid w:val="008714F0"/>
    <w:rsid w:val="00872654"/>
    <w:rsid w:val="00872687"/>
    <w:rsid w:val="0087356E"/>
    <w:rsid w:val="00874780"/>
    <w:rsid w:val="00874AAC"/>
    <w:rsid w:val="00875827"/>
    <w:rsid w:val="00875E40"/>
    <w:rsid w:val="00882EA0"/>
    <w:rsid w:val="008845B2"/>
    <w:rsid w:val="00884CB2"/>
    <w:rsid w:val="0088505F"/>
    <w:rsid w:val="00885BD8"/>
    <w:rsid w:val="00890757"/>
    <w:rsid w:val="00892EEA"/>
    <w:rsid w:val="0089484C"/>
    <w:rsid w:val="00894BA3"/>
    <w:rsid w:val="008952B0"/>
    <w:rsid w:val="00895DC8"/>
    <w:rsid w:val="008976D4"/>
    <w:rsid w:val="008A01FD"/>
    <w:rsid w:val="008A2699"/>
    <w:rsid w:val="008A2B6D"/>
    <w:rsid w:val="008A3BE1"/>
    <w:rsid w:val="008A476B"/>
    <w:rsid w:val="008A4E82"/>
    <w:rsid w:val="008A50ED"/>
    <w:rsid w:val="008A5A8A"/>
    <w:rsid w:val="008A5AAD"/>
    <w:rsid w:val="008A64B9"/>
    <w:rsid w:val="008A6605"/>
    <w:rsid w:val="008A7BB7"/>
    <w:rsid w:val="008A7D3C"/>
    <w:rsid w:val="008B0A6C"/>
    <w:rsid w:val="008B13BA"/>
    <w:rsid w:val="008B216A"/>
    <w:rsid w:val="008B36A6"/>
    <w:rsid w:val="008B5AF2"/>
    <w:rsid w:val="008B5D96"/>
    <w:rsid w:val="008B72F0"/>
    <w:rsid w:val="008C0DF9"/>
    <w:rsid w:val="008C11DC"/>
    <w:rsid w:val="008C1385"/>
    <w:rsid w:val="008C4549"/>
    <w:rsid w:val="008C4AD2"/>
    <w:rsid w:val="008C66B2"/>
    <w:rsid w:val="008C6C52"/>
    <w:rsid w:val="008C6C94"/>
    <w:rsid w:val="008D01E5"/>
    <w:rsid w:val="008D2121"/>
    <w:rsid w:val="008D3129"/>
    <w:rsid w:val="008D54F3"/>
    <w:rsid w:val="008D5526"/>
    <w:rsid w:val="008D5C10"/>
    <w:rsid w:val="008D60FD"/>
    <w:rsid w:val="008D6ACE"/>
    <w:rsid w:val="008E02B7"/>
    <w:rsid w:val="008E3CE2"/>
    <w:rsid w:val="008E404D"/>
    <w:rsid w:val="008E611B"/>
    <w:rsid w:val="008E61A9"/>
    <w:rsid w:val="008E700C"/>
    <w:rsid w:val="008E7F0B"/>
    <w:rsid w:val="008F00CD"/>
    <w:rsid w:val="008F118C"/>
    <w:rsid w:val="008F1671"/>
    <w:rsid w:val="008F1B1B"/>
    <w:rsid w:val="008F21AE"/>
    <w:rsid w:val="008F4865"/>
    <w:rsid w:val="008F4BA2"/>
    <w:rsid w:val="008F67B5"/>
    <w:rsid w:val="008F7509"/>
    <w:rsid w:val="0090070D"/>
    <w:rsid w:val="00900E41"/>
    <w:rsid w:val="00901A79"/>
    <w:rsid w:val="009060EE"/>
    <w:rsid w:val="0090704E"/>
    <w:rsid w:val="00907698"/>
    <w:rsid w:val="00907E5C"/>
    <w:rsid w:val="00907F7D"/>
    <w:rsid w:val="0091053C"/>
    <w:rsid w:val="00911FB4"/>
    <w:rsid w:val="00913470"/>
    <w:rsid w:val="00913D53"/>
    <w:rsid w:val="00914854"/>
    <w:rsid w:val="00916982"/>
    <w:rsid w:val="00916AA7"/>
    <w:rsid w:val="0091744B"/>
    <w:rsid w:val="009174DD"/>
    <w:rsid w:val="00917FD7"/>
    <w:rsid w:val="009220C8"/>
    <w:rsid w:val="00922D0E"/>
    <w:rsid w:val="00922DCC"/>
    <w:rsid w:val="00923BF8"/>
    <w:rsid w:val="00925211"/>
    <w:rsid w:val="00925EF2"/>
    <w:rsid w:val="00926DC5"/>
    <w:rsid w:val="00926F2A"/>
    <w:rsid w:val="00931306"/>
    <w:rsid w:val="00931C13"/>
    <w:rsid w:val="009325A1"/>
    <w:rsid w:val="00932AAA"/>
    <w:rsid w:val="00933AB4"/>
    <w:rsid w:val="00935ACE"/>
    <w:rsid w:val="00935B26"/>
    <w:rsid w:val="00946236"/>
    <w:rsid w:val="00946936"/>
    <w:rsid w:val="00947754"/>
    <w:rsid w:val="009530D0"/>
    <w:rsid w:val="00956A95"/>
    <w:rsid w:val="00957EA2"/>
    <w:rsid w:val="00960C14"/>
    <w:rsid w:val="0096609C"/>
    <w:rsid w:val="0096657D"/>
    <w:rsid w:val="0096678E"/>
    <w:rsid w:val="00966AFC"/>
    <w:rsid w:val="00966B58"/>
    <w:rsid w:val="00971CE4"/>
    <w:rsid w:val="00974C99"/>
    <w:rsid w:val="00975C4A"/>
    <w:rsid w:val="00977687"/>
    <w:rsid w:val="00980413"/>
    <w:rsid w:val="00980A30"/>
    <w:rsid w:val="009826A4"/>
    <w:rsid w:val="00984278"/>
    <w:rsid w:val="00984519"/>
    <w:rsid w:val="0098620E"/>
    <w:rsid w:val="0098637F"/>
    <w:rsid w:val="009875A9"/>
    <w:rsid w:val="00990DB5"/>
    <w:rsid w:val="00991628"/>
    <w:rsid w:val="00991A96"/>
    <w:rsid w:val="0099217C"/>
    <w:rsid w:val="009924B2"/>
    <w:rsid w:val="00993A6E"/>
    <w:rsid w:val="00993B72"/>
    <w:rsid w:val="00993DC1"/>
    <w:rsid w:val="009948CF"/>
    <w:rsid w:val="00995092"/>
    <w:rsid w:val="009953BC"/>
    <w:rsid w:val="00995656"/>
    <w:rsid w:val="009A395C"/>
    <w:rsid w:val="009A5D65"/>
    <w:rsid w:val="009A6146"/>
    <w:rsid w:val="009A618D"/>
    <w:rsid w:val="009A7737"/>
    <w:rsid w:val="009B0E35"/>
    <w:rsid w:val="009B1318"/>
    <w:rsid w:val="009B17EE"/>
    <w:rsid w:val="009B21A1"/>
    <w:rsid w:val="009B38A5"/>
    <w:rsid w:val="009B5B51"/>
    <w:rsid w:val="009B6027"/>
    <w:rsid w:val="009B7346"/>
    <w:rsid w:val="009C09AB"/>
    <w:rsid w:val="009C0A57"/>
    <w:rsid w:val="009C1FF6"/>
    <w:rsid w:val="009C2547"/>
    <w:rsid w:val="009C29F7"/>
    <w:rsid w:val="009C40A1"/>
    <w:rsid w:val="009C5F1A"/>
    <w:rsid w:val="009C648F"/>
    <w:rsid w:val="009C6C15"/>
    <w:rsid w:val="009D0960"/>
    <w:rsid w:val="009D22FC"/>
    <w:rsid w:val="009D25D7"/>
    <w:rsid w:val="009D34E6"/>
    <w:rsid w:val="009D5CEA"/>
    <w:rsid w:val="009D62BF"/>
    <w:rsid w:val="009D7A6D"/>
    <w:rsid w:val="009E0DEF"/>
    <w:rsid w:val="009E1926"/>
    <w:rsid w:val="009E2623"/>
    <w:rsid w:val="009E2921"/>
    <w:rsid w:val="009E2956"/>
    <w:rsid w:val="009E358D"/>
    <w:rsid w:val="009E541E"/>
    <w:rsid w:val="009F0863"/>
    <w:rsid w:val="009F0E35"/>
    <w:rsid w:val="009F402F"/>
    <w:rsid w:val="009F6CF0"/>
    <w:rsid w:val="009F73F8"/>
    <w:rsid w:val="009F772A"/>
    <w:rsid w:val="00A0164D"/>
    <w:rsid w:val="00A01D44"/>
    <w:rsid w:val="00A0256B"/>
    <w:rsid w:val="00A02FBF"/>
    <w:rsid w:val="00A035EE"/>
    <w:rsid w:val="00A03679"/>
    <w:rsid w:val="00A05F39"/>
    <w:rsid w:val="00A1048A"/>
    <w:rsid w:val="00A116DA"/>
    <w:rsid w:val="00A1197C"/>
    <w:rsid w:val="00A127E7"/>
    <w:rsid w:val="00A1306C"/>
    <w:rsid w:val="00A13930"/>
    <w:rsid w:val="00A1475D"/>
    <w:rsid w:val="00A15992"/>
    <w:rsid w:val="00A1723A"/>
    <w:rsid w:val="00A176C1"/>
    <w:rsid w:val="00A2068D"/>
    <w:rsid w:val="00A2295A"/>
    <w:rsid w:val="00A24B5B"/>
    <w:rsid w:val="00A24FE1"/>
    <w:rsid w:val="00A2599A"/>
    <w:rsid w:val="00A272A5"/>
    <w:rsid w:val="00A278E3"/>
    <w:rsid w:val="00A2FD70"/>
    <w:rsid w:val="00A304B0"/>
    <w:rsid w:val="00A31E5E"/>
    <w:rsid w:val="00A32100"/>
    <w:rsid w:val="00A3398E"/>
    <w:rsid w:val="00A34985"/>
    <w:rsid w:val="00A34D4B"/>
    <w:rsid w:val="00A37A48"/>
    <w:rsid w:val="00A415BD"/>
    <w:rsid w:val="00A43610"/>
    <w:rsid w:val="00A43FEC"/>
    <w:rsid w:val="00A44F57"/>
    <w:rsid w:val="00A45CC2"/>
    <w:rsid w:val="00A4750C"/>
    <w:rsid w:val="00A475A0"/>
    <w:rsid w:val="00A50759"/>
    <w:rsid w:val="00A51924"/>
    <w:rsid w:val="00A51DBE"/>
    <w:rsid w:val="00A52577"/>
    <w:rsid w:val="00A528D4"/>
    <w:rsid w:val="00A55828"/>
    <w:rsid w:val="00A55933"/>
    <w:rsid w:val="00A559BB"/>
    <w:rsid w:val="00A56BB2"/>
    <w:rsid w:val="00A5770B"/>
    <w:rsid w:val="00A57AE1"/>
    <w:rsid w:val="00A60A70"/>
    <w:rsid w:val="00A6172D"/>
    <w:rsid w:val="00A6249D"/>
    <w:rsid w:val="00A62A4B"/>
    <w:rsid w:val="00A66B9B"/>
    <w:rsid w:val="00A7016C"/>
    <w:rsid w:val="00A71DF7"/>
    <w:rsid w:val="00A71ECD"/>
    <w:rsid w:val="00A73916"/>
    <w:rsid w:val="00A740E7"/>
    <w:rsid w:val="00A7789F"/>
    <w:rsid w:val="00A80ADB"/>
    <w:rsid w:val="00A8154F"/>
    <w:rsid w:val="00A81A1E"/>
    <w:rsid w:val="00A836E5"/>
    <w:rsid w:val="00A83CBF"/>
    <w:rsid w:val="00A8562E"/>
    <w:rsid w:val="00A8670E"/>
    <w:rsid w:val="00A8684B"/>
    <w:rsid w:val="00A86933"/>
    <w:rsid w:val="00A86D2E"/>
    <w:rsid w:val="00A86DEC"/>
    <w:rsid w:val="00A87FEC"/>
    <w:rsid w:val="00A91B6F"/>
    <w:rsid w:val="00A91E1F"/>
    <w:rsid w:val="00A948D2"/>
    <w:rsid w:val="00A94A58"/>
    <w:rsid w:val="00A9650D"/>
    <w:rsid w:val="00A97311"/>
    <w:rsid w:val="00A97865"/>
    <w:rsid w:val="00AA0BAD"/>
    <w:rsid w:val="00AA2911"/>
    <w:rsid w:val="00AA4608"/>
    <w:rsid w:val="00AA7446"/>
    <w:rsid w:val="00AA749E"/>
    <w:rsid w:val="00AB099C"/>
    <w:rsid w:val="00AB1366"/>
    <w:rsid w:val="00AB1E87"/>
    <w:rsid w:val="00AB2824"/>
    <w:rsid w:val="00AB2E72"/>
    <w:rsid w:val="00AB2E8D"/>
    <w:rsid w:val="00AB598C"/>
    <w:rsid w:val="00AB5B9E"/>
    <w:rsid w:val="00AB649F"/>
    <w:rsid w:val="00AC141D"/>
    <w:rsid w:val="00AC1CBC"/>
    <w:rsid w:val="00AC4E46"/>
    <w:rsid w:val="00AC590B"/>
    <w:rsid w:val="00AC5AC7"/>
    <w:rsid w:val="00AC5D98"/>
    <w:rsid w:val="00AC7935"/>
    <w:rsid w:val="00AC7D16"/>
    <w:rsid w:val="00AD1706"/>
    <w:rsid w:val="00AD1F08"/>
    <w:rsid w:val="00AD4219"/>
    <w:rsid w:val="00AD4C8D"/>
    <w:rsid w:val="00AD6F90"/>
    <w:rsid w:val="00AD7E02"/>
    <w:rsid w:val="00AD7F58"/>
    <w:rsid w:val="00AE01EB"/>
    <w:rsid w:val="00AE03ED"/>
    <w:rsid w:val="00AE09DD"/>
    <w:rsid w:val="00AE0F92"/>
    <w:rsid w:val="00AE1475"/>
    <w:rsid w:val="00AE163E"/>
    <w:rsid w:val="00AE30FB"/>
    <w:rsid w:val="00AE5617"/>
    <w:rsid w:val="00AE63B3"/>
    <w:rsid w:val="00AE7B25"/>
    <w:rsid w:val="00AF2EBF"/>
    <w:rsid w:val="00AF5258"/>
    <w:rsid w:val="00B00C2E"/>
    <w:rsid w:val="00B025E2"/>
    <w:rsid w:val="00B035A6"/>
    <w:rsid w:val="00B04003"/>
    <w:rsid w:val="00B04E28"/>
    <w:rsid w:val="00B067A5"/>
    <w:rsid w:val="00B06A6C"/>
    <w:rsid w:val="00B06CD7"/>
    <w:rsid w:val="00B06E78"/>
    <w:rsid w:val="00B10D83"/>
    <w:rsid w:val="00B11FA9"/>
    <w:rsid w:val="00B1233F"/>
    <w:rsid w:val="00B1550B"/>
    <w:rsid w:val="00B15600"/>
    <w:rsid w:val="00B16D41"/>
    <w:rsid w:val="00B17A6E"/>
    <w:rsid w:val="00B2159C"/>
    <w:rsid w:val="00B21E90"/>
    <w:rsid w:val="00B220DF"/>
    <w:rsid w:val="00B22C43"/>
    <w:rsid w:val="00B234DC"/>
    <w:rsid w:val="00B238E8"/>
    <w:rsid w:val="00B2431F"/>
    <w:rsid w:val="00B25207"/>
    <w:rsid w:val="00B25C8A"/>
    <w:rsid w:val="00B31411"/>
    <w:rsid w:val="00B31C07"/>
    <w:rsid w:val="00B32F03"/>
    <w:rsid w:val="00B33427"/>
    <w:rsid w:val="00B3356E"/>
    <w:rsid w:val="00B350F3"/>
    <w:rsid w:val="00B3515B"/>
    <w:rsid w:val="00B37B3A"/>
    <w:rsid w:val="00B42222"/>
    <w:rsid w:val="00B424FA"/>
    <w:rsid w:val="00B431F1"/>
    <w:rsid w:val="00B45081"/>
    <w:rsid w:val="00B45D73"/>
    <w:rsid w:val="00B45E06"/>
    <w:rsid w:val="00B47BF6"/>
    <w:rsid w:val="00B51756"/>
    <w:rsid w:val="00B53662"/>
    <w:rsid w:val="00B548A5"/>
    <w:rsid w:val="00B55CDE"/>
    <w:rsid w:val="00B56FC2"/>
    <w:rsid w:val="00B615B3"/>
    <w:rsid w:val="00B61CDB"/>
    <w:rsid w:val="00B61D22"/>
    <w:rsid w:val="00B6436A"/>
    <w:rsid w:val="00B64C6E"/>
    <w:rsid w:val="00B65CDE"/>
    <w:rsid w:val="00B667F7"/>
    <w:rsid w:val="00B66E7D"/>
    <w:rsid w:val="00B67333"/>
    <w:rsid w:val="00B67851"/>
    <w:rsid w:val="00B6792B"/>
    <w:rsid w:val="00B7120A"/>
    <w:rsid w:val="00B72AE1"/>
    <w:rsid w:val="00B7424B"/>
    <w:rsid w:val="00B74849"/>
    <w:rsid w:val="00B74C6F"/>
    <w:rsid w:val="00B74D26"/>
    <w:rsid w:val="00B754B0"/>
    <w:rsid w:val="00B75947"/>
    <w:rsid w:val="00B77110"/>
    <w:rsid w:val="00B772EF"/>
    <w:rsid w:val="00B80A8E"/>
    <w:rsid w:val="00B81A94"/>
    <w:rsid w:val="00B81BD7"/>
    <w:rsid w:val="00B81D19"/>
    <w:rsid w:val="00B83D58"/>
    <w:rsid w:val="00B84798"/>
    <w:rsid w:val="00B85D1B"/>
    <w:rsid w:val="00B87A9A"/>
    <w:rsid w:val="00B8EDC4"/>
    <w:rsid w:val="00B924A9"/>
    <w:rsid w:val="00B92E3D"/>
    <w:rsid w:val="00B93FA5"/>
    <w:rsid w:val="00B95794"/>
    <w:rsid w:val="00B95F3F"/>
    <w:rsid w:val="00B9679D"/>
    <w:rsid w:val="00B97945"/>
    <w:rsid w:val="00B97CA9"/>
    <w:rsid w:val="00BA0EDA"/>
    <w:rsid w:val="00BA1692"/>
    <w:rsid w:val="00BA2E7C"/>
    <w:rsid w:val="00BA30D5"/>
    <w:rsid w:val="00BA33AC"/>
    <w:rsid w:val="00BA34EC"/>
    <w:rsid w:val="00BA36F4"/>
    <w:rsid w:val="00BA3CCD"/>
    <w:rsid w:val="00BA4065"/>
    <w:rsid w:val="00BA4376"/>
    <w:rsid w:val="00BA52F6"/>
    <w:rsid w:val="00BA5737"/>
    <w:rsid w:val="00BA5764"/>
    <w:rsid w:val="00BA7515"/>
    <w:rsid w:val="00BA7D6A"/>
    <w:rsid w:val="00BB0244"/>
    <w:rsid w:val="00BB0B3B"/>
    <w:rsid w:val="00BB13BC"/>
    <w:rsid w:val="00BB14D7"/>
    <w:rsid w:val="00BB19DD"/>
    <w:rsid w:val="00BB2ED6"/>
    <w:rsid w:val="00BB4757"/>
    <w:rsid w:val="00BB6D23"/>
    <w:rsid w:val="00BB6DA3"/>
    <w:rsid w:val="00BC1EA0"/>
    <w:rsid w:val="00BC63FF"/>
    <w:rsid w:val="00BC6477"/>
    <w:rsid w:val="00BC7884"/>
    <w:rsid w:val="00BC7FEC"/>
    <w:rsid w:val="00BD0F48"/>
    <w:rsid w:val="00BD1918"/>
    <w:rsid w:val="00BD25B7"/>
    <w:rsid w:val="00BD27B9"/>
    <w:rsid w:val="00BD2E3A"/>
    <w:rsid w:val="00BD5952"/>
    <w:rsid w:val="00BD652A"/>
    <w:rsid w:val="00BD70D2"/>
    <w:rsid w:val="00BD71C4"/>
    <w:rsid w:val="00BE1459"/>
    <w:rsid w:val="00BE226D"/>
    <w:rsid w:val="00BE3FEA"/>
    <w:rsid w:val="00BE5BCB"/>
    <w:rsid w:val="00BE5F8F"/>
    <w:rsid w:val="00BE7369"/>
    <w:rsid w:val="00BE7E87"/>
    <w:rsid w:val="00BE7F5F"/>
    <w:rsid w:val="00BF334F"/>
    <w:rsid w:val="00BF339B"/>
    <w:rsid w:val="00BF417A"/>
    <w:rsid w:val="00BF51DA"/>
    <w:rsid w:val="00BF60AE"/>
    <w:rsid w:val="00BF63E9"/>
    <w:rsid w:val="00BF65F8"/>
    <w:rsid w:val="00BF7242"/>
    <w:rsid w:val="00C01F86"/>
    <w:rsid w:val="00C03215"/>
    <w:rsid w:val="00C03750"/>
    <w:rsid w:val="00C059A1"/>
    <w:rsid w:val="00C05DE8"/>
    <w:rsid w:val="00C1026B"/>
    <w:rsid w:val="00C107F0"/>
    <w:rsid w:val="00C1098C"/>
    <w:rsid w:val="00C11CFA"/>
    <w:rsid w:val="00C12C38"/>
    <w:rsid w:val="00C13465"/>
    <w:rsid w:val="00C15D87"/>
    <w:rsid w:val="00C17250"/>
    <w:rsid w:val="00C17931"/>
    <w:rsid w:val="00C23321"/>
    <w:rsid w:val="00C236CD"/>
    <w:rsid w:val="00C23788"/>
    <w:rsid w:val="00C24F58"/>
    <w:rsid w:val="00C25645"/>
    <w:rsid w:val="00C261E2"/>
    <w:rsid w:val="00C32907"/>
    <w:rsid w:val="00C33FD7"/>
    <w:rsid w:val="00C342C6"/>
    <w:rsid w:val="00C35C3B"/>
    <w:rsid w:val="00C362BB"/>
    <w:rsid w:val="00C375A0"/>
    <w:rsid w:val="00C37A4B"/>
    <w:rsid w:val="00C37CBD"/>
    <w:rsid w:val="00C4106B"/>
    <w:rsid w:val="00C414DD"/>
    <w:rsid w:val="00C43DB4"/>
    <w:rsid w:val="00C45CA4"/>
    <w:rsid w:val="00C4641E"/>
    <w:rsid w:val="00C4699C"/>
    <w:rsid w:val="00C4750B"/>
    <w:rsid w:val="00C52C99"/>
    <w:rsid w:val="00C539F8"/>
    <w:rsid w:val="00C53A7F"/>
    <w:rsid w:val="00C53ACB"/>
    <w:rsid w:val="00C54553"/>
    <w:rsid w:val="00C54EE8"/>
    <w:rsid w:val="00C564E6"/>
    <w:rsid w:val="00C56C3C"/>
    <w:rsid w:val="00C57280"/>
    <w:rsid w:val="00C57897"/>
    <w:rsid w:val="00C6223B"/>
    <w:rsid w:val="00C62CD6"/>
    <w:rsid w:val="00C62E65"/>
    <w:rsid w:val="00C656DC"/>
    <w:rsid w:val="00C66634"/>
    <w:rsid w:val="00C66FE8"/>
    <w:rsid w:val="00C67572"/>
    <w:rsid w:val="00C67B0D"/>
    <w:rsid w:val="00C70933"/>
    <w:rsid w:val="00C71177"/>
    <w:rsid w:val="00C718CD"/>
    <w:rsid w:val="00C71ACC"/>
    <w:rsid w:val="00C728D6"/>
    <w:rsid w:val="00C745C0"/>
    <w:rsid w:val="00C76FDD"/>
    <w:rsid w:val="00C800D4"/>
    <w:rsid w:val="00C8090D"/>
    <w:rsid w:val="00C81278"/>
    <w:rsid w:val="00C81404"/>
    <w:rsid w:val="00C81997"/>
    <w:rsid w:val="00C81B63"/>
    <w:rsid w:val="00C83465"/>
    <w:rsid w:val="00C83600"/>
    <w:rsid w:val="00C83F03"/>
    <w:rsid w:val="00C84C3F"/>
    <w:rsid w:val="00C84F6C"/>
    <w:rsid w:val="00C87CFF"/>
    <w:rsid w:val="00C8C128"/>
    <w:rsid w:val="00C90ED9"/>
    <w:rsid w:val="00C93D52"/>
    <w:rsid w:val="00C9454E"/>
    <w:rsid w:val="00C95ECE"/>
    <w:rsid w:val="00C96390"/>
    <w:rsid w:val="00C966AB"/>
    <w:rsid w:val="00CA1B4A"/>
    <w:rsid w:val="00CA2159"/>
    <w:rsid w:val="00CA3491"/>
    <w:rsid w:val="00CA37DF"/>
    <w:rsid w:val="00CA3CBF"/>
    <w:rsid w:val="00CA6653"/>
    <w:rsid w:val="00CA73BE"/>
    <w:rsid w:val="00CB0133"/>
    <w:rsid w:val="00CB0CD3"/>
    <w:rsid w:val="00CB2C6D"/>
    <w:rsid w:val="00CB4588"/>
    <w:rsid w:val="00CB47CD"/>
    <w:rsid w:val="00CB4E15"/>
    <w:rsid w:val="00CB73A2"/>
    <w:rsid w:val="00CB776A"/>
    <w:rsid w:val="00CC04A0"/>
    <w:rsid w:val="00CC1A6B"/>
    <w:rsid w:val="00CC2F1A"/>
    <w:rsid w:val="00CC3C95"/>
    <w:rsid w:val="00CC737C"/>
    <w:rsid w:val="00CC8329"/>
    <w:rsid w:val="00CD0732"/>
    <w:rsid w:val="00CD2AC6"/>
    <w:rsid w:val="00CD2E3B"/>
    <w:rsid w:val="00CD36CE"/>
    <w:rsid w:val="00CD3F4F"/>
    <w:rsid w:val="00CD4A22"/>
    <w:rsid w:val="00CE2F13"/>
    <w:rsid w:val="00CE3662"/>
    <w:rsid w:val="00CE4E5B"/>
    <w:rsid w:val="00CE5C53"/>
    <w:rsid w:val="00CE7581"/>
    <w:rsid w:val="00CF53AF"/>
    <w:rsid w:val="00CF67A8"/>
    <w:rsid w:val="00CF6B42"/>
    <w:rsid w:val="00D00181"/>
    <w:rsid w:val="00D00704"/>
    <w:rsid w:val="00D00CB7"/>
    <w:rsid w:val="00D01F30"/>
    <w:rsid w:val="00D0338F"/>
    <w:rsid w:val="00D0399F"/>
    <w:rsid w:val="00D03E31"/>
    <w:rsid w:val="00D10040"/>
    <w:rsid w:val="00D10480"/>
    <w:rsid w:val="00D11258"/>
    <w:rsid w:val="00D13161"/>
    <w:rsid w:val="00D1495A"/>
    <w:rsid w:val="00D14B92"/>
    <w:rsid w:val="00D16581"/>
    <w:rsid w:val="00D1680D"/>
    <w:rsid w:val="00D20713"/>
    <w:rsid w:val="00D20F76"/>
    <w:rsid w:val="00D229E6"/>
    <w:rsid w:val="00D23B85"/>
    <w:rsid w:val="00D23DE6"/>
    <w:rsid w:val="00D243F5"/>
    <w:rsid w:val="00D3096E"/>
    <w:rsid w:val="00D329F6"/>
    <w:rsid w:val="00D33068"/>
    <w:rsid w:val="00D34A1D"/>
    <w:rsid w:val="00D36419"/>
    <w:rsid w:val="00D37612"/>
    <w:rsid w:val="00D400CB"/>
    <w:rsid w:val="00D417E7"/>
    <w:rsid w:val="00D4200C"/>
    <w:rsid w:val="00D42196"/>
    <w:rsid w:val="00D43A9E"/>
    <w:rsid w:val="00D44558"/>
    <w:rsid w:val="00D4675F"/>
    <w:rsid w:val="00D51C94"/>
    <w:rsid w:val="00D520EE"/>
    <w:rsid w:val="00D5215A"/>
    <w:rsid w:val="00D52892"/>
    <w:rsid w:val="00D52C98"/>
    <w:rsid w:val="00D53B01"/>
    <w:rsid w:val="00D55E9F"/>
    <w:rsid w:val="00D55F7A"/>
    <w:rsid w:val="00D563F7"/>
    <w:rsid w:val="00D56CDB"/>
    <w:rsid w:val="00D57405"/>
    <w:rsid w:val="00D6091A"/>
    <w:rsid w:val="00D60D8F"/>
    <w:rsid w:val="00D60FAD"/>
    <w:rsid w:val="00D615CB"/>
    <w:rsid w:val="00D62015"/>
    <w:rsid w:val="00D626A4"/>
    <w:rsid w:val="00D64650"/>
    <w:rsid w:val="00D6579F"/>
    <w:rsid w:val="00D668EC"/>
    <w:rsid w:val="00D6697A"/>
    <w:rsid w:val="00D675F6"/>
    <w:rsid w:val="00D70723"/>
    <w:rsid w:val="00D71975"/>
    <w:rsid w:val="00D73C4F"/>
    <w:rsid w:val="00D75CC5"/>
    <w:rsid w:val="00D76781"/>
    <w:rsid w:val="00D77F4B"/>
    <w:rsid w:val="00D811B9"/>
    <w:rsid w:val="00D820D6"/>
    <w:rsid w:val="00D8253A"/>
    <w:rsid w:val="00D835F1"/>
    <w:rsid w:val="00D837D0"/>
    <w:rsid w:val="00D8390F"/>
    <w:rsid w:val="00D8452F"/>
    <w:rsid w:val="00D85905"/>
    <w:rsid w:val="00D86A09"/>
    <w:rsid w:val="00D90D02"/>
    <w:rsid w:val="00D922DA"/>
    <w:rsid w:val="00D93D9A"/>
    <w:rsid w:val="00D947F5"/>
    <w:rsid w:val="00D95466"/>
    <w:rsid w:val="00D95E03"/>
    <w:rsid w:val="00DA08AF"/>
    <w:rsid w:val="00DA0A68"/>
    <w:rsid w:val="00DA1A40"/>
    <w:rsid w:val="00DA27EE"/>
    <w:rsid w:val="00DA44DE"/>
    <w:rsid w:val="00DA5AFC"/>
    <w:rsid w:val="00DA5C2B"/>
    <w:rsid w:val="00DA6692"/>
    <w:rsid w:val="00DB2A0F"/>
    <w:rsid w:val="00DB313B"/>
    <w:rsid w:val="00DB384A"/>
    <w:rsid w:val="00DB5313"/>
    <w:rsid w:val="00DB6416"/>
    <w:rsid w:val="00DB6A3D"/>
    <w:rsid w:val="00DC0663"/>
    <w:rsid w:val="00DC0D3F"/>
    <w:rsid w:val="00DC1D43"/>
    <w:rsid w:val="00DC23D1"/>
    <w:rsid w:val="00DC264E"/>
    <w:rsid w:val="00DC3245"/>
    <w:rsid w:val="00DC3A70"/>
    <w:rsid w:val="00DC3F66"/>
    <w:rsid w:val="00DC4E9F"/>
    <w:rsid w:val="00DC54A1"/>
    <w:rsid w:val="00DC749D"/>
    <w:rsid w:val="00DC7E9F"/>
    <w:rsid w:val="00DD08B8"/>
    <w:rsid w:val="00DD0E7B"/>
    <w:rsid w:val="00DD212D"/>
    <w:rsid w:val="00DD235E"/>
    <w:rsid w:val="00DD23D8"/>
    <w:rsid w:val="00DD332E"/>
    <w:rsid w:val="00DD3361"/>
    <w:rsid w:val="00DD38FB"/>
    <w:rsid w:val="00DD3CE3"/>
    <w:rsid w:val="00DD3F93"/>
    <w:rsid w:val="00DE26F5"/>
    <w:rsid w:val="00DE3AF0"/>
    <w:rsid w:val="00DE442D"/>
    <w:rsid w:val="00DE6F57"/>
    <w:rsid w:val="00DE795C"/>
    <w:rsid w:val="00DF0948"/>
    <w:rsid w:val="00DF0F31"/>
    <w:rsid w:val="00DF1433"/>
    <w:rsid w:val="00DF312A"/>
    <w:rsid w:val="00DF34DE"/>
    <w:rsid w:val="00DF382F"/>
    <w:rsid w:val="00DF3C56"/>
    <w:rsid w:val="00DF7577"/>
    <w:rsid w:val="00E00088"/>
    <w:rsid w:val="00E01727"/>
    <w:rsid w:val="00E02739"/>
    <w:rsid w:val="00E030B1"/>
    <w:rsid w:val="00E05E2E"/>
    <w:rsid w:val="00E068CB"/>
    <w:rsid w:val="00E1037F"/>
    <w:rsid w:val="00E103F5"/>
    <w:rsid w:val="00E12E94"/>
    <w:rsid w:val="00E12FBC"/>
    <w:rsid w:val="00E1345D"/>
    <w:rsid w:val="00E14E1F"/>
    <w:rsid w:val="00E1523F"/>
    <w:rsid w:val="00E164B9"/>
    <w:rsid w:val="00E21C34"/>
    <w:rsid w:val="00E21FEE"/>
    <w:rsid w:val="00E24971"/>
    <w:rsid w:val="00E266BF"/>
    <w:rsid w:val="00E26957"/>
    <w:rsid w:val="00E269F9"/>
    <w:rsid w:val="00E310EB"/>
    <w:rsid w:val="00E3122A"/>
    <w:rsid w:val="00E31E1A"/>
    <w:rsid w:val="00E32907"/>
    <w:rsid w:val="00E32FC9"/>
    <w:rsid w:val="00E3640F"/>
    <w:rsid w:val="00E36A7C"/>
    <w:rsid w:val="00E374AE"/>
    <w:rsid w:val="00E37B87"/>
    <w:rsid w:val="00E37EAA"/>
    <w:rsid w:val="00E403A7"/>
    <w:rsid w:val="00E41EAB"/>
    <w:rsid w:val="00E423F5"/>
    <w:rsid w:val="00E43B4D"/>
    <w:rsid w:val="00E43F38"/>
    <w:rsid w:val="00E46476"/>
    <w:rsid w:val="00E46766"/>
    <w:rsid w:val="00E47287"/>
    <w:rsid w:val="00E474AC"/>
    <w:rsid w:val="00E47971"/>
    <w:rsid w:val="00E50721"/>
    <w:rsid w:val="00E553F5"/>
    <w:rsid w:val="00E55961"/>
    <w:rsid w:val="00E564DA"/>
    <w:rsid w:val="00E5789F"/>
    <w:rsid w:val="00E615D9"/>
    <w:rsid w:val="00E63824"/>
    <w:rsid w:val="00E63DB9"/>
    <w:rsid w:val="00E6474E"/>
    <w:rsid w:val="00E64800"/>
    <w:rsid w:val="00E6501F"/>
    <w:rsid w:val="00E71D6B"/>
    <w:rsid w:val="00E720CD"/>
    <w:rsid w:val="00E7412F"/>
    <w:rsid w:val="00E75541"/>
    <w:rsid w:val="00E7721F"/>
    <w:rsid w:val="00E77C9B"/>
    <w:rsid w:val="00E80802"/>
    <w:rsid w:val="00E827EB"/>
    <w:rsid w:val="00E837A1"/>
    <w:rsid w:val="00E83946"/>
    <w:rsid w:val="00E84419"/>
    <w:rsid w:val="00E844A0"/>
    <w:rsid w:val="00E84728"/>
    <w:rsid w:val="00E870C7"/>
    <w:rsid w:val="00E87107"/>
    <w:rsid w:val="00E908EC"/>
    <w:rsid w:val="00E9490A"/>
    <w:rsid w:val="00E94992"/>
    <w:rsid w:val="00E94D18"/>
    <w:rsid w:val="00E95C15"/>
    <w:rsid w:val="00E963A1"/>
    <w:rsid w:val="00E96DE2"/>
    <w:rsid w:val="00E9722D"/>
    <w:rsid w:val="00EA0A48"/>
    <w:rsid w:val="00EA2350"/>
    <w:rsid w:val="00EA2E20"/>
    <w:rsid w:val="00EA4856"/>
    <w:rsid w:val="00EA54DC"/>
    <w:rsid w:val="00EA6065"/>
    <w:rsid w:val="00EA6336"/>
    <w:rsid w:val="00EB17D9"/>
    <w:rsid w:val="00EB2DC7"/>
    <w:rsid w:val="00EB3404"/>
    <w:rsid w:val="00EC0914"/>
    <w:rsid w:val="00EC2388"/>
    <w:rsid w:val="00EC3906"/>
    <w:rsid w:val="00EC3989"/>
    <w:rsid w:val="00EC45BE"/>
    <w:rsid w:val="00ED037A"/>
    <w:rsid w:val="00ED1DFD"/>
    <w:rsid w:val="00ED281B"/>
    <w:rsid w:val="00ED3D94"/>
    <w:rsid w:val="00ED461C"/>
    <w:rsid w:val="00ED4F82"/>
    <w:rsid w:val="00ED6275"/>
    <w:rsid w:val="00ED6CFB"/>
    <w:rsid w:val="00ED7456"/>
    <w:rsid w:val="00EE0F67"/>
    <w:rsid w:val="00EE14C3"/>
    <w:rsid w:val="00EE1E1A"/>
    <w:rsid w:val="00EE20AD"/>
    <w:rsid w:val="00EE22BB"/>
    <w:rsid w:val="00EE26DD"/>
    <w:rsid w:val="00EE4AD9"/>
    <w:rsid w:val="00EF1285"/>
    <w:rsid w:val="00EF49A2"/>
    <w:rsid w:val="00EF5B5A"/>
    <w:rsid w:val="00EF6C00"/>
    <w:rsid w:val="00EF6EF9"/>
    <w:rsid w:val="00EF74DD"/>
    <w:rsid w:val="00F008A3"/>
    <w:rsid w:val="00F016B0"/>
    <w:rsid w:val="00F020DE"/>
    <w:rsid w:val="00F0333E"/>
    <w:rsid w:val="00F03A33"/>
    <w:rsid w:val="00F04C26"/>
    <w:rsid w:val="00F04CC8"/>
    <w:rsid w:val="00F0510F"/>
    <w:rsid w:val="00F063E4"/>
    <w:rsid w:val="00F06A15"/>
    <w:rsid w:val="00F10CE7"/>
    <w:rsid w:val="00F116FA"/>
    <w:rsid w:val="00F11DCA"/>
    <w:rsid w:val="00F11F4C"/>
    <w:rsid w:val="00F1274D"/>
    <w:rsid w:val="00F138CB"/>
    <w:rsid w:val="00F15D4F"/>
    <w:rsid w:val="00F163CD"/>
    <w:rsid w:val="00F169FD"/>
    <w:rsid w:val="00F16A41"/>
    <w:rsid w:val="00F20FE4"/>
    <w:rsid w:val="00F21E7F"/>
    <w:rsid w:val="00F21ED8"/>
    <w:rsid w:val="00F24874"/>
    <w:rsid w:val="00F24E4A"/>
    <w:rsid w:val="00F25A4A"/>
    <w:rsid w:val="00F25E5D"/>
    <w:rsid w:val="00F26096"/>
    <w:rsid w:val="00F261E3"/>
    <w:rsid w:val="00F26C47"/>
    <w:rsid w:val="00F27708"/>
    <w:rsid w:val="00F30F21"/>
    <w:rsid w:val="00F31905"/>
    <w:rsid w:val="00F31F82"/>
    <w:rsid w:val="00F32C16"/>
    <w:rsid w:val="00F33E15"/>
    <w:rsid w:val="00F35989"/>
    <w:rsid w:val="00F35B17"/>
    <w:rsid w:val="00F35E33"/>
    <w:rsid w:val="00F36F5F"/>
    <w:rsid w:val="00F4017F"/>
    <w:rsid w:val="00F409B5"/>
    <w:rsid w:val="00F40BB7"/>
    <w:rsid w:val="00F43701"/>
    <w:rsid w:val="00F43E43"/>
    <w:rsid w:val="00F4453B"/>
    <w:rsid w:val="00F458B0"/>
    <w:rsid w:val="00F4635C"/>
    <w:rsid w:val="00F47007"/>
    <w:rsid w:val="00F506BA"/>
    <w:rsid w:val="00F50894"/>
    <w:rsid w:val="00F53A0C"/>
    <w:rsid w:val="00F5459E"/>
    <w:rsid w:val="00F54D3C"/>
    <w:rsid w:val="00F55CF6"/>
    <w:rsid w:val="00F56689"/>
    <w:rsid w:val="00F6007F"/>
    <w:rsid w:val="00F60E25"/>
    <w:rsid w:val="00F62B9C"/>
    <w:rsid w:val="00F6642B"/>
    <w:rsid w:val="00F7000A"/>
    <w:rsid w:val="00F70DBA"/>
    <w:rsid w:val="00F710C2"/>
    <w:rsid w:val="00F7140E"/>
    <w:rsid w:val="00F73640"/>
    <w:rsid w:val="00F741BC"/>
    <w:rsid w:val="00F74253"/>
    <w:rsid w:val="00F747EA"/>
    <w:rsid w:val="00F756DA"/>
    <w:rsid w:val="00F757CC"/>
    <w:rsid w:val="00F76CCA"/>
    <w:rsid w:val="00F76E5E"/>
    <w:rsid w:val="00F76F52"/>
    <w:rsid w:val="00F77A94"/>
    <w:rsid w:val="00F80AA1"/>
    <w:rsid w:val="00F819CE"/>
    <w:rsid w:val="00F81B02"/>
    <w:rsid w:val="00F821E5"/>
    <w:rsid w:val="00F82332"/>
    <w:rsid w:val="00F853F0"/>
    <w:rsid w:val="00F86850"/>
    <w:rsid w:val="00F879D7"/>
    <w:rsid w:val="00F879DB"/>
    <w:rsid w:val="00F90CFA"/>
    <w:rsid w:val="00F91CA8"/>
    <w:rsid w:val="00F934DA"/>
    <w:rsid w:val="00F95B27"/>
    <w:rsid w:val="00F95E84"/>
    <w:rsid w:val="00F969DC"/>
    <w:rsid w:val="00F97156"/>
    <w:rsid w:val="00F976E5"/>
    <w:rsid w:val="00F97D14"/>
    <w:rsid w:val="00FA12F6"/>
    <w:rsid w:val="00FA237C"/>
    <w:rsid w:val="00FA2B50"/>
    <w:rsid w:val="00FA2FB0"/>
    <w:rsid w:val="00FA44FC"/>
    <w:rsid w:val="00FA4A79"/>
    <w:rsid w:val="00FA5017"/>
    <w:rsid w:val="00FA6F6F"/>
    <w:rsid w:val="00FA762C"/>
    <w:rsid w:val="00FB0F0E"/>
    <w:rsid w:val="00FB1310"/>
    <w:rsid w:val="00FB1DDE"/>
    <w:rsid w:val="00FB43A5"/>
    <w:rsid w:val="00FB501C"/>
    <w:rsid w:val="00FB5BDB"/>
    <w:rsid w:val="00FB5DFD"/>
    <w:rsid w:val="00FB6110"/>
    <w:rsid w:val="00FB61F2"/>
    <w:rsid w:val="00FB680C"/>
    <w:rsid w:val="00FB69AD"/>
    <w:rsid w:val="00FB6DFE"/>
    <w:rsid w:val="00FB7488"/>
    <w:rsid w:val="00FC0A06"/>
    <w:rsid w:val="00FC1B77"/>
    <w:rsid w:val="00FC2466"/>
    <w:rsid w:val="00FC2982"/>
    <w:rsid w:val="00FC2B7B"/>
    <w:rsid w:val="00FC340E"/>
    <w:rsid w:val="00FC3575"/>
    <w:rsid w:val="00FC494C"/>
    <w:rsid w:val="00FC553D"/>
    <w:rsid w:val="00FC572D"/>
    <w:rsid w:val="00FC72A6"/>
    <w:rsid w:val="00FC78B6"/>
    <w:rsid w:val="00FD07C1"/>
    <w:rsid w:val="00FD0CE7"/>
    <w:rsid w:val="00FD3F17"/>
    <w:rsid w:val="00FD580F"/>
    <w:rsid w:val="00FD592F"/>
    <w:rsid w:val="00FD77E9"/>
    <w:rsid w:val="00FD795B"/>
    <w:rsid w:val="00FD7AF7"/>
    <w:rsid w:val="00FE0994"/>
    <w:rsid w:val="00FE224E"/>
    <w:rsid w:val="00FE25E1"/>
    <w:rsid w:val="00FE50BC"/>
    <w:rsid w:val="00FE5A38"/>
    <w:rsid w:val="00FE69EA"/>
    <w:rsid w:val="00FE6BA8"/>
    <w:rsid w:val="00FE6D2F"/>
    <w:rsid w:val="00FE7E68"/>
    <w:rsid w:val="00FF2764"/>
    <w:rsid w:val="00FF40AD"/>
    <w:rsid w:val="00FF4C0D"/>
    <w:rsid w:val="00FF4E9A"/>
    <w:rsid w:val="00FF79AB"/>
    <w:rsid w:val="0108AA96"/>
    <w:rsid w:val="01146A94"/>
    <w:rsid w:val="01180C6A"/>
    <w:rsid w:val="01325997"/>
    <w:rsid w:val="01350BDF"/>
    <w:rsid w:val="013B07A6"/>
    <w:rsid w:val="0148B54B"/>
    <w:rsid w:val="014D5A4C"/>
    <w:rsid w:val="014EC0A1"/>
    <w:rsid w:val="0159F022"/>
    <w:rsid w:val="016CA257"/>
    <w:rsid w:val="01777C64"/>
    <w:rsid w:val="0185DE00"/>
    <w:rsid w:val="018F960B"/>
    <w:rsid w:val="01A83127"/>
    <w:rsid w:val="01AD19CA"/>
    <w:rsid w:val="01B679B7"/>
    <w:rsid w:val="01B85F23"/>
    <w:rsid w:val="01C3E50D"/>
    <w:rsid w:val="01D2DDD8"/>
    <w:rsid w:val="01DE8ED1"/>
    <w:rsid w:val="01E7A2D3"/>
    <w:rsid w:val="01F1328C"/>
    <w:rsid w:val="0217FEA6"/>
    <w:rsid w:val="022B5858"/>
    <w:rsid w:val="023FA273"/>
    <w:rsid w:val="024221B6"/>
    <w:rsid w:val="024F8256"/>
    <w:rsid w:val="0254BE25"/>
    <w:rsid w:val="02651A06"/>
    <w:rsid w:val="02662B66"/>
    <w:rsid w:val="026A29C5"/>
    <w:rsid w:val="02708031"/>
    <w:rsid w:val="0281474A"/>
    <w:rsid w:val="02890240"/>
    <w:rsid w:val="02924CDB"/>
    <w:rsid w:val="02988908"/>
    <w:rsid w:val="02D38408"/>
    <w:rsid w:val="02EFD08B"/>
    <w:rsid w:val="02FB05CA"/>
    <w:rsid w:val="03056A3A"/>
    <w:rsid w:val="03210454"/>
    <w:rsid w:val="032B0772"/>
    <w:rsid w:val="03390CBD"/>
    <w:rsid w:val="034142BF"/>
    <w:rsid w:val="03547FC5"/>
    <w:rsid w:val="035884FD"/>
    <w:rsid w:val="0375FE3C"/>
    <w:rsid w:val="037FB8DA"/>
    <w:rsid w:val="038063B8"/>
    <w:rsid w:val="03815305"/>
    <w:rsid w:val="038E994C"/>
    <w:rsid w:val="038FC34C"/>
    <w:rsid w:val="03A4BEA0"/>
    <w:rsid w:val="03A71807"/>
    <w:rsid w:val="03A964F8"/>
    <w:rsid w:val="03E2C9B5"/>
    <w:rsid w:val="03F59D9D"/>
    <w:rsid w:val="03F62EC6"/>
    <w:rsid w:val="03F80A10"/>
    <w:rsid w:val="03FE5DEF"/>
    <w:rsid w:val="042DE87C"/>
    <w:rsid w:val="04364E4E"/>
    <w:rsid w:val="04366FC9"/>
    <w:rsid w:val="0437AC83"/>
    <w:rsid w:val="04444A3F"/>
    <w:rsid w:val="0450FABA"/>
    <w:rsid w:val="0456AA07"/>
    <w:rsid w:val="0465EAE5"/>
    <w:rsid w:val="047E8895"/>
    <w:rsid w:val="04924300"/>
    <w:rsid w:val="0495A03A"/>
    <w:rsid w:val="04A5FD3E"/>
    <w:rsid w:val="04A785D0"/>
    <w:rsid w:val="04AA39EF"/>
    <w:rsid w:val="04B4F3FF"/>
    <w:rsid w:val="04BDAF0C"/>
    <w:rsid w:val="04D5FBB8"/>
    <w:rsid w:val="04DAAB75"/>
    <w:rsid w:val="04F3DB98"/>
    <w:rsid w:val="04F68511"/>
    <w:rsid w:val="0521DBBF"/>
    <w:rsid w:val="0545094F"/>
    <w:rsid w:val="054F9F68"/>
    <w:rsid w:val="0554137E"/>
    <w:rsid w:val="0556532A"/>
    <w:rsid w:val="055678CF"/>
    <w:rsid w:val="055A3B22"/>
    <w:rsid w:val="057211B0"/>
    <w:rsid w:val="05778F8C"/>
    <w:rsid w:val="05B35651"/>
    <w:rsid w:val="05BC3B78"/>
    <w:rsid w:val="05E0E354"/>
    <w:rsid w:val="05F318FF"/>
    <w:rsid w:val="05FBEF16"/>
    <w:rsid w:val="0605B8E2"/>
    <w:rsid w:val="060A8EC3"/>
    <w:rsid w:val="0621E12A"/>
    <w:rsid w:val="0631200C"/>
    <w:rsid w:val="0632553D"/>
    <w:rsid w:val="065D864A"/>
    <w:rsid w:val="0664BF63"/>
    <w:rsid w:val="066F771E"/>
    <w:rsid w:val="0670AD7F"/>
    <w:rsid w:val="06919F77"/>
    <w:rsid w:val="0694A147"/>
    <w:rsid w:val="06AB256A"/>
    <w:rsid w:val="06B53EFB"/>
    <w:rsid w:val="06CBC499"/>
    <w:rsid w:val="06D7071F"/>
    <w:rsid w:val="06DB7694"/>
    <w:rsid w:val="06EC9DC3"/>
    <w:rsid w:val="070E654A"/>
    <w:rsid w:val="07135FED"/>
    <w:rsid w:val="076E95B6"/>
    <w:rsid w:val="0778F6FF"/>
    <w:rsid w:val="0783EB6E"/>
    <w:rsid w:val="078EC42F"/>
    <w:rsid w:val="0799982B"/>
    <w:rsid w:val="079D8147"/>
    <w:rsid w:val="07AA4BA7"/>
    <w:rsid w:val="07C955A9"/>
    <w:rsid w:val="07DCED81"/>
    <w:rsid w:val="07E1E0F0"/>
    <w:rsid w:val="07E21BC5"/>
    <w:rsid w:val="07F469BB"/>
    <w:rsid w:val="08034442"/>
    <w:rsid w:val="0808ED29"/>
    <w:rsid w:val="081E0759"/>
    <w:rsid w:val="08266AA9"/>
    <w:rsid w:val="08426DDE"/>
    <w:rsid w:val="0843243D"/>
    <w:rsid w:val="084EE19C"/>
    <w:rsid w:val="08617555"/>
    <w:rsid w:val="08689068"/>
    <w:rsid w:val="08741350"/>
    <w:rsid w:val="08999EFA"/>
    <w:rsid w:val="08B16420"/>
    <w:rsid w:val="08B547C8"/>
    <w:rsid w:val="08D31537"/>
    <w:rsid w:val="08E1AD40"/>
    <w:rsid w:val="08E8043B"/>
    <w:rsid w:val="090A13BD"/>
    <w:rsid w:val="09321BB2"/>
    <w:rsid w:val="093B47C1"/>
    <w:rsid w:val="094ADE04"/>
    <w:rsid w:val="0964EAD2"/>
    <w:rsid w:val="0965B423"/>
    <w:rsid w:val="09688B65"/>
    <w:rsid w:val="09737EA5"/>
    <w:rsid w:val="0987AB68"/>
    <w:rsid w:val="0989C19E"/>
    <w:rsid w:val="098FC419"/>
    <w:rsid w:val="09C486AC"/>
    <w:rsid w:val="09F16BA4"/>
    <w:rsid w:val="09F3B7E5"/>
    <w:rsid w:val="0A0EDBC7"/>
    <w:rsid w:val="0A121E74"/>
    <w:rsid w:val="0A1D6AE8"/>
    <w:rsid w:val="0A4A23C5"/>
    <w:rsid w:val="0A4D3481"/>
    <w:rsid w:val="0A77590B"/>
    <w:rsid w:val="0A818266"/>
    <w:rsid w:val="0A90ACEB"/>
    <w:rsid w:val="0A93DC86"/>
    <w:rsid w:val="0A93FB19"/>
    <w:rsid w:val="0A9B041A"/>
    <w:rsid w:val="0AC0D8F1"/>
    <w:rsid w:val="0ADCF88A"/>
    <w:rsid w:val="0AE0A281"/>
    <w:rsid w:val="0B0B0802"/>
    <w:rsid w:val="0B0F698F"/>
    <w:rsid w:val="0B1D3CCE"/>
    <w:rsid w:val="0B2BD4E3"/>
    <w:rsid w:val="0B34FD67"/>
    <w:rsid w:val="0B37C8BC"/>
    <w:rsid w:val="0B427BFA"/>
    <w:rsid w:val="0B4A1DCA"/>
    <w:rsid w:val="0B5161E2"/>
    <w:rsid w:val="0B5C0D45"/>
    <w:rsid w:val="0B70D595"/>
    <w:rsid w:val="0B7BC927"/>
    <w:rsid w:val="0B7D2F23"/>
    <w:rsid w:val="0B8178EA"/>
    <w:rsid w:val="0B8C223E"/>
    <w:rsid w:val="0B8E90E1"/>
    <w:rsid w:val="0B94102F"/>
    <w:rsid w:val="0BAF0ACE"/>
    <w:rsid w:val="0BDB6CFE"/>
    <w:rsid w:val="0BDEF6F7"/>
    <w:rsid w:val="0BF68B9D"/>
    <w:rsid w:val="0BFB4E52"/>
    <w:rsid w:val="0C284AA5"/>
    <w:rsid w:val="0C535C0E"/>
    <w:rsid w:val="0C5A063A"/>
    <w:rsid w:val="0C6097DD"/>
    <w:rsid w:val="0C61C281"/>
    <w:rsid w:val="0C6D6C0B"/>
    <w:rsid w:val="0C7F210B"/>
    <w:rsid w:val="0CB900C6"/>
    <w:rsid w:val="0CBB1B69"/>
    <w:rsid w:val="0CBF4C2A"/>
    <w:rsid w:val="0CBFCB12"/>
    <w:rsid w:val="0CCEBF42"/>
    <w:rsid w:val="0CFC36FC"/>
    <w:rsid w:val="0D092347"/>
    <w:rsid w:val="0D259A64"/>
    <w:rsid w:val="0D2C1A88"/>
    <w:rsid w:val="0D2D8EA8"/>
    <w:rsid w:val="0D35BDF7"/>
    <w:rsid w:val="0D43AD4B"/>
    <w:rsid w:val="0D4C9DBD"/>
    <w:rsid w:val="0D5C467D"/>
    <w:rsid w:val="0D675746"/>
    <w:rsid w:val="0D7151EB"/>
    <w:rsid w:val="0D8118EC"/>
    <w:rsid w:val="0D9DEEB7"/>
    <w:rsid w:val="0DA4EB78"/>
    <w:rsid w:val="0DA8100A"/>
    <w:rsid w:val="0DB98643"/>
    <w:rsid w:val="0DD97026"/>
    <w:rsid w:val="0E16FC2D"/>
    <w:rsid w:val="0E18D516"/>
    <w:rsid w:val="0E2157D3"/>
    <w:rsid w:val="0E2269C4"/>
    <w:rsid w:val="0E2288F2"/>
    <w:rsid w:val="0E273853"/>
    <w:rsid w:val="0E2D72B8"/>
    <w:rsid w:val="0E2FF800"/>
    <w:rsid w:val="0E38732A"/>
    <w:rsid w:val="0E3A476A"/>
    <w:rsid w:val="0E4E694B"/>
    <w:rsid w:val="0E4EE13A"/>
    <w:rsid w:val="0E51AD2D"/>
    <w:rsid w:val="0E64552C"/>
    <w:rsid w:val="0E7C1B83"/>
    <w:rsid w:val="0E80E4C7"/>
    <w:rsid w:val="0E84E348"/>
    <w:rsid w:val="0E862C67"/>
    <w:rsid w:val="0E900C8E"/>
    <w:rsid w:val="0E90AB06"/>
    <w:rsid w:val="0E9B9E22"/>
    <w:rsid w:val="0EA7BBF4"/>
    <w:rsid w:val="0EAB07CD"/>
    <w:rsid w:val="0EBCA9C4"/>
    <w:rsid w:val="0EDDE407"/>
    <w:rsid w:val="0EF83C41"/>
    <w:rsid w:val="0EF88574"/>
    <w:rsid w:val="0F160A8D"/>
    <w:rsid w:val="0F18B0AD"/>
    <w:rsid w:val="0F2002FC"/>
    <w:rsid w:val="0F281F65"/>
    <w:rsid w:val="0F49CDFA"/>
    <w:rsid w:val="0F64B0D1"/>
    <w:rsid w:val="0F925985"/>
    <w:rsid w:val="0FACF0B8"/>
    <w:rsid w:val="0FB04A19"/>
    <w:rsid w:val="0FB1B9F3"/>
    <w:rsid w:val="0FB355A6"/>
    <w:rsid w:val="0FBFB7DF"/>
    <w:rsid w:val="0FE5F84A"/>
    <w:rsid w:val="0FE77365"/>
    <w:rsid w:val="10030EFE"/>
    <w:rsid w:val="1018EBAD"/>
    <w:rsid w:val="10356387"/>
    <w:rsid w:val="1042486A"/>
    <w:rsid w:val="10466EA7"/>
    <w:rsid w:val="10507D81"/>
    <w:rsid w:val="107E4EA2"/>
    <w:rsid w:val="108BACA0"/>
    <w:rsid w:val="10AEDE21"/>
    <w:rsid w:val="10BC7605"/>
    <w:rsid w:val="10FC94BD"/>
    <w:rsid w:val="1111DC41"/>
    <w:rsid w:val="111B4B1A"/>
    <w:rsid w:val="112B21D2"/>
    <w:rsid w:val="112E9A20"/>
    <w:rsid w:val="11457AF6"/>
    <w:rsid w:val="114F2438"/>
    <w:rsid w:val="11501B25"/>
    <w:rsid w:val="1150D83E"/>
    <w:rsid w:val="11561F6B"/>
    <w:rsid w:val="11647C02"/>
    <w:rsid w:val="1168E55D"/>
    <w:rsid w:val="11780172"/>
    <w:rsid w:val="11A52398"/>
    <w:rsid w:val="11A52738"/>
    <w:rsid w:val="11C79126"/>
    <w:rsid w:val="11C9FAF6"/>
    <w:rsid w:val="11CA5DC0"/>
    <w:rsid w:val="11DADCB2"/>
    <w:rsid w:val="11E41F75"/>
    <w:rsid w:val="11E60817"/>
    <w:rsid w:val="11EC6CB1"/>
    <w:rsid w:val="120DC1A6"/>
    <w:rsid w:val="12435D49"/>
    <w:rsid w:val="124575F6"/>
    <w:rsid w:val="12476125"/>
    <w:rsid w:val="12586155"/>
    <w:rsid w:val="12621977"/>
    <w:rsid w:val="126D97AA"/>
    <w:rsid w:val="1275113C"/>
    <w:rsid w:val="12759B57"/>
    <w:rsid w:val="12762923"/>
    <w:rsid w:val="127D366C"/>
    <w:rsid w:val="128DFABC"/>
    <w:rsid w:val="128F41D7"/>
    <w:rsid w:val="12920EBA"/>
    <w:rsid w:val="12B3A171"/>
    <w:rsid w:val="12E7EC15"/>
    <w:rsid w:val="12EC49EC"/>
    <w:rsid w:val="12F3E439"/>
    <w:rsid w:val="1304A939"/>
    <w:rsid w:val="1313A7DB"/>
    <w:rsid w:val="1318D8CB"/>
    <w:rsid w:val="131B197B"/>
    <w:rsid w:val="132E2548"/>
    <w:rsid w:val="1356F38C"/>
    <w:rsid w:val="13673DC8"/>
    <w:rsid w:val="136AD655"/>
    <w:rsid w:val="138615F9"/>
    <w:rsid w:val="13B1FD57"/>
    <w:rsid w:val="13C11269"/>
    <w:rsid w:val="13F2F831"/>
    <w:rsid w:val="13F9220F"/>
    <w:rsid w:val="14086CA0"/>
    <w:rsid w:val="140C3AC3"/>
    <w:rsid w:val="1418932E"/>
    <w:rsid w:val="141D342D"/>
    <w:rsid w:val="1431B910"/>
    <w:rsid w:val="14534BAE"/>
    <w:rsid w:val="14685FC7"/>
    <w:rsid w:val="14705950"/>
    <w:rsid w:val="149FB421"/>
    <w:rsid w:val="14BEC543"/>
    <w:rsid w:val="14CAEB90"/>
    <w:rsid w:val="14D035E3"/>
    <w:rsid w:val="14E08581"/>
    <w:rsid w:val="14EA8967"/>
    <w:rsid w:val="150DA675"/>
    <w:rsid w:val="152E1167"/>
    <w:rsid w:val="1535B8F8"/>
    <w:rsid w:val="1564CEA3"/>
    <w:rsid w:val="156FC8FF"/>
    <w:rsid w:val="157D3887"/>
    <w:rsid w:val="158C7D10"/>
    <w:rsid w:val="1593869F"/>
    <w:rsid w:val="159B47CB"/>
    <w:rsid w:val="15A1D981"/>
    <w:rsid w:val="15BCBD30"/>
    <w:rsid w:val="15CDA358"/>
    <w:rsid w:val="15EB4103"/>
    <w:rsid w:val="16023C21"/>
    <w:rsid w:val="16081607"/>
    <w:rsid w:val="160DA7BC"/>
    <w:rsid w:val="160FE183"/>
    <w:rsid w:val="16123A2B"/>
    <w:rsid w:val="16306541"/>
    <w:rsid w:val="1634414C"/>
    <w:rsid w:val="16351664"/>
    <w:rsid w:val="164A477F"/>
    <w:rsid w:val="164B886F"/>
    <w:rsid w:val="165E9871"/>
    <w:rsid w:val="167C3297"/>
    <w:rsid w:val="167DEAC8"/>
    <w:rsid w:val="1687128F"/>
    <w:rsid w:val="169D1FC0"/>
    <w:rsid w:val="16ACB3DE"/>
    <w:rsid w:val="16B008B4"/>
    <w:rsid w:val="16DA0DFB"/>
    <w:rsid w:val="16DD769D"/>
    <w:rsid w:val="16E3FA4B"/>
    <w:rsid w:val="16E6BA00"/>
    <w:rsid w:val="16EF449D"/>
    <w:rsid w:val="16F6514F"/>
    <w:rsid w:val="1709573A"/>
    <w:rsid w:val="170F4688"/>
    <w:rsid w:val="170F7BE1"/>
    <w:rsid w:val="17252AB5"/>
    <w:rsid w:val="17616BDF"/>
    <w:rsid w:val="1773F0AD"/>
    <w:rsid w:val="17759EC0"/>
    <w:rsid w:val="17911E05"/>
    <w:rsid w:val="17A5AB46"/>
    <w:rsid w:val="17B82E57"/>
    <w:rsid w:val="17E9DEF4"/>
    <w:rsid w:val="17EA5532"/>
    <w:rsid w:val="17F9431A"/>
    <w:rsid w:val="181190A4"/>
    <w:rsid w:val="181E11D0"/>
    <w:rsid w:val="1827DA38"/>
    <w:rsid w:val="18505B9A"/>
    <w:rsid w:val="18592275"/>
    <w:rsid w:val="18640BE1"/>
    <w:rsid w:val="186C91BA"/>
    <w:rsid w:val="188D8C5A"/>
    <w:rsid w:val="18A85F30"/>
    <w:rsid w:val="18AC2BBB"/>
    <w:rsid w:val="18B9F006"/>
    <w:rsid w:val="18C9694A"/>
    <w:rsid w:val="18EE76BF"/>
    <w:rsid w:val="18FD3C40"/>
    <w:rsid w:val="190AAB91"/>
    <w:rsid w:val="190D0377"/>
    <w:rsid w:val="19332419"/>
    <w:rsid w:val="193CEB97"/>
    <w:rsid w:val="1973254C"/>
    <w:rsid w:val="1982807B"/>
    <w:rsid w:val="1983C8A4"/>
    <w:rsid w:val="199C3F25"/>
    <w:rsid w:val="19BAE5EB"/>
    <w:rsid w:val="19E166EB"/>
    <w:rsid w:val="19E28CA6"/>
    <w:rsid w:val="19F14AC5"/>
    <w:rsid w:val="19F98428"/>
    <w:rsid w:val="1A136A7A"/>
    <w:rsid w:val="1A15BFF2"/>
    <w:rsid w:val="1A286717"/>
    <w:rsid w:val="1A3CF6F8"/>
    <w:rsid w:val="1A406084"/>
    <w:rsid w:val="1A43D10C"/>
    <w:rsid w:val="1A4921C6"/>
    <w:rsid w:val="1A51DC39"/>
    <w:rsid w:val="1A5805DD"/>
    <w:rsid w:val="1A6521B8"/>
    <w:rsid w:val="1A85C468"/>
    <w:rsid w:val="1A8A7BB3"/>
    <w:rsid w:val="1A8BB0C3"/>
    <w:rsid w:val="1AC12B71"/>
    <w:rsid w:val="1AE22517"/>
    <w:rsid w:val="1B065BAC"/>
    <w:rsid w:val="1B313ACD"/>
    <w:rsid w:val="1B3B017D"/>
    <w:rsid w:val="1B43CAB7"/>
    <w:rsid w:val="1B601328"/>
    <w:rsid w:val="1B72F507"/>
    <w:rsid w:val="1B745F72"/>
    <w:rsid w:val="1B7F9EB5"/>
    <w:rsid w:val="1BAFE289"/>
    <w:rsid w:val="1BB5C12B"/>
    <w:rsid w:val="1BBD02C1"/>
    <w:rsid w:val="1BC3F41F"/>
    <w:rsid w:val="1BE09952"/>
    <w:rsid w:val="1BF13C45"/>
    <w:rsid w:val="1BFBAFBC"/>
    <w:rsid w:val="1C01D988"/>
    <w:rsid w:val="1C10036F"/>
    <w:rsid w:val="1C21BF4C"/>
    <w:rsid w:val="1C3D7DF8"/>
    <w:rsid w:val="1C5A54ED"/>
    <w:rsid w:val="1C5E1146"/>
    <w:rsid w:val="1C5F4D97"/>
    <w:rsid w:val="1C7BBA50"/>
    <w:rsid w:val="1C824493"/>
    <w:rsid w:val="1C99A30B"/>
    <w:rsid w:val="1C9E77D5"/>
    <w:rsid w:val="1CBA3B06"/>
    <w:rsid w:val="1CBC2647"/>
    <w:rsid w:val="1CDA189D"/>
    <w:rsid w:val="1D0EDB4F"/>
    <w:rsid w:val="1D0F1252"/>
    <w:rsid w:val="1D16A192"/>
    <w:rsid w:val="1D3FA554"/>
    <w:rsid w:val="1D417C2C"/>
    <w:rsid w:val="1D650FBA"/>
    <w:rsid w:val="1D677E0B"/>
    <w:rsid w:val="1D8E5BA1"/>
    <w:rsid w:val="1D9A2739"/>
    <w:rsid w:val="1DDA8711"/>
    <w:rsid w:val="1DE0749A"/>
    <w:rsid w:val="1DF6EC3B"/>
    <w:rsid w:val="1E0369F1"/>
    <w:rsid w:val="1E049A9E"/>
    <w:rsid w:val="1E1D8996"/>
    <w:rsid w:val="1E2C2146"/>
    <w:rsid w:val="1E2D8374"/>
    <w:rsid w:val="1E6126D4"/>
    <w:rsid w:val="1E6A49B2"/>
    <w:rsid w:val="1E725841"/>
    <w:rsid w:val="1E7849E4"/>
    <w:rsid w:val="1E94DAB2"/>
    <w:rsid w:val="1E9C5872"/>
    <w:rsid w:val="1EA28414"/>
    <w:rsid w:val="1EB2C86C"/>
    <w:rsid w:val="1EB78C7C"/>
    <w:rsid w:val="1EBD7A14"/>
    <w:rsid w:val="1EC38B3C"/>
    <w:rsid w:val="1EC752D4"/>
    <w:rsid w:val="1ECAEE5C"/>
    <w:rsid w:val="1EEA90DB"/>
    <w:rsid w:val="1EEB99F4"/>
    <w:rsid w:val="1EED12EF"/>
    <w:rsid w:val="1EEF2E73"/>
    <w:rsid w:val="1EF0B07E"/>
    <w:rsid w:val="1EF6545B"/>
    <w:rsid w:val="1EF7A76D"/>
    <w:rsid w:val="1F125313"/>
    <w:rsid w:val="1F1492FE"/>
    <w:rsid w:val="1F21097D"/>
    <w:rsid w:val="1F33B5A5"/>
    <w:rsid w:val="1F402797"/>
    <w:rsid w:val="1F4EDAEE"/>
    <w:rsid w:val="1F5F39C7"/>
    <w:rsid w:val="1F6F0014"/>
    <w:rsid w:val="1F7E5863"/>
    <w:rsid w:val="1FAD9497"/>
    <w:rsid w:val="1FD9C654"/>
    <w:rsid w:val="1FF2A264"/>
    <w:rsid w:val="1FFA895F"/>
    <w:rsid w:val="1FFAFD50"/>
    <w:rsid w:val="200DD02D"/>
    <w:rsid w:val="2021FFF2"/>
    <w:rsid w:val="2023C19F"/>
    <w:rsid w:val="2050597F"/>
    <w:rsid w:val="2051413D"/>
    <w:rsid w:val="20588CE9"/>
    <w:rsid w:val="205F5B9D"/>
    <w:rsid w:val="2089A9F8"/>
    <w:rsid w:val="209F081C"/>
    <w:rsid w:val="20BF21BE"/>
    <w:rsid w:val="20C501EB"/>
    <w:rsid w:val="20CD3BC4"/>
    <w:rsid w:val="20D219FC"/>
    <w:rsid w:val="20F22DEE"/>
    <w:rsid w:val="20FC864E"/>
    <w:rsid w:val="20FE93C1"/>
    <w:rsid w:val="21121003"/>
    <w:rsid w:val="2141F61E"/>
    <w:rsid w:val="21457822"/>
    <w:rsid w:val="214C3B36"/>
    <w:rsid w:val="216CF6E4"/>
    <w:rsid w:val="21898535"/>
    <w:rsid w:val="21948211"/>
    <w:rsid w:val="21A6A791"/>
    <w:rsid w:val="21A7E44D"/>
    <w:rsid w:val="21B41DC1"/>
    <w:rsid w:val="21B70DE3"/>
    <w:rsid w:val="21C86E7C"/>
    <w:rsid w:val="21CEADF4"/>
    <w:rsid w:val="21DB2EE3"/>
    <w:rsid w:val="21ED2415"/>
    <w:rsid w:val="21F802D9"/>
    <w:rsid w:val="2205C7B8"/>
    <w:rsid w:val="22180F26"/>
    <w:rsid w:val="224F9775"/>
    <w:rsid w:val="22577989"/>
    <w:rsid w:val="226BB3F9"/>
    <w:rsid w:val="226F3F54"/>
    <w:rsid w:val="22793821"/>
    <w:rsid w:val="227DC7C1"/>
    <w:rsid w:val="229FA6F2"/>
    <w:rsid w:val="22BE23A0"/>
    <w:rsid w:val="22CD52CA"/>
    <w:rsid w:val="22E93BC5"/>
    <w:rsid w:val="22ECFF37"/>
    <w:rsid w:val="22F4772D"/>
    <w:rsid w:val="230E2CA3"/>
    <w:rsid w:val="231D9CC5"/>
    <w:rsid w:val="231FAF0C"/>
    <w:rsid w:val="232DB298"/>
    <w:rsid w:val="2330659B"/>
    <w:rsid w:val="2334991C"/>
    <w:rsid w:val="234277F2"/>
    <w:rsid w:val="23679D48"/>
    <w:rsid w:val="237161FC"/>
    <w:rsid w:val="237221A2"/>
    <w:rsid w:val="2375B9D8"/>
    <w:rsid w:val="23788DD4"/>
    <w:rsid w:val="23861DF6"/>
    <w:rsid w:val="2396FC5F"/>
    <w:rsid w:val="239BCE48"/>
    <w:rsid w:val="23B2BD64"/>
    <w:rsid w:val="23BAB8A7"/>
    <w:rsid w:val="23BFB57A"/>
    <w:rsid w:val="23E2542D"/>
    <w:rsid w:val="23ECDD08"/>
    <w:rsid w:val="240107D2"/>
    <w:rsid w:val="2405B075"/>
    <w:rsid w:val="24406B0A"/>
    <w:rsid w:val="24411D75"/>
    <w:rsid w:val="244C01E6"/>
    <w:rsid w:val="245B92FD"/>
    <w:rsid w:val="24651FFF"/>
    <w:rsid w:val="24710C8F"/>
    <w:rsid w:val="24BF2C05"/>
    <w:rsid w:val="24DABBB1"/>
    <w:rsid w:val="24E3EBD4"/>
    <w:rsid w:val="24E73561"/>
    <w:rsid w:val="24F1AFDE"/>
    <w:rsid w:val="24FBBB3E"/>
    <w:rsid w:val="25109C48"/>
    <w:rsid w:val="2518DECE"/>
    <w:rsid w:val="251D5CD8"/>
    <w:rsid w:val="2523062C"/>
    <w:rsid w:val="2551C61F"/>
    <w:rsid w:val="25520C88"/>
    <w:rsid w:val="256E60DC"/>
    <w:rsid w:val="2578C5B9"/>
    <w:rsid w:val="259EE2AB"/>
    <w:rsid w:val="25A76BA4"/>
    <w:rsid w:val="25AA5B52"/>
    <w:rsid w:val="25C29638"/>
    <w:rsid w:val="25CFFB18"/>
    <w:rsid w:val="26053EBE"/>
    <w:rsid w:val="26116CB3"/>
    <w:rsid w:val="261B268F"/>
    <w:rsid w:val="261FC4F3"/>
    <w:rsid w:val="266C39DE"/>
    <w:rsid w:val="266EAEC0"/>
    <w:rsid w:val="2680A588"/>
    <w:rsid w:val="26A1DA67"/>
    <w:rsid w:val="26BCD7E4"/>
    <w:rsid w:val="26CE9D21"/>
    <w:rsid w:val="26E3ADF1"/>
    <w:rsid w:val="2701F048"/>
    <w:rsid w:val="27313145"/>
    <w:rsid w:val="27383A65"/>
    <w:rsid w:val="273E4054"/>
    <w:rsid w:val="276372C0"/>
    <w:rsid w:val="27739E12"/>
    <w:rsid w:val="2778F4CB"/>
    <w:rsid w:val="27B6777A"/>
    <w:rsid w:val="27F99BD7"/>
    <w:rsid w:val="27FAE21B"/>
    <w:rsid w:val="27FF5FEF"/>
    <w:rsid w:val="2815E915"/>
    <w:rsid w:val="281C75E9"/>
    <w:rsid w:val="282A6C95"/>
    <w:rsid w:val="2840F6CD"/>
    <w:rsid w:val="2849C96C"/>
    <w:rsid w:val="285A76E4"/>
    <w:rsid w:val="28863B98"/>
    <w:rsid w:val="288971E2"/>
    <w:rsid w:val="28A1E45D"/>
    <w:rsid w:val="28A473D9"/>
    <w:rsid w:val="28AC50A3"/>
    <w:rsid w:val="28ADD3B4"/>
    <w:rsid w:val="28B5487C"/>
    <w:rsid w:val="28BE305F"/>
    <w:rsid w:val="28CA3D0B"/>
    <w:rsid w:val="28DDE305"/>
    <w:rsid w:val="28E3F43D"/>
    <w:rsid w:val="28F817A7"/>
    <w:rsid w:val="2902D7AC"/>
    <w:rsid w:val="2903F9C2"/>
    <w:rsid w:val="2910FE74"/>
    <w:rsid w:val="292F07FB"/>
    <w:rsid w:val="294E051D"/>
    <w:rsid w:val="297EAD88"/>
    <w:rsid w:val="298CA2A3"/>
    <w:rsid w:val="29C18D25"/>
    <w:rsid w:val="29C3DF9C"/>
    <w:rsid w:val="29EED25C"/>
    <w:rsid w:val="2A115555"/>
    <w:rsid w:val="2A44F6AF"/>
    <w:rsid w:val="2A47A36C"/>
    <w:rsid w:val="2A5B442E"/>
    <w:rsid w:val="2A6FF145"/>
    <w:rsid w:val="2A7ADCC7"/>
    <w:rsid w:val="2A7CA4DD"/>
    <w:rsid w:val="2A84FD5C"/>
    <w:rsid w:val="2A8BEB22"/>
    <w:rsid w:val="2A91D2D0"/>
    <w:rsid w:val="2A946566"/>
    <w:rsid w:val="2A9FA2CA"/>
    <w:rsid w:val="2AA1F042"/>
    <w:rsid w:val="2ACAB95A"/>
    <w:rsid w:val="2ADC8CA6"/>
    <w:rsid w:val="2AF9AC48"/>
    <w:rsid w:val="2B1AF85E"/>
    <w:rsid w:val="2B36BB89"/>
    <w:rsid w:val="2B4169ED"/>
    <w:rsid w:val="2B5416AB"/>
    <w:rsid w:val="2B580CE4"/>
    <w:rsid w:val="2B625A45"/>
    <w:rsid w:val="2B76EF7B"/>
    <w:rsid w:val="2B98C0F3"/>
    <w:rsid w:val="2B9E1330"/>
    <w:rsid w:val="2BA537E9"/>
    <w:rsid w:val="2BB6FCDD"/>
    <w:rsid w:val="2BBB516E"/>
    <w:rsid w:val="2BBF53DC"/>
    <w:rsid w:val="2BC85CB6"/>
    <w:rsid w:val="2BE72FF7"/>
    <w:rsid w:val="2BE9C0A1"/>
    <w:rsid w:val="2BF0B0E3"/>
    <w:rsid w:val="2C0FA218"/>
    <w:rsid w:val="2C1F0576"/>
    <w:rsid w:val="2C49FE10"/>
    <w:rsid w:val="2C7812EE"/>
    <w:rsid w:val="2C8E7655"/>
    <w:rsid w:val="2C986CFE"/>
    <w:rsid w:val="2CB3F101"/>
    <w:rsid w:val="2CCB98ED"/>
    <w:rsid w:val="2CD28DB9"/>
    <w:rsid w:val="2CE617A2"/>
    <w:rsid w:val="2CEF1149"/>
    <w:rsid w:val="2CF5A3CA"/>
    <w:rsid w:val="2D0236E1"/>
    <w:rsid w:val="2D023E20"/>
    <w:rsid w:val="2D13FF38"/>
    <w:rsid w:val="2D1584CC"/>
    <w:rsid w:val="2D2C1968"/>
    <w:rsid w:val="2D39E391"/>
    <w:rsid w:val="2D4552D8"/>
    <w:rsid w:val="2D4EE9E7"/>
    <w:rsid w:val="2D66B1D0"/>
    <w:rsid w:val="2D9E104F"/>
    <w:rsid w:val="2D9EDDFB"/>
    <w:rsid w:val="2DA2339A"/>
    <w:rsid w:val="2DC421C3"/>
    <w:rsid w:val="2DC51E41"/>
    <w:rsid w:val="2DC59F18"/>
    <w:rsid w:val="2DC66A0B"/>
    <w:rsid w:val="2DD18868"/>
    <w:rsid w:val="2DE7056A"/>
    <w:rsid w:val="2DE8ECBF"/>
    <w:rsid w:val="2DEDE7FE"/>
    <w:rsid w:val="2DF563B7"/>
    <w:rsid w:val="2E05CFFC"/>
    <w:rsid w:val="2E104DD3"/>
    <w:rsid w:val="2E19B6E8"/>
    <w:rsid w:val="2E25B8FE"/>
    <w:rsid w:val="2E4BEFA9"/>
    <w:rsid w:val="2E523640"/>
    <w:rsid w:val="2E750B6B"/>
    <w:rsid w:val="2E77CF6E"/>
    <w:rsid w:val="2E802614"/>
    <w:rsid w:val="2E816C1A"/>
    <w:rsid w:val="2ED893FC"/>
    <w:rsid w:val="2EEACA6C"/>
    <w:rsid w:val="2EECB937"/>
    <w:rsid w:val="2EF6B3B5"/>
    <w:rsid w:val="2F23C748"/>
    <w:rsid w:val="2F26DF13"/>
    <w:rsid w:val="2F4A3E6F"/>
    <w:rsid w:val="2F72F202"/>
    <w:rsid w:val="2F7A9ED2"/>
    <w:rsid w:val="2F84F19D"/>
    <w:rsid w:val="2F8CB1B7"/>
    <w:rsid w:val="2F96C3E2"/>
    <w:rsid w:val="2FC16CE6"/>
    <w:rsid w:val="2FD85C42"/>
    <w:rsid w:val="2FDB85B4"/>
    <w:rsid w:val="2FE6748E"/>
    <w:rsid w:val="2FEA499B"/>
    <w:rsid w:val="2FEEDCA4"/>
    <w:rsid w:val="3000B3C5"/>
    <w:rsid w:val="300ADB33"/>
    <w:rsid w:val="3027B41A"/>
    <w:rsid w:val="3055BC9B"/>
    <w:rsid w:val="30590C20"/>
    <w:rsid w:val="309D8D1D"/>
    <w:rsid w:val="30BA375B"/>
    <w:rsid w:val="30BB30EF"/>
    <w:rsid w:val="30D9937B"/>
    <w:rsid w:val="30DB9430"/>
    <w:rsid w:val="30E76570"/>
    <w:rsid w:val="30FBC285"/>
    <w:rsid w:val="31003A86"/>
    <w:rsid w:val="31285174"/>
    <w:rsid w:val="312D74F8"/>
    <w:rsid w:val="314B7A73"/>
    <w:rsid w:val="3172AA68"/>
    <w:rsid w:val="318C8753"/>
    <w:rsid w:val="31914596"/>
    <w:rsid w:val="319A00E0"/>
    <w:rsid w:val="31E64A0B"/>
    <w:rsid w:val="31ED09BB"/>
    <w:rsid w:val="31F80492"/>
    <w:rsid w:val="31FEB3F8"/>
    <w:rsid w:val="3239628C"/>
    <w:rsid w:val="32653A08"/>
    <w:rsid w:val="3265BB3F"/>
    <w:rsid w:val="3268F923"/>
    <w:rsid w:val="3273119C"/>
    <w:rsid w:val="329BAB23"/>
    <w:rsid w:val="32A81801"/>
    <w:rsid w:val="32CDE275"/>
    <w:rsid w:val="32F98D46"/>
    <w:rsid w:val="330270EA"/>
    <w:rsid w:val="33153343"/>
    <w:rsid w:val="333F9C21"/>
    <w:rsid w:val="3342ECE8"/>
    <w:rsid w:val="33555E08"/>
    <w:rsid w:val="3358A267"/>
    <w:rsid w:val="336D34BA"/>
    <w:rsid w:val="3395E331"/>
    <w:rsid w:val="33A0D52E"/>
    <w:rsid w:val="33BC2A0E"/>
    <w:rsid w:val="33C8D7FD"/>
    <w:rsid w:val="33CC56F5"/>
    <w:rsid w:val="33F2AAAA"/>
    <w:rsid w:val="3406C398"/>
    <w:rsid w:val="34116442"/>
    <w:rsid w:val="342803EB"/>
    <w:rsid w:val="34336347"/>
    <w:rsid w:val="34453420"/>
    <w:rsid w:val="3445C637"/>
    <w:rsid w:val="34573B9A"/>
    <w:rsid w:val="34590850"/>
    <w:rsid w:val="346F95F7"/>
    <w:rsid w:val="347D37D9"/>
    <w:rsid w:val="34844D68"/>
    <w:rsid w:val="3492B948"/>
    <w:rsid w:val="34B69178"/>
    <w:rsid w:val="34C59A31"/>
    <w:rsid w:val="34CBA922"/>
    <w:rsid w:val="34E10718"/>
    <w:rsid w:val="34FE2EB3"/>
    <w:rsid w:val="35041228"/>
    <w:rsid w:val="3510466F"/>
    <w:rsid w:val="351C10FD"/>
    <w:rsid w:val="351D8BF9"/>
    <w:rsid w:val="351DD3A0"/>
    <w:rsid w:val="3522A991"/>
    <w:rsid w:val="3534DFDB"/>
    <w:rsid w:val="3536357C"/>
    <w:rsid w:val="3540A3A3"/>
    <w:rsid w:val="3549588A"/>
    <w:rsid w:val="355BD829"/>
    <w:rsid w:val="35749A58"/>
    <w:rsid w:val="357B7DE3"/>
    <w:rsid w:val="357C8147"/>
    <w:rsid w:val="358C56B6"/>
    <w:rsid w:val="35A1C959"/>
    <w:rsid w:val="35A30C0F"/>
    <w:rsid w:val="35CB77AD"/>
    <w:rsid w:val="35CB8AD1"/>
    <w:rsid w:val="35CFA5F1"/>
    <w:rsid w:val="35D35FB5"/>
    <w:rsid w:val="35E82F6C"/>
    <w:rsid w:val="35EA8224"/>
    <w:rsid w:val="35EF38C2"/>
    <w:rsid w:val="36139A3D"/>
    <w:rsid w:val="361EA278"/>
    <w:rsid w:val="3627D2E8"/>
    <w:rsid w:val="36455E27"/>
    <w:rsid w:val="364DF746"/>
    <w:rsid w:val="365A2F6B"/>
    <w:rsid w:val="367492E2"/>
    <w:rsid w:val="36807248"/>
    <w:rsid w:val="3685110E"/>
    <w:rsid w:val="368C6056"/>
    <w:rsid w:val="368CB66D"/>
    <w:rsid w:val="36A1E12A"/>
    <w:rsid w:val="36A8C606"/>
    <w:rsid w:val="36C41BCA"/>
    <w:rsid w:val="36CC5A77"/>
    <w:rsid w:val="36CC6781"/>
    <w:rsid w:val="36CD1007"/>
    <w:rsid w:val="36D3450C"/>
    <w:rsid w:val="36FC3CFF"/>
    <w:rsid w:val="37106AB9"/>
    <w:rsid w:val="3713347C"/>
    <w:rsid w:val="372309B5"/>
    <w:rsid w:val="3729981F"/>
    <w:rsid w:val="372FC912"/>
    <w:rsid w:val="3732B3E4"/>
    <w:rsid w:val="374326B2"/>
    <w:rsid w:val="37496B0A"/>
    <w:rsid w:val="375254BF"/>
    <w:rsid w:val="376037D0"/>
    <w:rsid w:val="37B4EBD3"/>
    <w:rsid w:val="37BF6A3B"/>
    <w:rsid w:val="37C56479"/>
    <w:rsid w:val="37CD6DD0"/>
    <w:rsid w:val="37E224DC"/>
    <w:rsid w:val="37E557FA"/>
    <w:rsid w:val="37F2B2F2"/>
    <w:rsid w:val="3824A601"/>
    <w:rsid w:val="3827D98F"/>
    <w:rsid w:val="3829DDC4"/>
    <w:rsid w:val="384D307D"/>
    <w:rsid w:val="384F4994"/>
    <w:rsid w:val="385498DB"/>
    <w:rsid w:val="386690EC"/>
    <w:rsid w:val="386C9248"/>
    <w:rsid w:val="3877923A"/>
    <w:rsid w:val="3878FD3E"/>
    <w:rsid w:val="389BD61F"/>
    <w:rsid w:val="389FB9B6"/>
    <w:rsid w:val="38B42209"/>
    <w:rsid w:val="3906CB1B"/>
    <w:rsid w:val="391700FA"/>
    <w:rsid w:val="39297E38"/>
    <w:rsid w:val="393191D1"/>
    <w:rsid w:val="3951407F"/>
    <w:rsid w:val="396066CA"/>
    <w:rsid w:val="396641A5"/>
    <w:rsid w:val="3969074E"/>
    <w:rsid w:val="3979788C"/>
    <w:rsid w:val="399FDC4F"/>
    <w:rsid w:val="39A6762F"/>
    <w:rsid w:val="39B511B6"/>
    <w:rsid w:val="39C1EBF0"/>
    <w:rsid w:val="39EFC832"/>
    <w:rsid w:val="3A01209A"/>
    <w:rsid w:val="3A688140"/>
    <w:rsid w:val="3A7E3950"/>
    <w:rsid w:val="3A9FB927"/>
    <w:rsid w:val="3AAB8105"/>
    <w:rsid w:val="3AB2212A"/>
    <w:rsid w:val="3ABF6946"/>
    <w:rsid w:val="3AC84514"/>
    <w:rsid w:val="3AD30B87"/>
    <w:rsid w:val="3AE7B06B"/>
    <w:rsid w:val="3AE943E4"/>
    <w:rsid w:val="3B460F9D"/>
    <w:rsid w:val="3B715AB1"/>
    <w:rsid w:val="3B88DBF0"/>
    <w:rsid w:val="3B8D3110"/>
    <w:rsid w:val="3BA18FDA"/>
    <w:rsid w:val="3BB11CD6"/>
    <w:rsid w:val="3BCB6F24"/>
    <w:rsid w:val="3C641575"/>
    <w:rsid w:val="3C6A54E9"/>
    <w:rsid w:val="3C6D5611"/>
    <w:rsid w:val="3C701727"/>
    <w:rsid w:val="3C7712EB"/>
    <w:rsid w:val="3C7882C4"/>
    <w:rsid w:val="3C85B8AF"/>
    <w:rsid w:val="3C8EE51A"/>
    <w:rsid w:val="3C988064"/>
    <w:rsid w:val="3C9FFEE6"/>
    <w:rsid w:val="3CA0CBE5"/>
    <w:rsid w:val="3CA41A9B"/>
    <w:rsid w:val="3CA70EA7"/>
    <w:rsid w:val="3CC48F11"/>
    <w:rsid w:val="3CC53B53"/>
    <w:rsid w:val="3CCACE08"/>
    <w:rsid w:val="3CD34396"/>
    <w:rsid w:val="3CE145FA"/>
    <w:rsid w:val="3D0AB4C6"/>
    <w:rsid w:val="3D1B020C"/>
    <w:rsid w:val="3D2AB8CF"/>
    <w:rsid w:val="3D4B34CF"/>
    <w:rsid w:val="3D6707D5"/>
    <w:rsid w:val="3D6D7B20"/>
    <w:rsid w:val="3D7F16EC"/>
    <w:rsid w:val="3D825AC2"/>
    <w:rsid w:val="3D888A66"/>
    <w:rsid w:val="3DA62B06"/>
    <w:rsid w:val="3DA6B09B"/>
    <w:rsid w:val="3DE39478"/>
    <w:rsid w:val="3DF78631"/>
    <w:rsid w:val="3DFC48F8"/>
    <w:rsid w:val="3DFE7034"/>
    <w:rsid w:val="3E142FCB"/>
    <w:rsid w:val="3E1E7900"/>
    <w:rsid w:val="3E246297"/>
    <w:rsid w:val="3E33D448"/>
    <w:rsid w:val="3E3F2B34"/>
    <w:rsid w:val="3E445B48"/>
    <w:rsid w:val="3E4AF7B7"/>
    <w:rsid w:val="3E68E33C"/>
    <w:rsid w:val="3E6D75C8"/>
    <w:rsid w:val="3E7D27FC"/>
    <w:rsid w:val="3EA400EE"/>
    <w:rsid w:val="3EA894B9"/>
    <w:rsid w:val="3EAE3BD5"/>
    <w:rsid w:val="3EB3C979"/>
    <w:rsid w:val="3EBF9E78"/>
    <w:rsid w:val="3ED60A8D"/>
    <w:rsid w:val="3EE4951C"/>
    <w:rsid w:val="3EE4B058"/>
    <w:rsid w:val="3EE516A9"/>
    <w:rsid w:val="3EED0603"/>
    <w:rsid w:val="3F0705E7"/>
    <w:rsid w:val="3F1143DE"/>
    <w:rsid w:val="3F1C84E4"/>
    <w:rsid w:val="3F2AF4E8"/>
    <w:rsid w:val="3F545402"/>
    <w:rsid w:val="3F596063"/>
    <w:rsid w:val="3F5A0D87"/>
    <w:rsid w:val="3F802D6F"/>
    <w:rsid w:val="3FADC932"/>
    <w:rsid w:val="3FF3AAD1"/>
    <w:rsid w:val="403B0D06"/>
    <w:rsid w:val="40437F85"/>
    <w:rsid w:val="404BF28D"/>
    <w:rsid w:val="4064B9F7"/>
    <w:rsid w:val="4066C782"/>
    <w:rsid w:val="40892B22"/>
    <w:rsid w:val="4090134D"/>
    <w:rsid w:val="4095886F"/>
    <w:rsid w:val="40A0F786"/>
    <w:rsid w:val="40C6F333"/>
    <w:rsid w:val="40D72BDA"/>
    <w:rsid w:val="40FB7FF3"/>
    <w:rsid w:val="40FE053B"/>
    <w:rsid w:val="411B5FF8"/>
    <w:rsid w:val="414A376F"/>
    <w:rsid w:val="4156B0A5"/>
    <w:rsid w:val="4159AFE4"/>
    <w:rsid w:val="415ECA56"/>
    <w:rsid w:val="4160845E"/>
    <w:rsid w:val="41642DB8"/>
    <w:rsid w:val="41717669"/>
    <w:rsid w:val="41BCE1FB"/>
    <w:rsid w:val="41BD41C3"/>
    <w:rsid w:val="41C31C18"/>
    <w:rsid w:val="41D0843E"/>
    <w:rsid w:val="41E21BEF"/>
    <w:rsid w:val="41E8AC14"/>
    <w:rsid w:val="420FD7A1"/>
    <w:rsid w:val="42287228"/>
    <w:rsid w:val="4253A424"/>
    <w:rsid w:val="42622B3C"/>
    <w:rsid w:val="4264691A"/>
    <w:rsid w:val="42667710"/>
    <w:rsid w:val="4267407D"/>
    <w:rsid w:val="427AEBC3"/>
    <w:rsid w:val="427FDCD7"/>
    <w:rsid w:val="4283CC8F"/>
    <w:rsid w:val="4285A3F1"/>
    <w:rsid w:val="428BCF36"/>
    <w:rsid w:val="428F9AE4"/>
    <w:rsid w:val="42A36C5F"/>
    <w:rsid w:val="42A56630"/>
    <w:rsid w:val="42A90B6B"/>
    <w:rsid w:val="42D16379"/>
    <w:rsid w:val="42DDCB6D"/>
    <w:rsid w:val="42DEDB1E"/>
    <w:rsid w:val="42FFAA9E"/>
    <w:rsid w:val="430286B5"/>
    <w:rsid w:val="4313E2EE"/>
    <w:rsid w:val="431DD99B"/>
    <w:rsid w:val="433C147F"/>
    <w:rsid w:val="433F8AB6"/>
    <w:rsid w:val="4340B782"/>
    <w:rsid w:val="43483474"/>
    <w:rsid w:val="4349CEAF"/>
    <w:rsid w:val="435E6725"/>
    <w:rsid w:val="435FC880"/>
    <w:rsid w:val="43619823"/>
    <w:rsid w:val="436C549F"/>
    <w:rsid w:val="437F5AFF"/>
    <w:rsid w:val="437FB2B8"/>
    <w:rsid w:val="438E6D70"/>
    <w:rsid w:val="43A5E2FE"/>
    <w:rsid w:val="43A95E08"/>
    <w:rsid w:val="43C45372"/>
    <w:rsid w:val="43D84334"/>
    <w:rsid w:val="43E2CE36"/>
    <w:rsid w:val="43E9E881"/>
    <w:rsid w:val="43EF082C"/>
    <w:rsid w:val="4413B5F2"/>
    <w:rsid w:val="441FD1BA"/>
    <w:rsid w:val="44253026"/>
    <w:rsid w:val="443657D5"/>
    <w:rsid w:val="4454E22F"/>
    <w:rsid w:val="445D846F"/>
    <w:rsid w:val="445FD96F"/>
    <w:rsid w:val="4461E7CE"/>
    <w:rsid w:val="446DB525"/>
    <w:rsid w:val="44955F14"/>
    <w:rsid w:val="449E5716"/>
    <w:rsid w:val="44A8B039"/>
    <w:rsid w:val="44CE3620"/>
    <w:rsid w:val="44D25BB5"/>
    <w:rsid w:val="4507FABF"/>
    <w:rsid w:val="45083009"/>
    <w:rsid w:val="450ADEBF"/>
    <w:rsid w:val="4516E557"/>
    <w:rsid w:val="452B9E1F"/>
    <w:rsid w:val="4540D5BE"/>
    <w:rsid w:val="45566173"/>
    <w:rsid w:val="45579093"/>
    <w:rsid w:val="457A7197"/>
    <w:rsid w:val="458507B5"/>
    <w:rsid w:val="45CCD54E"/>
    <w:rsid w:val="45CE87BE"/>
    <w:rsid w:val="45F5295D"/>
    <w:rsid w:val="4605884D"/>
    <w:rsid w:val="460CD450"/>
    <w:rsid w:val="4616E411"/>
    <w:rsid w:val="4617A6AB"/>
    <w:rsid w:val="4623E97E"/>
    <w:rsid w:val="463A2777"/>
    <w:rsid w:val="4642E30A"/>
    <w:rsid w:val="4660349F"/>
    <w:rsid w:val="466D206D"/>
    <w:rsid w:val="466DE309"/>
    <w:rsid w:val="46706851"/>
    <w:rsid w:val="4671CA27"/>
    <w:rsid w:val="469CB439"/>
    <w:rsid w:val="46AFFD7D"/>
    <w:rsid w:val="46B9152A"/>
    <w:rsid w:val="46CB28BF"/>
    <w:rsid w:val="46DB952D"/>
    <w:rsid w:val="46E0FECA"/>
    <w:rsid w:val="46EAA8FA"/>
    <w:rsid w:val="46F78CB2"/>
    <w:rsid w:val="46FAA179"/>
    <w:rsid w:val="46FEC1D9"/>
    <w:rsid w:val="47299FDC"/>
    <w:rsid w:val="4729D757"/>
    <w:rsid w:val="472E58CC"/>
    <w:rsid w:val="47541A59"/>
    <w:rsid w:val="47871718"/>
    <w:rsid w:val="4791BA38"/>
    <w:rsid w:val="47A20A95"/>
    <w:rsid w:val="47D5F7D8"/>
    <w:rsid w:val="47F7284E"/>
    <w:rsid w:val="480557F6"/>
    <w:rsid w:val="4809B546"/>
    <w:rsid w:val="48154C36"/>
    <w:rsid w:val="48156F57"/>
    <w:rsid w:val="4825E3B7"/>
    <w:rsid w:val="484C7FCE"/>
    <w:rsid w:val="484F49E3"/>
    <w:rsid w:val="485BC269"/>
    <w:rsid w:val="4864BFA6"/>
    <w:rsid w:val="4867DCCB"/>
    <w:rsid w:val="4872D8C6"/>
    <w:rsid w:val="48755BF3"/>
    <w:rsid w:val="487CCF2B"/>
    <w:rsid w:val="488634D8"/>
    <w:rsid w:val="489DEDCF"/>
    <w:rsid w:val="48C388B9"/>
    <w:rsid w:val="48DBB4F7"/>
    <w:rsid w:val="48EB68C7"/>
    <w:rsid w:val="48F73789"/>
    <w:rsid w:val="49062D31"/>
    <w:rsid w:val="490BBD5D"/>
    <w:rsid w:val="49142789"/>
    <w:rsid w:val="4920ABE6"/>
    <w:rsid w:val="4924E027"/>
    <w:rsid w:val="49357D2A"/>
    <w:rsid w:val="4943C297"/>
    <w:rsid w:val="494AB4F6"/>
    <w:rsid w:val="4953117C"/>
    <w:rsid w:val="4962211A"/>
    <w:rsid w:val="498F1493"/>
    <w:rsid w:val="49B9DF2E"/>
    <w:rsid w:val="49BCF3D9"/>
    <w:rsid w:val="49BFC1E5"/>
    <w:rsid w:val="49EBBAD7"/>
    <w:rsid w:val="4A07DA78"/>
    <w:rsid w:val="4A10E956"/>
    <w:rsid w:val="4A115402"/>
    <w:rsid w:val="4A21468F"/>
    <w:rsid w:val="4A2291CA"/>
    <w:rsid w:val="4A248FC6"/>
    <w:rsid w:val="4A2E0EAA"/>
    <w:rsid w:val="4A4639FA"/>
    <w:rsid w:val="4A4C10A6"/>
    <w:rsid w:val="4A64012E"/>
    <w:rsid w:val="4A6A5010"/>
    <w:rsid w:val="4A91662C"/>
    <w:rsid w:val="4A922A43"/>
    <w:rsid w:val="4A997A16"/>
    <w:rsid w:val="4AA93D62"/>
    <w:rsid w:val="4AC4F3FD"/>
    <w:rsid w:val="4AC64440"/>
    <w:rsid w:val="4ADACEA8"/>
    <w:rsid w:val="4ADE9119"/>
    <w:rsid w:val="4AF705AA"/>
    <w:rsid w:val="4AF75AA1"/>
    <w:rsid w:val="4B0B1B2D"/>
    <w:rsid w:val="4B0B3B2F"/>
    <w:rsid w:val="4B149440"/>
    <w:rsid w:val="4B168731"/>
    <w:rsid w:val="4B200C1C"/>
    <w:rsid w:val="4B2ACEC7"/>
    <w:rsid w:val="4B3A6AC4"/>
    <w:rsid w:val="4B3FF366"/>
    <w:rsid w:val="4B50098E"/>
    <w:rsid w:val="4B50924B"/>
    <w:rsid w:val="4B66E1E9"/>
    <w:rsid w:val="4B6E32FC"/>
    <w:rsid w:val="4BAB793E"/>
    <w:rsid w:val="4BB567C2"/>
    <w:rsid w:val="4BB6BBE8"/>
    <w:rsid w:val="4BBD9F66"/>
    <w:rsid w:val="4BD58873"/>
    <w:rsid w:val="4C286062"/>
    <w:rsid w:val="4C2CFC0D"/>
    <w:rsid w:val="4C337275"/>
    <w:rsid w:val="4C4FC1F7"/>
    <w:rsid w:val="4C5B66C7"/>
    <w:rsid w:val="4C74B009"/>
    <w:rsid w:val="4C7DF066"/>
    <w:rsid w:val="4C7E23AE"/>
    <w:rsid w:val="4C9D4343"/>
    <w:rsid w:val="4CB064A1"/>
    <w:rsid w:val="4CE639BA"/>
    <w:rsid w:val="4CF67452"/>
    <w:rsid w:val="4D08002F"/>
    <w:rsid w:val="4D14A97A"/>
    <w:rsid w:val="4D34506F"/>
    <w:rsid w:val="4D4FECFE"/>
    <w:rsid w:val="4D5571F2"/>
    <w:rsid w:val="4D7B332D"/>
    <w:rsid w:val="4DAE7461"/>
    <w:rsid w:val="4DB5513C"/>
    <w:rsid w:val="4DE32C61"/>
    <w:rsid w:val="4DF586CB"/>
    <w:rsid w:val="4E09A140"/>
    <w:rsid w:val="4E47746B"/>
    <w:rsid w:val="4E4BCDFA"/>
    <w:rsid w:val="4E64C7A3"/>
    <w:rsid w:val="4E6733F0"/>
    <w:rsid w:val="4E6E2BD7"/>
    <w:rsid w:val="4E770641"/>
    <w:rsid w:val="4E84A01F"/>
    <w:rsid w:val="4E8E737E"/>
    <w:rsid w:val="4E94B858"/>
    <w:rsid w:val="4E980C17"/>
    <w:rsid w:val="4EAEA1FC"/>
    <w:rsid w:val="4EB7D165"/>
    <w:rsid w:val="4EC85DDF"/>
    <w:rsid w:val="4EE94B30"/>
    <w:rsid w:val="4EF3FE35"/>
    <w:rsid w:val="4EF74DF0"/>
    <w:rsid w:val="4F08033F"/>
    <w:rsid w:val="4F0D5D16"/>
    <w:rsid w:val="4F1DFF40"/>
    <w:rsid w:val="4F1F0516"/>
    <w:rsid w:val="4F22D810"/>
    <w:rsid w:val="4F35F35B"/>
    <w:rsid w:val="4F49273A"/>
    <w:rsid w:val="4F5D991C"/>
    <w:rsid w:val="4F794139"/>
    <w:rsid w:val="4F82D4A0"/>
    <w:rsid w:val="4F95C087"/>
    <w:rsid w:val="4FC32ECB"/>
    <w:rsid w:val="4FC90178"/>
    <w:rsid w:val="4FD2036D"/>
    <w:rsid w:val="4FD647C0"/>
    <w:rsid w:val="4FDFAE54"/>
    <w:rsid w:val="4FE87EB6"/>
    <w:rsid w:val="4FEE1E97"/>
    <w:rsid w:val="4FF1B826"/>
    <w:rsid w:val="5033ECBE"/>
    <w:rsid w:val="5036719C"/>
    <w:rsid w:val="503709AD"/>
    <w:rsid w:val="5038A756"/>
    <w:rsid w:val="503969FF"/>
    <w:rsid w:val="504F0751"/>
    <w:rsid w:val="504F890A"/>
    <w:rsid w:val="50A0BCB1"/>
    <w:rsid w:val="50A3C3E0"/>
    <w:rsid w:val="50A4E360"/>
    <w:rsid w:val="50BDD695"/>
    <w:rsid w:val="50DF408F"/>
    <w:rsid w:val="50F449A1"/>
    <w:rsid w:val="5100D0DC"/>
    <w:rsid w:val="51333C36"/>
    <w:rsid w:val="513866C4"/>
    <w:rsid w:val="5141F61E"/>
    <w:rsid w:val="51435EFA"/>
    <w:rsid w:val="5157D10D"/>
    <w:rsid w:val="51603E32"/>
    <w:rsid w:val="517E6D2F"/>
    <w:rsid w:val="518104E1"/>
    <w:rsid w:val="518627E1"/>
    <w:rsid w:val="51911B1D"/>
    <w:rsid w:val="5194DD46"/>
    <w:rsid w:val="51B273F3"/>
    <w:rsid w:val="51BE3D25"/>
    <w:rsid w:val="51C06F7D"/>
    <w:rsid w:val="51D2DA0E"/>
    <w:rsid w:val="51DC6442"/>
    <w:rsid w:val="51E46934"/>
    <w:rsid w:val="51EE49D8"/>
    <w:rsid w:val="51F599A8"/>
    <w:rsid w:val="51FE2E65"/>
    <w:rsid w:val="52106ECA"/>
    <w:rsid w:val="522779B7"/>
    <w:rsid w:val="523D4D86"/>
    <w:rsid w:val="52556EC9"/>
    <w:rsid w:val="52577529"/>
    <w:rsid w:val="52603044"/>
    <w:rsid w:val="526197E1"/>
    <w:rsid w:val="52705FFB"/>
    <w:rsid w:val="5272ED00"/>
    <w:rsid w:val="5286BB2A"/>
    <w:rsid w:val="52A1975D"/>
    <w:rsid w:val="52B85092"/>
    <w:rsid w:val="52D1F5F7"/>
    <w:rsid w:val="52D55945"/>
    <w:rsid w:val="53078021"/>
    <w:rsid w:val="532A36F8"/>
    <w:rsid w:val="532FBA6D"/>
    <w:rsid w:val="533CA727"/>
    <w:rsid w:val="534E53E1"/>
    <w:rsid w:val="535C61E0"/>
    <w:rsid w:val="5363A760"/>
    <w:rsid w:val="53653F7A"/>
    <w:rsid w:val="538CA865"/>
    <w:rsid w:val="53A58910"/>
    <w:rsid w:val="53C09BAF"/>
    <w:rsid w:val="53C0B8E7"/>
    <w:rsid w:val="53DB060D"/>
    <w:rsid w:val="53ED2988"/>
    <w:rsid w:val="540B5D86"/>
    <w:rsid w:val="541CFF62"/>
    <w:rsid w:val="541F5B3A"/>
    <w:rsid w:val="54745CC7"/>
    <w:rsid w:val="54792681"/>
    <w:rsid w:val="5479744A"/>
    <w:rsid w:val="547CED7D"/>
    <w:rsid w:val="548080A5"/>
    <w:rsid w:val="548F71CF"/>
    <w:rsid w:val="54AE33A6"/>
    <w:rsid w:val="54BFCC77"/>
    <w:rsid w:val="54D31396"/>
    <w:rsid w:val="54D31DCE"/>
    <w:rsid w:val="54F732F3"/>
    <w:rsid w:val="54F84FAA"/>
    <w:rsid w:val="54FC532C"/>
    <w:rsid w:val="550C0493"/>
    <w:rsid w:val="552CA473"/>
    <w:rsid w:val="552F3E40"/>
    <w:rsid w:val="5530E199"/>
    <w:rsid w:val="5541E4F7"/>
    <w:rsid w:val="554DBE18"/>
    <w:rsid w:val="55633FB9"/>
    <w:rsid w:val="5597D106"/>
    <w:rsid w:val="559EB8DC"/>
    <w:rsid w:val="55D508F9"/>
    <w:rsid w:val="55E9DA3D"/>
    <w:rsid w:val="55EE7535"/>
    <w:rsid w:val="55FB3CCF"/>
    <w:rsid w:val="560F86D5"/>
    <w:rsid w:val="561C2B21"/>
    <w:rsid w:val="56443CCE"/>
    <w:rsid w:val="564D818F"/>
    <w:rsid w:val="5657C03A"/>
    <w:rsid w:val="56660397"/>
    <w:rsid w:val="567A57FD"/>
    <w:rsid w:val="567CB19E"/>
    <w:rsid w:val="56930354"/>
    <w:rsid w:val="56937C3D"/>
    <w:rsid w:val="56960185"/>
    <w:rsid w:val="56A3DCEF"/>
    <w:rsid w:val="56AE5A80"/>
    <w:rsid w:val="56CB87ED"/>
    <w:rsid w:val="56CCE8EB"/>
    <w:rsid w:val="56D0EF27"/>
    <w:rsid w:val="56E5E7BD"/>
    <w:rsid w:val="56E6B24E"/>
    <w:rsid w:val="56EA246F"/>
    <w:rsid w:val="56ED4470"/>
    <w:rsid w:val="56FFAFF1"/>
    <w:rsid w:val="5710BEA9"/>
    <w:rsid w:val="5739F096"/>
    <w:rsid w:val="573D16F4"/>
    <w:rsid w:val="573E2B79"/>
    <w:rsid w:val="5748DD7D"/>
    <w:rsid w:val="5759EA3E"/>
    <w:rsid w:val="576CE7E3"/>
    <w:rsid w:val="57722C76"/>
    <w:rsid w:val="579A2B34"/>
    <w:rsid w:val="57A88D64"/>
    <w:rsid w:val="57D41DD5"/>
    <w:rsid w:val="57DC7FE4"/>
    <w:rsid w:val="57FDCECF"/>
    <w:rsid w:val="580EBA93"/>
    <w:rsid w:val="5822FC88"/>
    <w:rsid w:val="58291613"/>
    <w:rsid w:val="582A76CD"/>
    <w:rsid w:val="582ED3B5"/>
    <w:rsid w:val="584CB1BB"/>
    <w:rsid w:val="58884B83"/>
    <w:rsid w:val="589D6D59"/>
    <w:rsid w:val="589EE68B"/>
    <w:rsid w:val="58AC8F0A"/>
    <w:rsid w:val="58B2F815"/>
    <w:rsid w:val="58B9E9AD"/>
    <w:rsid w:val="58D900EA"/>
    <w:rsid w:val="58DD2907"/>
    <w:rsid w:val="58F0A5BD"/>
    <w:rsid w:val="58F73C2A"/>
    <w:rsid w:val="58FDD5A3"/>
    <w:rsid w:val="590931DD"/>
    <w:rsid w:val="59272726"/>
    <w:rsid w:val="593ADC8F"/>
    <w:rsid w:val="59503A97"/>
    <w:rsid w:val="5967AC9A"/>
    <w:rsid w:val="59944018"/>
    <w:rsid w:val="5997742E"/>
    <w:rsid w:val="59982B5A"/>
    <w:rsid w:val="59AB440C"/>
    <w:rsid w:val="59B6FA93"/>
    <w:rsid w:val="59BE821B"/>
    <w:rsid w:val="59C16334"/>
    <w:rsid w:val="59CAA416"/>
    <w:rsid w:val="59EB7D65"/>
    <w:rsid w:val="5A08B2CE"/>
    <w:rsid w:val="5A1C338D"/>
    <w:rsid w:val="5A47FDE8"/>
    <w:rsid w:val="5A485F6B"/>
    <w:rsid w:val="5A49E262"/>
    <w:rsid w:val="5A5A7FCB"/>
    <w:rsid w:val="5A657576"/>
    <w:rsid w:val="5A83B3A3"/>
    <w:rsid w:val="5A8C9B51"/>
    <w:rsid w:val="5AA57BBB"/>
    <w:rsid w:val="5AAFA5BD"/>
    <w:rsid w:val="5ABA7740"/>
    <w:rsid w:val="5AD6ACF0"/>
    <w:rsid w:val="5ADE8549"/>
    <w:rsid w:val="5AE62EB4"/>
    <w:rsid w:val="5AE758CA"/>
    <w:rsid w:val="5AEE8C40"/>
    <w:rsid w:val="5AFD8303"/>
    <w:rsid w:val="5B095DEC"/>
    <w:rsid w:val="5B1B3D1D"/>
    <w:rsid w:val="5B1BFC41"/>
    <w:rsid w:val="5B1FBD72"/>
    <w:rsid w:val="5B324701"/>
    <w:rsid w:val="5B4400DC"/>
    <w:rsid w:val="5B45E219"/>
    <w:rsid w:val="5B5C2275"/>
    <w:rsid w:val="5B6D60AC"/>
    <w:rsid w:val="5B7436C0"/>
    <w:rsid w:val="5BA55CEA"/>
    <w:rsid w:val="5BB6E009"/>
    <w:rsid w:val="5BCB1345"/>
    <w:rsid w:val="5BDBE6EA"/>
    <w:rsid w:val="5BE5F702"/>
    <w:rsid w:val="5BF20675"/>
    <w:rsid w:val="5C128B7B"/>
    <w:rsid w:val="5C2C57CE"/>
    <w:rsid w:val="5C42BE4D"/>
    <w:rsid w:val="5C4931C2"/>
    <w:rsid w:val="5C4EDD8B"/>
    <w:rsid w:val="5C6DC804"/>
    <w:rsid w:val="5C7B2CC8"/>
    <w:rsid w:val="5C7B8A48"/>
    <w:rsid w:val="5C7F2E00"/>
    <w:rsid w:val="5C98BC25"/>
    <w:rsid w:val="5CA69BB1"/>
    <w:rsid w:val="5CB3B848"/>
    <w:rsid w:val="5CBF1D2A"/>
    <w:rsid w:val="5CCB5BC9"/>
    <w:rsid w:val="5CCE75F1"/>
    <w:rsid w:val="5CE0E4F1"/>
    <w:rsid w:val="5CE8AE98"/>
    <w:rsid w:val="5CEAB1F0"/>
    <w:rsid w:val="5CFEE516"/>
    <w:rsid w:val="5D0820F0"/>
    <w:rsid w:val="5D0E8E58"/>
    <w:rsid w:val="5D236299"/>
    <w:rsid w:val="5D2A6F9B"/>
    <w:rsid w:val="5D5092EC"/>
    <w:rsid w:val="5D5434C2"/>
    <w:rsid w:val="5D57E184"/>
    <w:rsid w:val="5D5C798D"/>
    <w:rsid w:val="5D7BABE4"/>
    <w:rsid w:val="5D7EA13C"/>
    <w:rsid w:val="5D8AC974"/>
    <w:rsid w:val="5D963A6B"/>
    <w:rsid w:val="5D9688C3"/>
    <w:rsid w:val="5DA1784C"/>
    <w:rsid w:val="5DA7D5D7"/>
    <w:rsid w:val="5DCE91DD"/>
    <w:rsid w:val="5DF97E57"/>
    <w:rsid w:val="5DFBB229"/>
    <w:rsid w:val="5E0953F1"/>
    <w:rsid w:val="5E0B3FA5"/>
    <w:rsid w:val="5E1AF61D"/>
    <w:rsid w:val="5E23FE40"/>
    <w:rsid w:val="5E317998"/>
    <w:rsid w:val="5E318AE8"/>
    <w:rsid w:val="5E350590"/>
    <w:rsid w:val="5E36DB54"/>
    <w:rsid w:val="5E40FEAE"/>
    <w:rsid w:val="5E4D1FDC"/>
    <w:rsid w:val="5E61B715"/>
    <w:rsid w:val="5E6A4652"/>
    <w:rsid w:val="5E9E1539"/>
    <w:rsid w:val="5E9EDD94"/>
    <w:rsid w:val="5EA2A411"/>
    <w:rsid w:val="5EBD25A0"/>
    <w:rsid w:val="5ED43369"/>
    <w:rsid w:val="5EFC53C4"/>
    <w:rsid w:val="5F055244"/>
    <w:rsid w:val="5F0D4160"/>
    <w:rsid w:val="5F125FCD"/>
    <w:rsid w:val="5F1E6A29"/>
    <w:rsid w:val="5FAA1E13"/>
    <w:rsid w:val="5FC73230"/>
    <w:rsid w:val="5FDE120E"/>
    <w:rsid w:val="5FEB28AF"/>
    <w:rsid w:val="5FEDCCCA"/>
    <w:rsid w:val="5FF29A75"/>
    <w:rsid w:val="6037069A"/>
    <w:rsid w:val="604E3468"/>
    <w:rsid w:val="6057C711"/>
    <w:rsid w:val="605AF77A"/>
    <w:rsid w:val="607F417D"/>
    <w:rsid w:val="60859276"/>
    <w:rsid w:val="609F95A3"/>
    <w:rsid w:val="60B8BAC9"/>
    <w:rsid w:val="60DCB006"/>
    <w:rsid w:val="60E43B9F"/>
    <w:rsid w:val="60E6AF31"/>
    <w:rsid w:val="60F3DFFB"/>
    <w:rsid w:val="60F8410D"/>
    <w:rsid w:val="611EE741"/>
    <w:rsid w:val="611FA279"/>
    <w:rsid w:val="6120935D"/>
    <w:rsid w:val="61310B65"/>
    <w:rsid w:val="614E20BD"/>
    <w:rsid w:val="61556FC8"/>
    <w:rsid w:val="61735FCF"/>
    <w:rsid w:val="6189E9A3"/>
    <w:rsid w:val="619169A6"/>
    <w:rsid w:val="61E6C5FF"/>
    <w:rsid w:val="61E994CC"/>
    <w:rsid w:val="61EEDE58"/>
    <w:rsid w:val="61F2D38A"/>
    <w:rsid w:val="61FCAAA2"/>
    <w:rsid w:val="61FF23E7"/>
    <w:rsid w:val="62082494"/>
    <w:rsid w:val="6234AA0F"/>
    <w:rsid w:val="623DC351"/>
    <w:rsid w:val="62421F9B"/>
    <w:rsid w:val="624F6DB1"/>
    <w:rsid w:val="6260DD96"/>
    <w:rsid w:val="626F0104"/>
    <w:rsid w:val="628EC260"/>
    <w:rsid w:val="6291FA6F"/>
    <w:rsid w:val="6298B471"/>
    <w:rsid w:val="62D530A4"/>
    <w:rsid w:val="62D6B6F1"/>
    <w:rsid w:val="62E1D83C"/>
    <w:rsid w:val="62E4EF62"/>
    <w:rsid w:val="62F8D0AD"/>
    <w:rsid w:val="63263FA8"/>
    <w:rsid w:val="63391864"/>
    <w:rsid w:val="6348EAC6"/>
    <w:rsid w:val="6364AA7C"/>
    <w:rsid w:val="6371865C"/>
    <w:rsid w:val="637C17B9"/>
    <w:rsid w:val="63840106"/>
    <w:rsid w:val="63A013EB"/>
    <w:rsid w:val="63D83918"/>
    <w:rsid w:val="63F0A45F"/>
    <w:rsid w:val="641839DB"/>
    <w:rsid w:val="64219F2C"/>
    <w:rsid w:val="6434FA99"/>
    <w:rsid w:val="64511E34"/>
    <w:rsid w:val="645C5F9C"/>
    <w:rsid w:val="646DA158"/>
    <w:rsid w:val="6480ECA0"/>
    <w:rsid w:val="64838EF5"/>
    <w:rsid w:val="64889437"/>
    <w:rsid w:val="64B6B79E"/>
    <w:rsid w:val="64D920CE"/>
    <w:rsid w:val="64D952F5"/>
    <w:rsid w:val="64EAEE08"/>
    <w:rsid w:val="64F16616"/>
    <w:rsid w:val="64F40FD1"/>
    <w:rsid w:val="64F496B1"/>
    <w:rsid w:val="650BB28F"/>
    <w:rsid w:val="6516BADB"/>
    <w:rsid w:val="658A3AE9"/>
    <w:rsid w:val="659C1F48"/>
    <w:rsid w:val="65A03A93"/>
    <w:rsid w:val="65B5F139"/>
    <w:rsid w:val="65B67F21"/>
    <w:rsid w:val="65CADB85"/>
    <w:rsid w:val="65F260CC"/>
    <w:rsid w:val="6606940D"/>
    <w:rsid w:val="6612F1F2"/>
    <w:rsid w:val="66466E4A"/>
    <w:rsid w:val="6646D093"/>
    <w:rsid w:val="6656D4F8"/>
    <w:rsid w:val="6660C3A7"/>
    <w:rsid w:val="6672314C"/>
    <w:rsid w:val="66771D83"/>
    <w:rsid w:val="66953A20"/>
    <w:rsid w:val="669C7F8C"/>
    <w:rsid w:val="66A58FC7"/>
    <w:rsid w:val="66AB9C18"/>
    <w:rsid w:val="66AE21AC"/>
    <w:rsid w:val="66B114A4"/>
    <w:rsid w:val="66C7947F"/>
    <w:rsid w:val="66CE9D34"/>
    <w:rsid w:val="67096FCF"/>
    <w:rsid w:val="670AF188"/>
    <w:rsid w:val="6712DDA4"/>
    <w:rsid w:val="67219042"/>
    <w:rsid w:val="6739947E"/>
    <w:rsid w:val="675E51D4"/>
    <w:rsid w:val="6788E910"/>
    <w:rsid w:val="679C44B7"/>
    <w:rsid w:val="679FE853"/>
    <w:rsid w:val="67B1DEE0"/>
    <w:rsid w:val="67BB959D"/>
    <w:rsid w:val="67BD5387"/>
    <w:rsid w:val="67D848C5"/>
    <w:rsid w:val="67E37871"/>
    <w:rsid w:val="67E6222C"/>
    <w:rsid w:val="67E847AF"/>
    <w:rsid w:val="67E9EF2B"/>
    <w:rsid w:val="67F807C2"/>
    <w:rsid w:val="6810C190"/>
    <w:rsid w:val="68352BEB"/>
    <w:rsid w:val="683C924F"/>
    <w:rsid w:val="68516FC2"/>
    <w:rsid w:val="68518B5E"/>
    <w:rsid w:val="686C91B5"/>
    <w:rsid w:val="687429DB"/>
    <w:rsid w:val="68844882"/>
    <w:rsid w:val="68A8777A"/>
    <w:rsid w:val="68AB496E"/>
    <w:rsid w:val="68B1C44A"/>
    <w:rsid w:val="68C9278F"/>
    <w:rsid w:val="68DD9625"/>
    <w:rsid w:val="6952E16C"/>
    <w:rsid w:val="696B4492"/>
    <w:rsid w:val="696D5864"/>
    <w:rsid w:val="6971D69F"/>
    <w:rsid w:val="69764206"/>
    <w:rsid w:val="69931FED"/>
    <w:rsid w:val="699D3758"/>
    <w:rsid w:val="69BEFD77"/>
    <w:rsid w:val="69C3DB1A"/>
    <w:rsid w:val="69C73979"/>
    <w:rsid w:val="69CF4197"/>
    <w:rsid w:val="69F9772A"/>
    <w:rsid w:val="69F9F03D"/>
    <w:rsid w:val="6A04EFFF"/>
    <w:rsid w:val="6A185076"/>
    <w:rsid w:val="6A4CE2A8"/>
    <w:rsid w:val="6A61E05B"/>
    <w:rsid w:val="6A6E7037"/>
    <w:rsid w:val="6A741C7A"/>
    <w:rsid w:val="6A910916"/>
    <w:rsid w:val="6ACE0800"/>
    <w:rsid w:val="6ACF81BB"/>
    <w:rsid w:val="6AD2E334"/>
    <w:rsid w:val="6AE03032"/>
    <w:rsid w:val="6AE9FC0A"/>
    <w:rsid w:val="6AF599EF"/>
    <w:rsid w:val="6B2A87E9"/>
    <w:rsid w:val="6B4239D3"/>
    <w:rsid w:val="6B4D4C4C"/>
    <w:rsid w:val="6B538210"/>
    <w:rsid w:val="6B545153"/>
    <w:rsid w:val="6B6EDDF7"/>
    <w:rsid w:val="6B8B40EC"/>
    <w:rsid w:val="6B95C09E"/>
    <w:rsid w:val="6BA3E0E2"/>
    <w:rsid w:val="6BB9DF43"/>
    <w:rsid w:val="6BBA2815"/>
    <w:rsid w:val="6BCC8F78"/>
    <w:rsid w:val="6BD5CC96"/>
    <w:rsid w:val="6BDD159A"/>
    <w:rsid w:val="6BE28FF1"/>
    <w:rsid w:val="6BEF71B3"/>
    <w:rsid w:val="6C042329"/>
    <w:rsid w:val="6C0D5BE5"/>
    <w:rsid w:val="6C28B697"/>
    <w:rsid w:val="6C4792F4"/>
    <w:rsid w:val="6C5F7CCC"/>
    <w:rsid w:val="6C665390"/>
    <w:rsid w:val="6C8B55EC"/>
    <w:rsid w:val="6C9804BA"/>
    <w:rsid w:val="6CABB9E8"/>
    <w:rsid w:val="6CAF0C7F"/>
    <w:rsid w:val="6CB1E9DA"/>
    <w:rsid w:val="6CC4E4AA"/>
    <w:rsid w:val="6CCF7F78"/>
    <w:rsid w:val="6CD4865B"/>
    <w:rsid w:val="6CD4EE2C"/>
    <w:rsid w:val="6CF31163"/>
    <w:rsid w:val="6CF4661B"/>
    <w:rsid w:val="6CF69E39"/>
    <w:rsid w:val="6D01C43C"/>
    <w:rsid w:val="6D2D6271"/>
    <w:rsid w:val="6D4FA586"/>
    <w:rsid w:val="6D6DD4F4"/>
    <w:rsid w:val="6D80E082"/>
    <w:rsid w:val="6D8A211F"/>
    <w:rsid w:val="6D9351D2"/>
    <w:rsid w:val="6D955AA9"/>
    <w:rsid w:val="6DD90BCA"/>
    <w:rsid w:val="6DDB7C66"/>
    <w:rsid w:val="6DEC7997"/>
    <w:rsid w:val="6DECFFD4"/>
    <w:rsid w:val="6E0BC6D5"/>
    <w:rsid w:val="6E1493D4"/>
    <w:rsid w:val="6E1A7E86"/>
    <w:rsid w:val="6E1AC46A"/>
    <w:rsid w:val="6E32A6FB"/>
    <w:rsid w:val="6E3A2E6B"/>
    <w:rsid w:val="6E5AD192"/>
    <w:rsid w:val="6E613744"/>
    <w:rsid w:val="6E66EF09"/>
    <w:rsid w:val="6E7C8019"/>
    <w:rsid w:val="6E82722A"/>
    <w:rsid w:val="6EA14C06"/>
    <w:rsid w:val="6EB9CA9D"/>
    <w:rsid w:val="6EBEA081"/>
    <w:rsid w:val="6EBF23EF"/>
    <w:rsid w:val="6EBF7FE3"/>
    <w:rsid w:val="6ED25558"/>
    <w:rsid w:val="6EEDA269"/>
    <w:rsid w:val="6EF628D7"/>
    <w:rsid w:val="6F052565"/>
    <w:rsid w:val="6F57519C"/>
    <w:rsid w:val="6F58D4A1"/>
    <w:rsid w:val="6F7366CC"/>
    <w:rsid w:val="6F7E5685"/>
    <w:rsid w:val="6F827FD1"/>
    <w:rsid w:val="6F8661C4"/>
    <w:rsid w:val="6F8BFE08"/>
    <w:rsid w:val="6FA3E3B9"/>
    <w:rsid w:val="6FA60611"/>
    <w:rsid w:val="6FCA7541"/>
    <w:rsid w:val="6FD89BC8"/>
    <w:rsid w:val="6FDB990A"/>
    <w:rsid w:val="6FE1EAF3"/>
    <w:rsid w:val="6FE35AAA"/>
    <w:rsid w:val="6FF2312B"/>
    <w:rsid w:val="6FF388B0"/>
    <w:rsid w:val="7031DDB5"/>
    <w:rsid w:val="704CF1F5"/>
    <w:rsid w:val="706B0259"/>
    <w:rsid w:val="7080B91F"/>
    <w:rsid w:val="7088A08B"/>
    <w:rsid w:val="709095BC"/>
    <w:rsid w:val="70A2B32E"/>
    <w:rsid w:val="70A2B32F"/>
    <w:rsid w:val="70AB1464"/>
    <w:rsid w:val="70BA87E6"/>
    <w:rsid w:val="70BB48A9"/>
    <w:rsid w:val="70CDE6EA"/>
    <w:rsid w:val="70CF0BA9"/>
    <w:rsid w:val="70D60FF7"/>
    <w:rsid w:val="70D77357"/>
    <w:rsid w:val="70DABB7E"/>
    <w:rsid w:val="70DD21BE"/>
    <w:rsid w:val="70F85BD2"/>
    <w:rsid w:val="710578D4"/>
    <w:rsid w:val="710E0C7B"/>
    <w:rsid w:val="711001E1"/>
    <w:rsid w:val="7157818A"/>
    <w:rsid w:val="715F41EC"/>
    <w:rsid w:val="7199AFA1"/>
    <w:rsid w:val="71D461E4"/>
    <w:rsid w:val="71D4B79A"/>
    <w:rsid w:val="71E52503"/>
    <w:rsid w:val="71F3C74B"/>
    <w:rsid w:val="72118542"/>
    <w:rsid w:val="7223AA3D"/>
    <w:rsid w:val="7228653D"/>
    <w:rsid w:val="722A8E5A"/>
    <w:rsid w:val="726AE22F"/>
    <w:rsid w:val="727EB522"/>
    <w:rsid w:val="72B48403"/>
    <w:rsid w:val="72BE7DB6"/>
    <w:rsid w:val="72C310A6"/>
    <w:rsid w:val="72D8614E"/>
    <w:rsid w:val="72E268E4"/>
    <w:rsid w:val="72E697A4"/>
    <w:rsid w:val="72E8155C"/>
    <w:rsid w:val="72FFD5E6"/>
    <w:rsid w:val="730C8269"/>
    <w:rsid w:val="733DF086"/>
    <w:rsid w:val="734CC5C7"/>
    <w:rsid w:val="73A0D283"/>
    <w:rsid w:val="73C650FA"/>
    <w:rsid w:val="73C7284C"/>
    <w:rsid w:val="73E01F44"/>
    <w:rsid w:val="7408FEB8"/>
    <w:rsid w:val="740B30BC"/>
    <w:rsid w:val="741455A6"/>
    <w:rsid w:val="74256017"/>
    <w:rsid w:val="744A02E3"/>
    <w:rsid w:val="745F17CB"/>
    <w:rsid w:val="7466CE8D"/>
    <w:rsid w:val="746BED5F"/>
    <w:rsid w:val="74730B12"/>
    <w:rsid w:val="749AB6EF"/>
    <w:rsid w:val="74A156D5"/>
    <w:rsid w:val="74A2B1F8"/>
    <w:rsid w:val="74D108EB"/>
    <w:rsid w:val="74D90D8E"/>
    <w:rsid w:val="74DE0C42"/>
    <w:rsid w:val="74ECB03E"/>
    <w:rsid w:val="7504AA19"/>
    <w:rsid w:val="7534A167"/>
    <w:rsid w:val="754186B0"/>
    <w:rsid w:val="7541DA2E"/>
    <w:rsid w:val="75597E3B"/>
    <w:rsid w:val="7559A6D1"/>
    <w:rsid w:val="755FF3EA"/>
    <w:rsid w:val="756642AD"/>
    <w:rsid w:val="75760BEE"/>
    <w:rsid w:val="758A1AB2"/>
    <w:rsid w:val="7599EE15"/>
    <w:rsid w:val="75A4CF19"/>
    <w:rsid w:val="75DAC450"/>
    <w:rsid w:val="76051D01"/>
    <w:rsid w:val="76210F44"/>
    <w:rsid w:val="76284A1F"/>
    <w:rsid w:val="7629A3EC"/>
    <w:rsid w:val="7631F955"/>
    <w:rsid w:val="7637314A"/>
    <w:rsid w:val="7659DE30"/>
    <w:rsid w:val="7680EABA"/>
    <w:rsid w:val="768F5C42"/>
    <w:rsid w:val="7691C78B"/>
    <w:rsid w:val="769F46E7"/>
    <w:rsid w:val="76A0BA6E"/>
    <w:rsid w:val="76BDB86C"/>
    <w:rsid w:val="76C7386E"/>
    <w:rsid w:val="76D7FA32"/>
    <w:rsid w:val="76D9C014"/>
    <w:rsid w:val="76F7DBB2"/>
    <w:rsid w:val="7701FEF7"/>
    <w:rsid w:val="77097D2A"/>
    <w:rsid w:val="7716ABB9"/>
    <w:rsid w:val="771B2F44"/>
    <w:rsid w:val="771DE6B6"/>
    <w:rsid w:val="772A4143"/>
    <w:rsid w:val="773D03F5"/>
    <w:rsid w:val="774BDADA"/>
    <w:rsid w:val="7750D3F1"/>
    <w:rsid w:val="775F2DB2"/>
    <w:rsid w:val="7769BB70"/>
    <w:rsid w:val="776F7330"/>
    <w:rsid w:val="778190E8"/>
    <w:rsid w:val="779E6F4F"/>
    <w:rsid w:val="77A1C78E"/>
    <w:rsid w:val="77CA5046"/>
    <w:rsid w:val="77CE4366"/>
    <w:rsid w:val="77DBB500"/>
    <w:rsid w:val="77DCBB1C"/>
    <w:rsid w:val="77E87AEA"/>
    <w:rsid w:val="780BBB60"/>
    <w:rsid w:val="781D0B5E"/>
    <w:rsid w:val="782C6DCE"/>
    <w:rsid w:val="7840EFB6"/>
    <w:rsid w:val="7847D0EF"/>
    <w:rsid w:val="78559E89"/>
    <w:rsid w:val="7856C83E"/>
    <w:rsid w:val="78687D9D"/>
    <w:rsid w:val="7870735A"/>
    <w:rsid w:val="788AEE43"/>
    <w:rsid w:val="7896BCC1"/>
    <w:rsid w:val="78CF481D"/>
    <w:rsid w:val="78DB24DD"/>
    <w:rsid w:val="78F2F0A4"/>
    <w:rsid w:val="78FE0061"/>
    <w:rsid w:val="79200334"/>
    <w:rsid w:val="79266C85"/>
    <w:rsid w:val="794906CA"/>
    <w:rsid w:val="79992410"/>
    <w:rsid w:val="799F3862"/>
    <w:rsid w:val="79A3209D"/>
    <w:rsid w:val="79B37134"/>
    <w:rsid w:val="7A008AA6"/>
    <w:rsid w:val="7A0CBAEA"/>
    <w:rsid w:val="7A2CEF5E"/>
    <w:rsid w:val="7A2E6A42"/>
    <w:rsid w:val="7A46750B"/>
    <w:rsid w:val="7A4A7F42"/>
    <w:rsid w:val="7A705455"/>
    <w:rsid w:val="7A72325D"/>
    <w:rsid w:val="7A7D6B40"/>
    <w:rsid w:val="7A9ECC49"/>
    <w:rsid w:val="7AB1A12A"/>
    <w:rsid w:val="7ABBD395"/>
    <w:rsid w:val="7AC27773"/>
    <w:rsid w:val="7B19A6FE"/>
    <w:rsid w:val="7B2633DC"/>
    <w:rsid w:val="7B2DFAD7"/>
    <w:rsid w:val="7B5D0B86"/>
    <w:rsid w:val="7B5F1DEB"/>
    <w:rsid w:val="7B621E83"/>
    <w:rsid w:val="7B7828C7"/>
    <w:rsid w:val="7B7CC4B0"/>
    <w:rsid w:val="7B7DBB51"/>
    <w:rsid w:val="7BA659EB"/>
    <w:rsid w:val="7BA8439E"/>
    <w:rsid w:val="7BC03D0B"/>
    <w:rsid w:val="7BCDE836"/>
    <w:rsid w:val="7BD6BFB4"/>
    <w:rsid w:val="7BE045C1"/>
    <w:rsid w:val="7BE57CA0"/>
    <w:rsid w:val="7BEB0505"/>
    <w:rsid w:val="7BEC0974"/>
    <w:rsid w:val="7C07A994"/>
    <w:rsid w:val="7C08F935"/>
    <w:rsid w:val="7C1531FA"/>
    <w:rsid w:val="7C19315B"/>
    <w:rsid w:val="7C270CF0"/>
    <w:rsid w:val="7C2BC5E8"/>
    <w:rsid w:val="7C3B5814"/>
    <w:rsid w:val="7C3BCA6D"/>
    <w:rsid w:val="7C41FFFD"/>
    <w:rsid w:val="7C47137F"/>
    <w:rsid w:val="7C5E0CDD"/>
    <w:rsid w:val="7C725843"/>
    <w:rsid w:val="7C87BFD8"/>
    <w:rsid w:val="7C95E028"/>
    <w:rsid w:val="7C9FA7B2"/>
    <w:rsid w:val="7CBC44F0"/>
    <w:rsid w:val="7CCC978D"/>
    <w:rsid w:val="7CCFB656"/>
    <w:rsid w:val="7CD44FA1"/>
    <w:rsid w:val="7D046F50"/>
    <w:rsid w:val="7D11C6B0"/>
    <w:rsid w:val="7D2CE01E"/>
    <w:rsid w:val="7D3096CC"/>
    <w:rsid w:val="7D417A3A"/>
    <w:rsid w:val="7D499E1F"/>
    <w:rsid w:val="7D79DD31"/>
    <w:rsid w:val="7D823AB4"/>
    <w:rsid w:val="7D891ADB"/>
    <w:rsid w:val="7D9617E3"/>
    <w:rsid w:val="7DAC666B"/>
    <w:rsid w:val="7DAE3D74"/>
    <w:rsid w:val="7DB76DD0"/>
    <w:rsid w:val="7DBC4411"/>
    <w:rsid w:val="7DE698CD"/>
    <w:rsid w:val="7DF69414"/>
    <w:rsid w:val="7DFAECD0"/>
    <w:rsid w:val="7E03D4BD"/>
    <w:rsid w:val="7E20EDE6"/>
    <w:rsid w:val="7E2374B9"/>
    <w:rsid w:val="7E42684B"/>
    <w:rsid w:val="7E4CA409"/>
    <w:rsid w:val="7E64B67F"/>
    <w:rsid w:val="7E75883A"/>
    <w:rsid w:val="7E7B866A"/>
    <w:rsid w:val="7E7E8EB8"/>
    <w:rsid w:val="7EC64CC7"/>
    <w:rsid w:val="7EC6C49C"/>
    <w:rsid w:val="7ED0EFB8"/>
    <w:rsid w:val="7ED118FB"/>
    <w:rsid w:val="7ED348D0"/>
    <w:rsid w:val="7EDEEBB4"/>
    <w:rsid w:val="7EF5FA20"/>
    <w:rsid w:val="7EFC42CB"/>
    <w:rsid w:val="7F19E4A7"/>
    <w:rsid w:val="7F272049"/>
    <w:rsid w:val="7F3EEA29"/>
    <w:rsid w:val="7F454A4F"/>
    <w:rsid w:val="7F4CFAE7"/>
    <w:rsid w:val="7F4F9D57"/>
    <w:rsid w:val="7F52BFED"/>
    <w:rsid w:val="7F9B25E1"/>
    <w:rsid w:val="7FA7C38F"/>
    <w:rsid w:val="7FAF7BFC"/>
    <w:rsid w:val="7FC1F8F2"/>
    <w:rsid w:val="7FF89CB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89ECDB"/>
  <w15:chartTrackingRefBased/>
  <w15:docId w15:val="{D8A80D7C-B77D-4354-88FB-120843DF00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6476"/>
    <w:pPr>
      <w:spacing w:after="0" w:line="240" w:lineRule="auto"/>
    </w:pPr>
    <w:rPr>
      <w:rFonts w:ascii="Calibri" w:hAnsi="Calibri" w:cs="Calibri"/>
    </w:rPr>
  </w:style>
  <w:style w:type="paragraph" w:styleId="Heading1">
    <w:name w:val="heading 1"/>
    <w:basedOn w:val="Normal"/>
    <w:next w:val="Normal"/>
    <w:link w:val="Heading1Char"/>
    <w:uiPriority w:val="9"/>
    <w:qFormat/>
    <w:rsid w:val="005B456F"/>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46476"/>
    <w:pPr>
      <w:tabs>
        <w:tab w:val="center" w:pos="4680"/>
        <w:tab w:val="right" w:pos="9360"/>
      </w:tabs>
    </w:pPr>
    <w:rPr>
      <w:rFonts w:asciiTheme="minorHAnsi" w:hAnsiTheme="minorHAnsi" w:cstheme="minorBidi"/>
    </w:rPr>
  </w:style>
  <w:style w:type="character" w:customStyle="1" w:styleId="HeaderChar">
    <w:name w:val="Header Char"/>
    <w:basedOn w:val="DefaultParagraphFont"/>
    <w:link w:val="Header"/>
    <w:uiPriority w:val="99"/>
    <w:rsid w:val="00E46476"/>
  </w:style>
  <w:style w:type="paragraph" w:styleId="Footer">
    <w:name w:val="footer"/>
    <w:basedOn w:val="Normal"/>
    <w:link w:val="FooterChar"/>
    <w:uiPriority w:val="99"/>
    <w:unhideWhenUsed/>
    <w:rsid w:val="00E46476"/>
    <w:pPr>
      <w:tabs>
        <w:tab w:val="center" w:pos="4680"/>
        <w:tab w:val="right" w:pos="9360"/>
      </w:tabs>
    </w:pPr>
    <w:rPr>
      <w:rFonts w:asciiTheme="minorHAnsi" w:hAnsiTheme="minorHAnsi" w:cstheme="minorBidi"/>
    </w:rPr>
  </w:style>
  <w:style w:type="character" w:customStyle="1" w:styleId="FooterChar">
    <w:name w:val="Footer Char"/>
    <w:basedOn w:val="DefaultParagraphFont"/>
    <w:link w:val="Footer"/>
    <w:uiPriority w:val="99"/>
    <w:rsid w:val="00E46476"/>
  </w:style>
  <w:style w:type="character" w:customStyle="1" w:styleId="Heading1Char">
    <w:name w:val="Heading 1 Char"/>
    <w:basedOn w:val="DefaultParagraphFont"/>
    <w:link w:val="Heading1"/>
    <w:uiPriority w:val="9"/>
    <w:rsid w:val="005B456F"/>
    <w:rPr>
      <w:rFonts w:asciiTheme="majorHAnsi" w:eastAsiaTheme="majorEastAsia" w:hAnsiTheme="majorHAnsi" w:cstheme="majorBidi"/>
      <w:color w:val="2F5496" w:themeColor="accent1" w:themeShade="BF"/>
      <w:sz w:val="32"/>
      <w:szCs w:val="32"/>
    </w:rPr>
  </w:style>
  <w:style w:type="paragraph" w:customStyle="1" w:styleId="Default">
    <w:name w:val="Default"/>
    <w:rsid w:val="005A40E9"/>
    <w:pPr>
      <w:autoSpaceDE w:val="0"/>
      <w:autoSpaceDN w:val="0"/>
      <w:adjustRightInd w:val="0"/>
      <w:spacing w:after="0" w:line="240" w:lineRule="auto"/>
    </w:pPr>
    <w:rPr>
      <w:rFonts w:ascii="Calibri Light" w:hAnsi="Calibri Light" w:cs="Calibri Light"/>
      <w:color w:val="000000"/>
      <w:sz w:val="24"/>
      <w:szCs w:val="24"/>
    </w:rPr>
  </w:style>
  <w:style w:type="character" w:styleId="Hyperlink">
    <w:name w:val="Hyperlink"/>
    <w:basedOn w:val="DefaultParagraphFont"/>
    <w:uiPriority w:val="99"/>
    <w:unhideWhenUsed/>
    <w:rsid w:val="008714BF"/>
    <w:rPr>
      <w:color w:val="0563C1" w:themeColor="hyperlink"/>
      <w:u w:val="single"/>
    </w:rPr>
  </w:style>
  <w:style w:type="character" w:styleId="UnresolvedMention">
    <w:name w:val="Unresolved Mention"/>
    <w:basedOn w:val="DefaultParagraphFont"/>
    <w:uiPriority w:val="99"/>
    <w:unhideWhenUsed/>
    <w:rsid w:val="008714BF"/>
    <w:rPr>
      <w:color w:val="605E5C"/>
      <w:shd w:val="clear" w:color="auto" w:fill="E1DFDD"/>
    </w:rPr>
  </w:style>
  <w:style w:type="character" w:styleId="CommentReference">
    <w:name w:val="annotation reference"/>
    <w:basedOn w:val="DefaultParagraphFont"/>
    <w:uiPriority w:val="99"/>
    <w:semiHidden/>
    <w:unhideWhenUsed/>
    <w:rsid w:val="00BE1459"/>
    <w:rPr>
      <w:sz w:val="16"/>
      <w:szCs w:val="16"/>
    </w:rPr>
  </w:style>
  <w:style w:type="paragraph" w:styleId="CommentText">
    <w:name w:val="annotation text"/>
    <w:basedOn w:val="Normal"/>
    <w:link w:val="CommentTextChar"/>
    <w:uiPriority w:val="99"/>
    <w:unhideWhenUsed/>
    <w:rsid w:val="00BE1459"/>
    <w:rPr>
      <w:sz w:val="20"/>
      <w:szCs w:val="20"/>
    </w:rPr>
  </w:style>
  <w:style w:type="character" w:customStyle="1" w:styleId="CommentTextChar">
    <w:name w:val="Comment Text Char"/>
    <w:basedOn w:val="DefaultParagraphFont"/>
    <w:link w:val="CommentText"/>
    <w:uiPriority w:val="99"/>
    <w:rsid w:val="00BE1459"/>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BE1459"/>
    <w:rPr>
      <w:b/>
      <w:bCs/>
    </w:rPr>
  </w:style>
  <w:style w:type="character" w:customStyle="1" w:styleId="CommentSubjectChar">
    <w:name w:val="Comment Subject Char"/>
    <w:basedOn w:val="CommentTextChar"/>
    <w:link w:val="CommentSubject"/>
    <w:uiPriority w:val="99"/>
    <w:semiHidden/>
    <w:rsid w:val="00BE1459"/>
    <w:rPr>
      <w:rFonts w:ascii="Calibri" w:hAnsi="Calibri" w:cs="Calibri"/>
      <w:b/>
      <w:bCs/>
      <w:sz w:val="20"/>
      <w:szCs w:val="20"/>
    </w:rPr>
  </w:style>
  <w:style w:type="paragraph" w:styleId="NormalWeb">
    <w:name w:val="Normal (Web)"/>
    <w:basedOn w:val="Normal"/>
    <w:link w:val="NormalWebChar"/>
    <w:uiPriority w:val="99"/>
    <w:unhideWhenUsed/>
    <w:rsid w:val="004C770E"/>
    <w:pPr>
      <w:spacing w:before="100" w:beforeAutospacing="1" w:after="100" w:afterAutospacing="1"/>
    </w:pPr>
    <w:rPr>
      <w:rFonts w:ascii="Times New Roman" w:eastAsia="Times New Roman" w:hAnsi="Times New Roman" w:cs="Times New Roman"/>
      <w:sz w:val="24"/>
      <w:szCs w:val="24"/>
    </w:rPr>
  </w:style>
  <w:style w:type="paragraph" w:styleId="ListParagraph">
    <w:name w:val="List Paragraph"/>
    <w:basedOn w:val="Normal"/>
    <w:uiPriority w:val="34"/>
    <w:qFormat/>
    <w:rsid w:val="00D8253A"/>
    <w:pPr>
      <w:spacing w:after="160" w:line="259" w:lineRule="auto"/>
      <w:ind w:left="720"/>
      <w:contextualSpacing/>
    </w:pPr>
    <w:rPr>
      <w:rFonts w:asciiTheme="minorHAnsi" w:hAnsiTheme="minorHAnsi" w:cstheme="minorBidi"/>
    </w:rPr>
  </w:style>
  <w:style w:type="character" w:customStyle="1" w:styleId="NormalWebChar">
    <w:name w:val="Normal (Web) Char"/>
    <w:link w:val="NormalWeb"/>
    <w:uiPriority w:val="99"/>
    <w:locked/>
    <w:rsid w:val="00617108"/>
    <w:rPr>
      <w:rFonts w:ascii="Times New Roman" w:eastAsia="Times New Roman" w:hAnsi="Times New Roman" w:cs="Times New Roman"/>
      <w:sz w:val="24"/>
      <w:szCs w:val="24"/>
    </w:rPr>
  </w:style>
  <w:style w:type="table" w:styleId="TableGridLight">
    <w:name w:val="Grid Table Light"/>
    <w:basedOn w:val="TableNormal"/>
    <w:uiPriority w:val="40"/>
    <w:rsid w:val="00617108"/>
    <w:pPr>
      <w:spacing w:after="0" w:line="240" w:lineRule="auto"/>
    </w:pPr>
    <w:rPr>
      <w:rFonts w:ascii="Arial" w:eastAsia="Times New Roman" w:hAnsi="Arial" w:cs="Arial"/>
      <w:sz w:val="20"/>
      <w:szCs w:val="2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normaltextrun">
    <w:name w:val="normaltextrun"/>
    <w:basedOn w:val="DefaultParagraphFont"/>
    <w:rsid w:val="00821DAA"/>
  </w:style>
  <w:style w:type="character" w:customStyle="1" w:styleId="advancedproofingissue">
    <w:name w:val="advancedproofingissue"/>
    <w:basedOn w:val="DefaultParagraphFont"/>
    <w:rsid w:val="00821DAA"/>
  </w:style>
  <w:style w:type="character" w:customStyle="1" w:styleId="contextualspellingandgrammarerror">
    <w:name w:val="contextualspellingandgrammarerror"/>
    <w:basedOn w:val="DefaultParagraphFont"/>
    <w:rsid w:val="00821DAA"/>
  </w:style>
  <w:style w:type="character" w:customStyle="1" w:styleId="eop">
    <w:name w:val="eop"/>
    <w:basedOn w:val="DefaultParagraphFont"/>
    <w:rsid w:val="00821DAA"/>
  </w:style>
  <w:style w:type="paragraph" w:styleId="Revision">
    <w:name w:val="Revision"/>
    <w:hidden/>
    <w:uiPriority w:val="99"/>
    <w:semiHidden/>
    <w:rsid w:val="00A57AE1"/>
    <w:pPr>
      <w:spacing w:after="0" w:line="240" w:lineRule="auto"/>
    </w:pPr>
    <w:rPr>
      <w:rFonts w:ascii="Calibri" w:hAnsi="Calibri" w:cs="Calibri"/>
    </w:rPr>
  </w:style>
  <w:style w:type="paragraph" w:customStyle="1" w:styleId="paragraph">
    <w:name w:val="paragraph"/>
    <w:basedOn w:val="Normal"/>
    <w:rsid w:val="00A57AE1"/>
    <w:pPr>
      <w:spacing w:before="100" w:beforeAutospacing="1" w:after="100" w:afterAutospacing="1"/>
    </w:pPr>
    <w:rPr>
      <w:rFonts w:ascii="Times New Roman" w:eastAsia="Times New Roman" w:hAnsi="Times New Roman" w:cs="Times New Roman"/>
      <w:sz w:val="24"/>
      <w:szCs w:val="24"/>
    </w:rPr>
  </w:style>
  <w:style w:type="character" w:styleId="Mention">
    <w:name w:val="Mention"/>
    <w:basedOn w:val="DefaultParagraphFont"/>
    <w:uiPriority w:val="99"/>
    <w:unhideWhenUsed/>
    <w:rsid w:val="00A57AE1"/>
    <w:rPr>
      <w:color w:val="2B579A"/>
      <w:shd w:val="clear" w:color="auto" w:fill="E1DFDD"/>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table" w:styleId="GridTable4">
    <w:name w:val="Grid Table 4"/>
    <w:basedOn w:val="TableNormal"/>
    <w:uiPriority w:val="49"/>
    <w:rsid w:val="0052081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FollowedHyperlink">
    <w:name w:val="FollowedHyperlink"/>
    <w:basedOn w:val="DefaultParagraphFont"/>
    <w:uiPriority w:val="99"/>
    <w:semiHidden/>
    <w:unhideWhenUsed/>
    <w:rsid w:val="007726C7"/>
    <w:rPr>
      <w:color w:val="954F72" w:themeColor="followedHyperlink"/>
      <w:u w:val="single"/>
    </w:rPr>
  </w:style>
  <w:style w:type="paragraph" w:customStyle="1" w:styleId="HeadingNew1">
    <w:name w:val="Heading_New1"/>
    <w:basedOn w:val="Normal"/>
    <w:link w:val="HeadingNew1Char"/>
    <w:qFormat/>
    <w:rsid w:val="000641E4"/>
    <w:pPr>
      <w:numPr>
        <w:numId w:val="23"/>
      </w:numPr>
      <w:spacing w:after="120"/>
      <w:jc w:val="both"/>
    </w:pPr>
    <w:rPr>
      <w:rFonts w:ascii="Arial" w:eastAsia="Times New Roman" w:hAnsi="Arial" w:cs="Arial"/>
      <w:b/>
    </w:rPr>
  </w:style>
  <w:style w:type="character" w:customStyle="1" w:styleId="HeadingNew1Char">
    <w:name w:val="Heading_New1 Char"/>
    <w:basedOn w:val="DefaultParagraphFont"/>
    <w:link w:val="HeadingNew1"/>
    <w:rsid w:val="000641E4"/>
    <w:rPr>
      <w:rFonts w:ascii="Arial" w:eastAsia="Times New Roman" w:hAnsi="Arial" w:cs="Arial"/>
      <w:b/>
    </w:rPr>
  </w:style>
  <w:style w:type="paragraph" w:customStyle="1" w:styleId="xmsonormal">
    <w:name w:val="x_msonormal"/>
    <w:basedOn w:val="Normal"/>
    <w:rsid w:val="00DD33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904143">
      <w:bodyDiv w:val="1"/>
      <w:marLeft w:val="0"/>
      <w:marRight w:val="0"/>
      <w:marTop w:val="0"/>
      <w:marBottom w:val="0"/>
      <w:divBdr>
        <w:top w:val="none" w:sz="0" w:space="0" w:color="auto"/>
        <w:left w:val="none" w:sz="0" w:space="0" w:color="auto"/>
        <w:bottom w:val="none" w:sz="0" w:space="0" w:color="auto"/>
        <w:right w:val="none" w:sz="0" w:space="0" w:color="auto"/>
      </w:divBdr>
    </w:div>
    <w:div w:id="248120152">
      <w:bodyDiv w:val="1"/>
      <w:marLeft w:val="0"/>
      <w:marRight w:val="0"/>
      <w:marTop w:val="0"/>
      <w:marBottom w:val="0"/>
      <w:divBdr>
        <w:top w:val="none" w:sz="0" w:space="0" w:color="auto"/>
        <w:left w:val="none" w:sz="0" w:space="0" w:color="auto"/>
        <w:bottom w:val="none" w:sz="0" w:space="0" w:color="auto"/>
        <w:right w:val="none" w:sz="0" w:space="0" w:color="auto"/>
      </w:divBdr>
    </w:div>
    <w:div w:id="463042921">
      <w:bodyDiv w:val="1"/>
      <w:marLeft w:val="0"/>
      <w:marRight w:val="0"/>
      <w:marTop w:val="0"/>
      <w:marBottom w:val="0"/>
      <w:divBdr>
        <w:top w:val="none" w:sz="0" w:space="0" w:color="auto"/>
        <w:left w:val="none" w:sz="0" w:space="0" w:color="auto"/>
        <w:bottom w:val="none" w:sz="0" w:space="0" w:color="auto"/>
        <w:right w:val="none" w:sz="0" w:space="0" w:color="auto"/>
      </w:divBdr>
    </w:div>
    <w:div w:id="497385440">
      <w:bodyDiv w:val="1"/>
      <w:marLeft w:val="0"/>
      <w:marRight w:val="0"/>
      <w:marTop w:val="0"/>
      <w:marBottom w:val="0"/>
      <w:divBdr>
        <w:top w:val="none" w:sz="0" w:space="0" w:color="auto"/>
        <w:left w:val="none" w:sz="0" w:space="0" w:color="auto"/>
        <w:bottom w:val="none" w:sz="0" w:space="0" w:color="auto"/>
        <w:right w:val="none" w:sz="0" w:space="0" w:color="auto"/>
      </w:divBdr>
      <w:divsChild>
        <w:div w:id="980765710">
          <w:marLeft w:val="0"/>
          <w:marRight w:val="0"/>
          <w:marTop w:val="0"/>
          <w:marBottom w:val="0"/>
          <w:divBdr>
            <w:top w:val="none" w:sz="0" w:space="0" w:color="auto"/>
            <w:left w:val="none" w:sz="0" w:space="0" w:color="auto"/>
            <w:bottom w:val="none" w:sz="0" w:space="0" w:color="auto"/>
            <w:right w:val="none" w:sz="0" w:space="0" w:color="auto"/>
          </w:divBdr>
        </w:div>
        <w:div w:id="1144085815">
          <w:marLeft w:val="0"/>
          <w:marRight w:val="0"/>
          <w:marTop w:val="0"/>
          <w:marBottom w:val="0"/>
          <w:divBdr>
            <w:top w:val="none" w:sz="0" w:space="0" w:color="auto"/>
            <w:left w:val="none" w:sz="0" w:space="0" w:color="auto"/>
            <w:bottom w:val="none" w:sz="0" w:space="0" w:color="auto"/>
            <w:right w:val="none" w:sz="0" w:space="0" w:color="auto"/>
          </w:divBdr>
        </w:div>
      </w:divsChild>
    </w:div>
    <w:div w:id="687291836">
      <w:bodyDiv w:val="1"/>
      <w:marLeft w:val="0"/>
      <w:marRight w:val="0"/>
      <w:marTop w:val="0"/>
      <w:marBottom w:val="0"/>
      <w:divBdr>
        <w:top w:val="none" w:sz="0" w:space="0" w:color="auto"/>
        <w:left w:val="none" w:sz="0" w:space="0" w:color="auto"/>
        <w:bottom w:val="none" w:sz="0" w:space="0" w:color="auto"/>
        <w:right w:val="none" w:sz="0" w:space="0" w:color="auto"/>
      </w:divBdr>
    </w:div>
    <w:div w:id="697774082">
      <w:bodyDiv w:val="1"/>
      <w:marLeft w:val="0"/>
      <w:marRight w:val="0"/>
      <w:marTop w:val="0"/>
      <w:marBottom w:val="0"/>
      <w:divBdr>
        <w:top w:val="none" w:sz="0" w:space="0" w:color="auto"/>
        <w:left w:val="none" w:sz="0" w:space="0" w:color="auto"/>
        <w:bottom w:val="none" w:sz="0" w:space="0" w:color="auto"/>
        <w:right w:val="none" w:sz="0" w:space="0" w:color="auto"/>
      </w:divBdr>
    </w:div>
    <w:div w:id="974487144">
      <w:bodyDiv w:val="1"/>
      <w:marLeft w:val="0"/>
      <w:marRight w:val="0"/>
      <w:marTop w:val="0"/>
      <w:marBottom w:val="0"/>
      <w:divBdr>
        <w:top w:val="none" w:sz="0" w:space="0" w:color="auto"/>
        <w:left w:val="none" w:sz="0" w:space="0" w:color="auto"/>
        <w:bottom w:val="none" w:sz="0" w:space="0" w:color="auto"/>
        <w:right w:val="none" w:sz="0" w:space="0" w:color="auto"/>
      </w:divBdr>
    </w:div>
    <w:div w:id="1195575829">
      <w:bodyDiv w:val="1"/>
      <w:marLeft w:val="0"/>
      <w:marRight w:val="0"/>
      <w:marTop w:val="0"/>
      <w:marBottom w:val="0"/>
      <w:divBdr>
        <w:top w:val="none" w:sz="0" w:space="0" w:color="auto"/>
        <w:left w:val="none" w:sz="0" w:space="0" w:color="auto"/>
        <w:bottom w:val="none" w:sz="0" w:space="0" w:color="auto"/>
        <w:right w:val="none" w:sz="0" w:space="0" w:color="auto"/>
      </w:divBdr>
    </w:div>
    <w:div w:id="1257206331">
      <w:bodyDiv w:val="1"/>
      <w:marLeft w:val="0"/>
      <w:marRight w:val="0"/>
      <w:marTop w:val="0"/>
      <w:marBottom w:val="0"/>
      <w:divBdr>
        <w:top w:val="none" w:sz="0" w:space="0" w:color="auto"/>
        <w:left w:val="none" w:sz="0" w:space="0" w:color="auto"/>
        <w:bottom w:val="none" w:sz="0" w:space="0" w:color="auto"/>
        <w:right w:val="none" w:sz="0" w:space="0" w:color="auto"/>
      </w:divBdr>
    </w:div>
    <w:div w:id="1455322722">
      <w:bodyDiv w:val="1"/>
      <w:marLeft w:val="0"/>
      <w:marRight w:val="0"/>
      <w:marTop w:val="0"/>
      <w:marBottom w:val="0"/>
      <w:divBdr>
        <w:top w:val="none" w:sz="0" w:space="0" w:color="auto"/>
        <w:left w:val="none" w:sz="0" w:space="0" w:color="auto"/>
        <w:bottom w:val="none" w:sz="0" w:space="0" w:color="auto"/>
        <w:right w:val="none" w:sz="0" w:space="0" w:color="auto"/>
      </w:divBdr>
    </w:div>
    <w:div w:id="1615014590">
      <w:bodyDiv w:val="1"/>
      <w:marLeft w:val="0"/>
      <w:marRight w:val="0"/>
      <w:marTop w:val="0"/>
      <w:marBottom w:val="0"/>
      <w:divBdr>
        <w:top w:val="none" w:sz="0" w:space="0" w:color="auto"/>
        <w:left w:val="none" w:sz="0" w:space="0" w:color="auto"/>
        <w:bottom w:val="none" w:sz="0" w:space="0" w:color="auto"/>
        <w:right w:val="none" w:sz="0" w:space="0" w:color="auto"/>
      </w:divBdr>
    </w:div>
    <w:div w:id="1864978474">
      <w:bodyDiv w:val="1"/>
      <w:marLeft w:val="0"/>
      <w:marRight w:val="0"/>
      <w:marTop w:val="0"/>
      <w:marBottom w:val="0"/>
      <w:divBdr>
        <w:top w:val="none" w:sz="0" w:space="0" w:color="auto"/>
        <w:left w:val="none" w:sz="0" w:space="0" w:color="auto"/>
        <w:bottom w:val="none" w:sz="0" w:space="0" w:color="auto"/>
        <w:right w:val="none" w:sz="0" w:space="0" w:color="auto"/>
      </w:divBdr>
    </w:div>
    <w:div w:id="1945921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gbc-word-edit.officeapps.live.com/we/wordeditorframe.aspx?ui=en%2DUS&amp;rs=en%2DUS&amp;actnavid=eyJjIjo2NTQ1NjA2ODl9&amp;wopisrc=https%3A%2F%2Fcaenergy.sharepoint.com%2Fsites%2FBuildingEfficiency%2F_vti_bin%2Fwopi.ashx%2Ffiles%2F53f378ceeb2e4b42930a0c4d65ab51b1&amp;sc=https%3A%2F%2Fcaenergy%2Esharepoint%2Ecom%2Fsites%2FBuildingEfficiency%2FAgreements%2FForms%2FAllItems%2Easpx%3FRootFolder%3D%252Fsites%252FBuildingEfficiency%252FAgreements%252FEPC%252D15%252D064%255FPSV%255FZNE%2520Housing%252F1%252E%2520Agreement%2520Documents%26FolderCTID%3D0x012000C6D1EF6AB5A37F4CBE932FFE1F1666BE%26View%3D%257BC3A34DC3%252D1384%252D41FA%252DB31B%252DBE2D81B90D1F%257D&amp;wdenableroaming=1&amp;mscc=1&amp;hid=470E74A0-5028-2000-AD54-B6A5671572C6&amp;wdorigin=Other&amp;jsapi=1&amp;jsapiver=v1&amp;newsession=1&amp;corrid=cb946d3e-83cb-49cf-b77e-4025b2fac96b&amp;usid=cb946d3e-83cb-49cf-b77e-4025b2fac96b&amp;sftc=1&amp;cac=1&amp;mtf=1&amp;sfp=1&amp;instantedit=1&amp;wopicomplete=1&amp;wdredirectionreason=Unified_SingleFlush&amp;rct=Medium&amp;ctp=LeastProtected"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bc-word-edit.officeapps.live.com/we/wordeditorframe.aspx?ui=en%2DUS&amp;rs=en%2DUS&amp;actnavid=eyJjIjo2NTQ1NjA2ODl9&amp;wopisrc=https%3A%2F%2Fcaenergy.sharepoint.com%2Fsites%2FBuildingEfficiency%2F_vti_bin%2Fwopi.ashx%2Ffiles%2F53f378ceeb2e4b42930a0c4d65ab51b1&amp;sc=https%3A%2F%2Fcaenergy%2Esharepoint%2Ecom%2Fsites%2FBuildingEfficiency%2FAgreements%2FForms%2FAllItems%2Easpx%3FRootFolder%3D%252Fsites%252FBuildingEfficiency%252FAgreements%252FEPC%252D15%252D064%255FPSV%255FZNE%2520Housing%252F1%252E%2520Agreement%2520Documents%26FolderCTID%3D0x012000C6D1EF6AB5A37F4CBE932FFE1F1666BE%26View%3D%257BC3A34DC3%252D1384%252D41FA%252DB31B%252DBE2D81B90D1F%257D&amp;wdenableroaming=1&amp;mscc=1&amp;hid=470E74A0-5028-2000-AD54-B6A5671572C6&amp;wdorigin=Other&amp;jsapi=1&amp;jsapiver=v1&amp;newsession=1&amp;corrid=cb946d3e-83cb-49cf-b77e-4025b2fac96b&amp;usid=cb946d3e-83cb-49cf-b77e-4025b2fac96b&amp;sftc=1&amp;cac=1&amp;mtf=1&amp;sfp=1&amp;instantedit=1&amp;wopicomplete=1&amp;wdredirectionreason=Unified_SingleFlush&amp;rct=Medium&amp;ctp=LeastProtected"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5067c814-4b34-462c-a21d-c185ff6548d2" xsi:nil="true"/>
    <SharedWithUsers xmlns="5067c814-4b34-462c-a21d-c185ff6548d2">
      <UserInfo>
        <DisplayName>Naidu, Archal@Energy</DisplayName>
        <AccountId>182</AccountId>
        <AccountType/>
      </UserInfo>
    </SharedWithUsers>
    <TaxKeywordTaxHTField xmlns="5067c814-4b34-462c-a21d-c185ff6548d2">
      <Terms xmlns="http://schemas.microsoft.com/office/infopath/2007/PartnerControls"/>
    </TaxKeywordTaxHTField>
    <KeyWords xmlns="785685f2-c2e1-4352-89aa-3faca8eaba52" xsi:nil="true"/>
    <AgreementTitle xmlns="785685f2-c2e1-4352-89aa-3faca8eaba52" xsi:nil="true"/>
    <Funding xmlns="785685f2-c2e1-4352-89aa-3faca8eaba52" xsi:nil="true"/>
    <ProjectTitle xmlns="785685f2-c2e1-4352-89aa-3faca8eaba52" xsi:nil="true"/>
    <CAM xmlns="785685f2-c2e1-4352-89aa-3faca8eaba52">
      <UserInfo>
        <DisplayName/>
        <AccountId xsi:nil="true"/>
        <AccountType/>
      </UserInfo>
    </CAM>
    <Recipient xmlns="785685f2-c2e1-4352-89aa-3faca8eaba52" xsi:nil="true"/>
    <Agreement_x0023_ xmlns="785685f2-c2e1-4352-89aa-3faca8eaba52" xsi:nil="true"/>
    <AgreementNumber xmlns="785685f2-c2e1-4352-89aa-3faca8eaba52" xsi:nil="true"/>
    <AgreementStatus xmlns="785685f2-c2e1-4352-89aa-3faca8eaba52" xsi:nil="true"/>
    <Keywords0 xmlns="785685f2-c2e1-4352-89aa-3faca8eaba52" xsi:nil="true"/>
    <Status xmlns="785685f2-c2e1-4352-89aa-3faca8eaba52">Active</Statu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28" ma:contentTypeDescription="Create a new document." ma:contentTypeScope="" ma:versionID="d7ec898f69054523d3caae8ac5a0e56c">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e816dd5162de0febbfa87d0c9db1c803"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TaxKeywordTaxHTField" minOccurs="0"/>
                <xsd:element ref="ns3:TaxCatchAll" minOccurs="0"/>
                <xsd:element ref="ns2:CAM" minOccurs="0"/>
                <xsd:element ref="ns2:AgreementTitle" minOccurs="0"/>
                <xsd:element ref="ns2:MediaLengthInSeconds" minOccurs="0"/>
                <xsd:element ref="ns2:Recipient" minOccurs="0"/>
                <xsd:element ref="ns2:Status" minOccurs="0"/>
                <xsd:element ref="ns2:AgreementNumber" minOccurs="0"/>
                <xsd:element ref="ns2:Funding" minOccurs="0"/>
                <xsd:element ref="ns2:KeyWords" minOccurs="0"/>
                <xsd:element ref="ns2:AgreementStatus" minOccurs="0"/>
                <xsd:element ref="ns2:Agreement_x0023_" minOccurs="0"/>
                <xsd:element ref="ns2:ProjectTitle" minOccurs="0"/>
                <xsd:element ref="ns2:Keywords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CAM" ma:index="21" nillable="true" ma:displayName="CAM" ma:list="UserInfo" ma:SharePointGroup="0" ma:internalName="CAM"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greementTitle" ma:index="22" nillable="true" ma:displayName="Project Title" ma:format="Dropdown" ma:internalName="AgreementTitl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Recipient" ma:index="24" nillable="true" ma:displayName="Recipient" ma:format="Dropdown" ma:internalName="Recipient">
      <xsd:simpleType>
        <xsd:restriction base="dms:Note">
          <xsd:maxLength value="255"/>
        </xsd:restriction>
      </xsd:simpleType>
    </xsd:element>
    <xsd:element name="Status" ma:index="25" nillable="true" ma:displayName="Status" ma:default="Active" ma:format="Dropdown" ma:internalName="Status">
      <xsd:simpleType>
        <xsd:union memberTypes="dms:Text">
          <xsd:simpleType>
            <xsd:restriction base="dms:Choice">
              <xsd:enumeration value="Active"/>
              <xsd:enumeration value="Completed"/>
              <xsd:enumeration value="Terminated"/>
              <xsd:enumeration value="Cancelled"/>
              <xsd:enumeration value="Development"/>
              <xsd:enumeration value="Final Report"/>
            </xsd:restriction>
          </xsd:simpleType>
        </xsd:union>
      </xsd:simpleType>
    </xsd:element>
    <xsd:element name="AgreementNumber" ma:index="26" nillable="true" ma:displayName="Agreement Number" ma:format="Dropdown" ma:internalName="AgreementNumber">
      <xsd:simpleType>
        <xsd:restriction base="dms:Text">
          <xsd:maxLength value="255"/>
        </xsd:restriction>
      </xsd:simpleType>
    </xsd:element>
    <xsd:element name="Funding" ma:index="27" nillable="true" ma:displayName="Funding" ma:format="Dropdown" ma:internalName="Funding">
      <xsd:simpleType>
        <xsd:union memberTypes="dms:Text">
          <xsd:simpleType>
            <xsd:restriction base="dms:Choice">
              <xsd:enumeration value="EPIC"/>
              <xsd:enumeration value="NG"/>
              <xsd:enumeration value="FPIP"/>
            </xsd:restriction>
          </xsd:simpleType>
        </xsd:union>
      </xsd:simpleType>
    </xsd:element>
    <xsd:element name="KeyWords" ma:index="28" nillable="true" ma:displayName="Key Words" ma:format="Dropdown" ma:internalName="KeyWords">
      <xsd:simpleType>
        <xsd:restriction base="dms:Note">
          <xsd:maxLength value="255"/>
        </xsd:restriction>
      </xsd:simpleType>
    </xsd:element>
    <xsd:element name="AgreementStatus" ma:index="29" nillable="true" ma:displayName="Agreement Status" ma:format="Dropdown" ma:internalName="AgreementStatus">
      <xsd:simpleType>
        <xsd:restriction base="dms:Choice">
          <xsd:enumeration value="Active"/>
          <xsd:enumeration value="Completed"/>
          <xsd:enumeration value="Terminated"/>
          <xsd:enumeration value="Cancelled"/>
          <xsd:enumeration value="Development"/>
        </xsd:restriction>
      </xsd:simpleType>
    </xsd:element>
    <xsd:element name="Agreement_x0023_" ma:index="30" nillable="true" ma:displayName="Agreement #" ma:format="Dropdown" ma:internalName="Agreement_x0023_">
      <xsd:simpleType>
        <xsd:restriction base="dms:Text">
          <xsd:maxLength value="255"/>
        </xsd:restriction>
      </xsd:simpleType>
    </xsd:element>
    <xsd:element name="ProjectTitle" ma:index="31" nillable="true" ma:displayName="ProjectTitle" ma:format="Dropdown" ma:internalName="ProjectTitle">
      <xsd:simpleType>
        <xsd:restriction base="dms:Note">
          <xsd:maxLength value="255"/>
        </xsd:restriction>
      </xsd:simpleType>
    </xsd:element>
    <xsd:element name="Keywords0" ma:index="32" nillable="true" ma:displayName="Keywords" ma:format="Dropdown" ma:internalName="Keywords0">
      <xsd:complexType>
        <xsd:complexContent>
          <xsd:extension base="dms:MultiChoiceFillIn">
            <xsd:sequence>
              <xsd:element name="Value" maxOccurs="unbounded" minOccurs="0" nillable="true">
                <xsd:simpleType>
                  <xsd:union memberTypes="dms:Text">
                    <xsd:simpleType>
                      <xsd:restriction base="dms:Choice">
                        <xsd:enumeration value="Heat Pumps"/>
                        <xsd:enumeration value="HVAC"/>
                        <xsd:enumeration value="Plug Load"/>
                        <xsd:enumeration value="ZNE"/>
                        <xsd:enumeration value="Retrofit"/>
                        <xsd:enumeration value="Manufactured homes"/>
                        <xsd:enumeration value="Load Shifting"/>
                        <xsd:enumeration value="Insulation"/>
                        <xsd:enumeration value="Envelopes"/>
                        <xsd:enumeration value="Windows"/>
                        <xsd:enumeration value="Residential"/>
                        <xsd:enumeration value="Commercial"/>
                        <xsd:enumeration value="DAC"/>
                        <xsd:enumeration value="Water heating"/>
                        <xsd:enumeration value="Low GWP"/>
                        <xsd:enumeration value="Space Heating"/>
                        <xsd:enumeration value="Demand Respoinse"/>
                        <xsd:enumeration value="Industrial"/>
                        <xsd:enumeration value="Lighting"/>
                        <xsd:enumeration value="BEM, EMS"/>
                        <xsd:enumeration value="IoT"/>
                        <xsd:enumeration value="Facade"/>
                        <xsd:enumeration value="Demonstration"/>
                      </xsd:restriction>
                    </xsd:simpleType>
                  </xsd:un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KeywordTaxHTField" ma:index="19" nillable="true" ma:taxonomy="true" ma:internalName="TaxKeywordTaxHTField" ma:taxonomyFieldName="TaxKeyword" ma:displayName="Enterprise Keywords" ma:fieldId="{23f27201-bee3-471e-b2e7-b64fd8b7ca38}" ma:taxonomyMulti="true" ma:sspId="96df981b-247c-4b11-954d-40cb19519683" ma:termSetId="00000000-0000-0000-0000-000000000000" ma:anchorId="00000000-0000-0000-0000-000000000000" ma:open="true" ma:isKeyword="true">
      <xsd:complexType>
        <xsd:sequence>
          <xsd:element ref="pc:Terms" minOccurs="0" maxOccurs="1"/>
        </xsd:sequence>
      </xsd:complexType>
    </xsd:element>
    <xsd:element name="TaxCatchAll" ma:index="20" nillable="true" ma:displayName="Taxonomy Catch All Column" ma:hidden="true" ma:list="{d13761e7-ee8d-495a-9ba7-3d61c949cc7c}"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EAF3AEF-E723-4B8E-8610-456A73B1BDCA}">
  <ds:schemaRefs>
    <ds:schemaRef ds:uri="http://schemas.microsoft.com/sharepoint/v3/contenttype/forms"/>
  </ds:schemaRefs>
</ds:datastoreItem>
</file>

<file path=customXml/itemProps2.xml><?xml version="1.0" encoding="utf-8"?>
<ds:datastoreItem xmlns:ds="http://schemas.openxmlformats.org/officeDocument/2006/customXml" ds:itemID="{5612940E-BB1A-418A-9C0C-98B3BF705762}">
  <ds:schemaRefs>
    <ds:schemaRef ds:uri="http://purl.org/dc/terms/"/>
    <ds:schemaRef ds:uri="http://schemas.openxmlformats.org/package/2006/metadata/core-properties"/>
    <ds:schemaRef ds:uri="http://purl.org/dc/elements/1.1/"/>
    <ds:schemaRef ds:uri="5067c814-4b34-462c-a21d-c185ff6548d2"/>
    <ds:schemaRef ds:uri="785685f2-c2e1-4352-89aa-3faca8eaba52"/>
    <ds:schemaRef ds:uri="http://purl.org/dc/dcmitype/"/>
    <ds:schemaRef ds:uri="http://schemas.microsoft.com/office/2006/documentManagement/types"/>
    <ds:schemaRef ds:uri="http://schemas.microsoft.com/office/infopath/2007/PartnerControls"/>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943E80F8-EC6D-4D7F-AA61-D4A1EA2CD325}">
  <ds:schemaRefs>
    <ds:schemaRef ds:uri="http://schemas.openxmlformats.org/officeDocument/2006/bibliography"/>
  </ds:schemaRefs>
</ds:datastoreItem>
</file>

<file path=customXml/itemProps4.xml><?xml version="1.0" encoding="utf-8"?>
<ds:datastoreItem xmlns:ds="http://schemas.openxmlformats.org/officeDocument/2006/customXml" ds:itemID="{FF418C5D-1FBD-45B7-95C2-5E0CDD6033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69</Words>
  <Characters>4959</Characters>
  <Application>Microsoft Office Word</Application>
  <DocSecurity>0</DocSecurity>
  <Lines>41</Lines>
  <Paragraphs>11</Paragraphs>
  <ScaleCrop>false</ScaleCrop>
  <Company/>
  <LinksUpToDate>false</LinksUpToDate>
  <CharactersWithSpaces>5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FO-22-901 Q&amp;A</dc:title>
  <dc:subject/>
  <dc:creator>Mar, Jeanie@Energy</dc:creator>
  <cp:keywords/>
  <dc:description/>
  <cp:lastModifiedBy>Sutton, Marissa@Energy</cp:lastModifiedBy>
  <cp:revision>2</cp:revision>
  <dcterms:created xsi:type="dcterms:W3CDTF">2023-02-28T16:16:00Z</dcterms:created>
  <dcterms:modified xsi:type="dcterms:W3CDTF">2023-02-28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TaxKeyword">
    <vt:lpwstr/>
  </property>
  <property fmtid="{D5CDD505-2E9C-101B-9397-08002B2CF9AE}" pid="4" name="GrammarlyDocumentId">
    <vt:lpwstr>e8045eb679cfb7c404ae5c8cea0931b5284dfbf090284b555b36bd3c53cd6fbb</vt:lpwstr>
  </property>
  <property fmtid="{D5CDD505-2E9C-101B-9397-08002B2CF9AE}" pid="5" name="MediaServiceImageTags">
    <vt:lpwstr/>
  </property>
</Properties>
</file>